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014AC9" w:rsidR="5480A307" w:rsidP="42A2A8A4" w:rsidRDefault="00EB73F5" w14:paraId="4EDD637D" w14:textId="34D8DD3C">
      <w:pPr>
        <w:widowControl w:val="0"/>
        <w:jc w:val="center"/>
        <w:rPr>
          <w:rFonts w:ascii="Aptos" w:hAnsi="Aptos" w:eastAsia="Aptos" w:cs="Aptos"/>
          <w:b w:val="1"/>
          <w:bCs w:val="1"/>
          <w:sz w:val="32"/>
          <w:szCs w:val="32"/>
        </w:rPr>
      </w:pPr>
      <w:r w:rsidRPr="42A2A8A4" w:rsidR="00EB73F5">
        <w:rPr>
          <w:rFonts w:ascii="Aptos" w:hAnsi="Aptos" w:eastAsia="Aptos" w:cs="Aptos"/>
          <w:b w:val="1"/>
          <w:bCs w:val="1"/>
          <w:sz w:val="32"/>
          <w:szCs w:val="32"/>
        </w:rPr>
        <w:t>Agenda</w:t>
      </w:r>
      <w:r w:rsidRPr="42A2A8A4" w:rsidR="0097234F">
        <w:rPr>
          <w:rFonts w:ascii="Aptos" w:hAnsi="Aptos" w:eastAsia="Aptos" w:cs="Aptos"/>
          <w:b w:val="1"/>
          <w:bCs w:val="1"/>
          <w:sz w:val="32"/>
          <w:szCs w:val="32"/>
        </w:rPr>
        <w:t xml:space="preserve"> </w:t>
      </w:r>
    </w:p>
    <w:p w:rsidRPr="00014AC9" w:rsidR="00837C77" w:rsidP="1BF7E387" w:rsidRDefault="00C56997" w14:paraId="65C2FE43" w14:textId="6420F50D">
      <w:pPr>
        <w:widowControl w:val="0"/>
        <w:jc w:val="center"/>
        <w:rPr>
          <w:rFonts w:ascii="Aptos" w:hAnsi="Aptos" w:eastAsia="Aptos" w:cs="Aptos"/>
        </w:rPr>
      </w:pPr>
      <w:r w:rsidRPr="5493ABDC" w:rsidR="00C56997">
        <w:rPr>
          <w:rFonts w:ascii="Aptos" w:hAnsi="Aptos" w:eastAsia="Aptos" w:cs="Aptos"/>
          <w:b w:val="1"/>
          <w:bCs w:val="1"/>
        </w:rPr>
        <w:t>Date:</w:t>
      </w:r>
      <w:r w:rsidRPr="5493ABDC" w:rsidR="00444FE8">
        <w:rPr>
          <w:rFonts w:ascii="Aptos" w:hAnsi="Aptos" w:eastAsia="Aptos" w:cs="Aptos"/>
          <w:b w:val="1"/>
          <w:bCs w:val="1"/>
        </w:rPr>
        <w:t xml:space="preserve"> </w:t>
      </w:r>
      <w:r w:rsidRPr="5493ABDC" w:rsidR="51FE5DE3">
        <w:rPr>
          <w:rFonts w:ascii="Aptos" w:hAnsi="Aptos" w:eastAsia="Aptos" w:cs="Aptos"/>
          <w:b w:val="0"/>
          <w:bCs w:val="0"/>
        </w:rPr>
        <w:t>June 15</w:t>
      </w:r>
      <w:r w:rsidRPr="5493ABDC" w:rsidR="6CC5B35C">
        <w:rPr>
          <w:rFonts w:ascii="Aptos" w:hAnsi="Aptos" w:eastAsia="Aptos" w:cs="Aptos"/>
          <w:b w:val="0"/>
          <w:bCs w:val="0"/>
        </w:rPr>
        <w:t>,</w:t>
      </w:r>
      <w:r w:rsidRPr="5493ABDC" w:rsidR="77D42CEB">
        <w:rPr>
          <w:rFonts w:ascii="Aptos" w:hAnsi="Aptos" w:eastAsia="Aptos" w:cs="Aptos"/>
          <w:b w:val="0"/>
          <w:bCs w:val="0"/>
        </w:rPr>
        <w:t xml:space="preserve"> </w:t>
      </w:r>
      <w:r w:rsidRPr="5493ABDC" w:rsidR="003E44F1">
        <w:rPr>
          <w:rFonts w:ascii="Aptos" w:hAnsi="Aptos" w:eastAsia="Aptos" w:cs="Aptos"/>
        </w:rPr>
        <w:t>202</w:t>
      </w:r>
      <w:r w:rsidRPr="5493ABDC" w:rsidR="5E2DA0B4">
        <w:rPr>
          <w:rFonts w:ascii="Aptos" w:hAnsi="Aptos" w:eastAsia="Aptos" w:cs="Aptos"/>
        </w:rPr>
        <w:t>6</w:t>
      </w:r>
      <w:r w:rsidRPr="5493ABDC" w:rsidR="003E44F1">
        <w:rPr>
          <w:rFonts w:ascii="Aptos" w:hAnsi="Aptos" w:eastAsia="Aptos" w:cs="Aptos"/>
          <w:b w:val="1"/>
          <w:bCs w:val="1"/>
        </w:rPr>
        <w:t xml:space="preserve"> </w:t>
      </w:r>
      <w:r w:rsidRPr="5493ABDC" w:rsidR="00A65B12">
        <w:rPr>
          <w:rFonts w:ascii="Aptos" w:hAnsi="Aptos" w:eastAsia="Aptos" w:cs="Aptos"/>
          <w:b w:val="1"/>
          <w:bCs w:val="1"/>
        </w:rPr>
        <w:t xml:space="preserve"> </w:t>
      </w:r>
      <w:r w:rsidRPr="5493ABDC" w:rsidR="00A65B12">
        <w:rPr>
          <w:rFonts w:ascii="Aptos" w:hAnsi="Aptos" w:eastAsia="Aptos" w:cs="Aptos"/>
          <w:b w:val="1"/>
          <w:bCs w:val="1"/>
        </w:rPr>
        <w:t xml:space="preserve">                    </w:t>
      </w:r>
      <w:r w:rsidRPr="5493ABDC" w:rsidR="00C56997">
        <w:rPr>
          <w:rFonts w:ascii="Aptos" w:hAnsi="Aptos" w:eastAsia="Aptos" w:cs="Aptos"/>
          <w:b w:val="1"/>
          <w:bCs w:val="1"/>
        </w:rPr>
        <w:t xml:space="preserve">Time: </w:t>
      </w:r>
      <w:r w:rsidRPr="5493ABDC" w:rsidR="00C31ABE">
        <w:rPr>
          <w:rFonts w:ascii="Aptos" w:hAnsi="Aptos" w:eastAsia="Aptos" w:cs="Aptos"/>
        </w:rPr>
        <w:t>1</w:t>
      </w:r>
      <w:r w:rsidRPr="5493ABDC" w:rsidR="00C56997">
        <w:rPr>
          <w:rFonts w:ascii="Aptos" w:hAnsi="Aptos" w:eastAsia="Aptos" w:cs="Aptos"/>
        </w:rPr>
        <w:t>:00</w:t>
      </w:r>
      <w:r w:rsidRPr="5493ABDC" w:rsidR="00A65B12">
        <w:rPr>
          <w:rFonts w:ascii="Aptos" w:hAnsi="Aptos" w:eastAsia="Aptos" w:cs="Aptos"/>
        </w:rPr>
        <w:t xml:space="preserve"> </w:t>
      </w:r>
      <w:r w:rsidRPr="5493ABDC" w:rsidR="03100BB8">
        <w:rPr>
          <w:rFonts w:ascii="Aptos" w:hAnsi="Aptos" w:eastAsia="Aptos" w:cs="Aptos"/>
        </w:rPr>
        <w:t>PM</w:t>
      </w:r>
      <w:r w:rsidRPr="5493ABDC" w:rsidR="2604588E">
        <w:rPr>
          <w:rFonts w:ascii="Aptos" w:hAnsi="Aptos" w:eastAsia="Aptos" w:cs="Aptos"/>
        </w:rPr>
        <w:t xml:space="preserve"> </w:t>
      </w:r>
      <w:r w:rsidRPr="5493ABDC" w:rsidR="00C56997">
        <w:rPr>
          <w:rFonts w:ascii="Aptos" w:hAnsi="Aptos" w:eastAsia="Aptos" w:cs="Aptos"/>
        </w:rPr>
        <w:t>-</w:t>
      </w:r>
      <w:r w:rsidRPr="5493ABDC" w:rsidR="2604588E">
        <w:rPr>
          <w:rFonts w:ascii="Aptos" w:hAnsi="Aptos" w:eastAsia="Aptos" w:cs="Aptos"/>
        </w:rPr>
        <w:t xml:space="preserve"> </w:t>
      </w:r>
      <w:r w:rsidRPr="5493ABDC" w:rsidR="00C31ABE">
        <w:rPr>
          <w:rFonts w:ascii="Aptos" w:hAnsi="Aptos" w:eastAsia="Aptos" w:cs="Aptos"/>
        </w:rPr>
        <w:t>3</w:t>
      </w:r>
      <w:r w:rsidRPr="5493ABDC" w:rsidR="00C56997">
        <w:rPr>
          <w:rFonts w:ascii="Aptos" w:hAnsi="Aptos" w:eastAsia="Aptos" w:cs="Aptos"/>
        </w:rPr>
        <w:t>:00</w:t>
      </w:r>
      <w:r w:rsidRPr="5493ABDC" w:rsidR="00A65B12">
        <w:rPr>
          <w:rFonts w:ascii="Aptos" w:hAnsi="Aptos" w:eastAsia="Aptos" w:cs="Aptos"/>
        </w:rPr>
        <w:t xml:space="preserve"> </w:t>
      </w:r>
      <w:r w:rsidRPr="5493ABDC" w:rsidR="0EBC3EAD">
        <w:rPr>
          <w:rFonts w:ascii="Aptos" w:hAnsi="Aptos" w:eastAsia="Aptos" w:cs="Aptos"/>
        </w:rPr>
        <w:t>PM</w:t>
      </w:r>
    </w:p>
    <w:p w:rsidR="4379CAE7" w:rsidP="4379CAE7" w:rsidRDefault="4379CAE7" w14:paraId="12B8C671" w14:textId="796C6767">
      <w:pPr>
        <w:widowControl w:val="0"/>
        <w:jc w:val="center"/>
        <w:rPr>
          <w:rFonts w:ascii="Aptos" w:hAnsi="Aptos" w:eastAsia="Aptos" w:cs="Aptos"/>
        </w:rPr>
      </w:pP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4"/>
        <w:gridCol w:w="2708"/>
        <w:gridCol w:w="2882"/>
      </w:tblGrid>
      <w:tr w:rsidRPr="00014AC9" w:rsidR="00F17271" w:rsidTr="6BC603F9" w14:paraId="3357661F" w14:textId="77777777">
        <w:trPr>
          <w:trHeight w:val="300"/>
        </w:trPr>
        <w:tc>
          <w:tcPr>
            <w:tcW w:w="38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000000" w:themeFill="text1"/>
            <w:tcMar/>
            <w:hideMark/>
          </w:tcPr>
          <w:p w:rsidRPr="00014AC9" w:rsidR="00F17271" w:rsidP="00F17271" w:rsidRDefault="00F17271" w14:paraId="42E04F36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ptos" w:hAnsi="Aptos" w:cs="Segoe UI"/>
              </w:rPr>
            </w:pPr>
            <w:r w:rsidRPr="00014AC9">
              <w:rPr>
                <w:rStyle w:val="normaltextrun"/>
                <w:rFonts w:ascii="Aptos" w:hAnsi="Aptos" w:cs="Segoe UI"/>
                <w:b/>
                <w:bCs/>
                <w:color w:val="FFFFFF"/>
              </w:rPr>
              <w:t>Physical Location(s)</w:t>
            </w:r>
            <w:r w:rsidRPr="00014AC9">
              <w:rPr>
                <w:rStyle w:val="eop"/>
                <w:rFonts w:ascii="Aptos" w:hAnsi="Aptos" w:cs="Segoe UI"/>
                <w:color w:val="FFFFFF"/>
              </w:rPr>
              <w:t> </w:t>
            </w:r>
          </w:p>
        </w:tc>
        <w:tc>
          <w:tcPr>
            <w:tcW w:w="274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000000" w:themeFill="text1"/>
            <w:tcMar/>
            <w:hideMark/>
          </w:tcPr>
          <w:p w:rsidRPr="00014AC9" w:rsidR="00F17271" w:rsidP="00F17271" w:rsidRDefault="00F17271" w14:paraId="324BB4A4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ptos" w:hAnsi="Aptos" w:cs="Segoe UI"/>
              </w:rPr>
            </w:pPr>
            <w:r w:rsidRPr="00014AC9">
              <w:rPr>
                <w:rStyle w:val="normaltextrun"/>
                <w:rFonts w:ascii="Aptos" w:hAnsi="Aptos" w:cs="Segoe UI"/>
                <w:b/>
                <w:bCs/>
                <w:color w:val="FFFFFF"/>
              </w:rPr>
              <w:t>Remote Address </w:t>
            </w:r>
            <w:r w:rsidRPr="00014AC9">
              <w:rPr>
                <w:rStyle w:val="eop"/>
                <w:rFonts w:ascii="Aptos" w:hAnsi="Aptos" w:cs="Segoe UI"/>
                <w:color w:val="FFFFFF"/>
              </w:rPr>
              <w:t> </w:t>
            </w:r>
          </w:p>
        </w:tc>
        <w:tc>
          <w:tcPr>
            <w:tcW w:w="289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000000" w:themeFill="text1"/>
            <w:tcMar/>
            <w:hideMark/>
          </w:tcPr>
          <w:p w:rsidRPr="00014AC9" w:rsidR="00F17271" w:rsidP="00F17271" w:rsidRDefault="00F17271" w14:paraId="1D5DD23E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ptos" w:hAnsi="Aptos" w:cs="Segoe UI"/>
              </w:rPr>
            </w:pPr>
            <w:r w:rsidRPr="00014AC9">
              <w:rPr>
                <w:rStyle w:val="normaltextrun"/>
                <w:rFonts w:ascii="Aptos" w:hAnsi="Aptos" w:cs="Segoe UI"/>
                <w:b/>
                <w:bCs/>
                <w:color w:val="FFFFFF"/>
              </w:rPr>
              <w:t>Landline Access</w:t>
            </w:r>
            <w:r w:rsidRPr="00014AC9">
              <w:rPr>
                <w:rStyle w:val="eop"/>
                <w:rFonts w:ascii="Aptos" w:hAnsi="Aptos" w:cs="Segoe UI"/>
                <w:color w:val="FFFFFF"/>
              </w:rPr>
              <w:t> </w:t>
            </w:r>
          </w:p>
        </w:tc>
      </w:tr>
      <w:tr w:rsidRPr="00014AC9" w:rsidR="00F17271" w:rsidTr="6BC603F9" w14:paraId="5FC5343F" w14:textId="77777777">
        <w:trPr>
          <w:trHeight w:val="1755"/>
        </w:trPr>
        <w:tc>
          <w:tcPr>
            <w:tcW w:w="38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D8215C" w:rsidR="4D28FE0F" w:rsidP="593A6743" w:rsidRDefault="4D28FE0F" w14:paraId="53A5B8ED" w14:textId="4131BC5B">
            <w:pPr>
              <w:pStyle w:val="paragraph"/>
              <w:numPr>
                <w:ilvl w:val="0"/>
                <w:numId w:val="22"/>
              </w:numPr>
              <w:rPr>
                <w:rFonts w:ascii="Aptos" w:hAnsi="Aptos" w:eastAsia="Aptos" w:cs="Aptos"/>
                <w:sz w:val="22"/>
                <w:szCs w:val="22"/>
              </w:rPr>
            </w:pPr>
            <w:r w:rsidRPr="593A6743" w:rsidR="76A10E6D">
              <w:rPr>
                <w:rFonts w:ascii="Aptos" w:hAnsi="Aptos" w:eastAsia="Aptos" w:cs="Aptos"/>
                <w:sz w:val="22"/>
                <w:szCs w:val="22"/>
              </w:rPr>
              <w:t>ACPHD 1100 San Leandro Blvd, Oak Room, San Leandro, CA 94577</w:t>
            </w:r>
          </w:p>
          <w:p w:rsidRPr="005A4A93" w:rsidR="00C60242" w:rsidP="6BC603F9" w:rsidRDefault="005A4A93" w14:paraId="1D1C08BC" w14:textId="2C1120F5">
            <w:pPr>
              <w:pStyle w:val="paragraph"/>
              <w:numPr>
                <w:ilvl w:val="0"/>
                <w:numId w:val="22"/>
              </w:numPr>
              <w:rPr>
                <w:rFonts w:ascii="Aptos" w:hAnsi="Aptos" w:eastAsia="Aptos" w:cs="Aptos"/>
                <w:sz w:val="22"/>
                <w:szCs w:val="22"/>
              </w:rPr>
            </w:pPr>
            <w:r w:rsidRPr="6BC603F9" w:rsidR="04D72010">
              <w:rPr>
                <w:rFonts w:ascii="Aptos" w:hAnsi="Aptos" w:eastAsia="Aptos" w:cs="Aptos"/>
                <w:sz w:val="22"/>
                <w:szCs w:val="22"/>
              </w:rPr>
              <w:t>2500 Bates, Suite B, Concord, 94520</w:t>
            </w:r>
            <w:r w:rsidRPr="6BC603F9" w:rsidR="5BA0F6A9">
              <w:rPr>
                <w:rFonts w:ascii="Aptos" w:hAnsi="Aptos" w:eastAsia="Aptos" w:cs="Aptos"/>
                <w:sz w:val="22"/>
                <w:szCs w:val="22"/>
              </w:rPr>
              <w:t>- Lassen RM</w:t>
            </w:r>
          </w:p>
          <w:p w:rsidRPr="00D8215C" w:rsidR="00D8215C" w:rsidP="00D8215C" w:rsidRDefault="00D8215C" w14:paraId="11204930" w14:textId="66AB3DAB">
            <w:pPr>
              <w:pStyle w:val="paragraph"/>
              <w:ind w:left="360"/>
              <w:textAlignment w:val="baseline"/>
              <w:rPr>
                <w:rFonts w:ascii="Aptos" w:hAnsi="Aptos" w:eastAsia="Aptos" w:cs="Aptos"/>
              </w:rPr>
            </w:pPr>
          </w:p>
        </w:tc>
        <w:tc>
          <w:tcPr>
            <w:tcW w:w="274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014AC9" w:rsidR="00F17271" w:rsidP="593A6743" w:rsidRDefault="00F17271" w14:paraId="1EA46D23" w14:textId="0066B20F">
            <w:pPr>
              <w:pStyle w:val="paragraph"/>
              <w:spacing w:before="0" w:beforeAutospacing="off" w:after="0" w:afterAutospacing="off"/>
              <w:textAlignment w:val="baseline"/>
              <w:rPr>
                <w:rFonts w:ascii="Aptos" w:hAnsi="Aptos" w:cs="Segoe UI"/>
                <w:sz w:val="22"/>
                <w:szCs w:val="22"/>
              </w:rPr>
            </w:pPr>
            <w:r w:rsidRPr="4E01C0E8" w:rsidR="2266159D">
              <w:rPr>
                <w:rStyle w:val="normaltextrun"/>
                <w:rFonts w:ascii="Aptos" w:hAnsi="Aptos" w:cs="Segoe UI"/>
                <w:color w:val="000000" w:themeColor="text1" w:themeTint="FF" w:themeShade="FF"/>
                <w:sz w:val="22"/>
                <w:szCs w:val="22"/>
              </w:rPr>
              <w:t xml:space="preserve">Click </w:t>
            </w:r>
            <w:hyperlink r:id="R8d2b5d2f165f49bf">
              <w:r w:rsidRPr="4E01C0E8" w:rsidR="2266159D">
                <w:rPr>
                  <w:rStyle w:val="Hyperlink"/>
                  <w:rFonts w:ascii="Aptos" w:hAnsi="Aptos" w:cs="Segoe UI"/>
                  <w:sz w:val="22"/>
                  <w:szCs w:val="22"/>
                </w:rPr>
                <w:t>Here </w:t>
              </w:r>
            </w:hyperlink>
          </w:p>
          <w:p w:rsidRPr="00014AC9" w:rsidR="001E288B" w:rsidP="593A6743" w:rsidRDefault="00F17271" w14:paraId="45713CE6" w14:textId="15E79DFC">
            <w:pPr>
              <w:pStyle w:val="paragraph"/>
              <w:spacing w:before="0" w:beforeAutospacing="off" w:after="0" w:afterAutospacing="off"/>
              <w:textAlignment w:val="baseline"/>
              <w:rPr>
                <w:rFonts w:ascii="Aptos" w:hAnsi="Aptos" w:eastAsia="Aptos" w:cs="Aptos"/>
                <w:sz w:val="22"/>
                <w:szCs w:val="22"/>
              </w:rPr>
            </w:pPr>
            <w:r w:rsidRPr="4E01C0E8" w:rsidR="2266159D">
              <w:rPr>
                <w:rStyle w:val="normaltextrun"/>
                <w:rFonts w:ascii="Aptos" w:hAnsi="Aptos" w:cs="Segoe U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Zoom Meeting ID</w:t>
            </w:r>
            <w:r w:rsidRPr="4E01C0E8" w:rsidR="2266159D">
              <w:rPr>
                <w:rStyle w:val="normaltextrun"/>
                <w:rFonts w:ascii="Aptos" w:hAnsi="Aptos" w:cs="Segoe UI"/>
                <w:color w:val="000000" w:themeColor="text1" w:themeTint="FF" w:themeShade="FF"/>
                <w:sz w:val="22"/>
                <w:szCs w:val="22"/>
              </w:rPr>
              <w:t>:</w:t>
            </w:r>
            <w:r w:rsidRPr="4E01C0E8" w:rsidR="3C8626A7">
              <w:rPr>
                <w:rFonts w:ascii="Aptos" w:hAnsi="Aptos" w:eastAsia="Aptos" w:cs="Aptos"/>
                <w:sz w:val="22"/>
                <w:szCs w:val="22"/>
              </w:rPr>
              <w:t>817 3687 1155</w:t>
            </w:r>
          </w:p>
          <w:p w:rsidR="4E01C0E8" w:rsidP="4E01C0E8" w:rsidRDefault="4E01C0E8" w14:paraId="5E631D2A" w14:textId="35C34B4B">
            <w:pPr>
              <w:pStyle w:val="paragraph"/>
              <w:spacing w:before="0" w:beforeAutospacing="off" w:after="0" w:afterAutospacing="off"/>
              <w:rPr>
                <w:rFonts w:ascii="Aptos" w:hAnsi="Aptos" w:eastAsia="Aptos" w:cs="Aptos"/>
                <w:sz w:val="22"/>
                <w:szCs w:val="22"/>
              </w:rPr>
            </w:pPr>
          </w:p>
          <w:p w:rsidRPr="00014AC9" w:rsidR="00F17271" w:rsidP="4E01C0E8" w:rsidRDefault="00F17271" w14:paraId="648740E6" w14:textId="4C3EDBC3">
            <w:pPr>
              <w:pStyle w:val="paragraph"/>
              <w:spacing w:before="0" w:beforeAutospacing="off" w:after="0" w:afterAutospacing="off"/>
              <w:textAlignment w:val="baseline"/>
              <w:rPr>
                <w:rStyle w:val="normaltextrun"/>
                <w:rFonts w:ascii="Aptos" w:hAnsi="Aptos" w:eastAsia="Aptos" w:cs="Aptos"/>
                <w:color w:val="000000" w:themeColor="text1" w:themeTint="FF" w:themeShade="FF"/>
                <w:sz w:val="22"/>
                <w:szCs w:val="22"/>
              </w:rPr>
            </w:pPr>
            <w:r w:rsidRPr="4E01C0E8" w:rsidR="2266159D">
              <w:rPr>
                <w:rStyle w:val="normaltextrun"/>
                <w:rFonts w:ascii="Aptos" w:hAnsi="Aptos" w:cs="Segoe U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Passcode:</w:t>
            </w:r>
            <w:r w:rsidRPr="4E01C0E8" w:rsidR="2266159D">
              <w:rPr>
                <w:rStyle w:val="normaltextrun"/>
                <w:rFonts w:ascii="Aptos" w:hAnsi="Aptos" w:eastAsia="Aptos" w:cs="Aptos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4E01C0E8" w:rsidR="00573C8B">
              <w:rPr>
                <w:rStyle w:val="normaltextrun"/>
                <w:rFonts w:ascii="Aptos" w:hAnsi="Aptos" w:eastAsia="Aptos" w:cs="Aptos"/>
                <w:color w:val="000000" w:themeColor="text1" w:themeTint="FF" w:themeShade="FF"/>
                <w:sz w:val="22"/>
                <w:szCs w:val="22"/>
              </w:rPr>
              <w:t>20</w:t>
            </w:r>
            <w:r w:rsidRPr="4E01C0E8" w:rsidR="1D852B0D">
              <w:rPr>
                <w:rStyle w:val="normaltextrun"/>
                <w:rFonts w:ascii="Aptos" w:hAnsi="Aptos" w:eastAsia="Aptos" w:cs="Aptos"/>
                <w:color w:val="000000" w:themeColor="text1" w:themeTint="FF" w:themeShade="FF"/>
                <w:sz w:val="22"/>
                <w:szCs w:val="22"/>
              </w:rPr>
              <w:t>26</w:t>
            </w:r>
          </w:p>
          <w:p w:rsidRPr="00014AC9" w:rsidR="00F17271" w:rsidP="00F17271" w:rsidRDefault="00F17271" w14:paraId="33D195E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Aptos" w:hAnsi="Aptos" w:cs="Segoe UI"/>
              </w:rPr>
            </w:pPr>
            <w:r w:rsidRPr="00014AC9">
              <w:rPr>
                <w:rStyle w:val="eop"/>
                <w:rFonts w:ascii="Aptos" w:hAnsi="Aptos" w:cs="Segoe UI"/>
                <w:color w:val="000000"/>
              </w:rPr>
              <w:t> </w:t>
            </w:r>
          </w:p>
        </w:tc>
        <w:tc>
          <w:tcPr>
            <w:tcW w:w="289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014AC9" w:rsidR="00F17271" w:rsidP="4E01C0E8" w:rsidRDefault="00F17271" w14:paraId="0993179E" w14:textId="7A0BB3AD">
            <w:pPr>
              <w:pStyle w:val="paragraph"/>
              <w:spacing w:before="0" w:beforeAutospacing="off" w:after="0" w:afterAutospacing="off"/>
              <w:ind w:right="1200"/>
              <w:textAlignment w:val="baseline"/>
              <w:rPr>
                <w:rFonts w:ascii="Aptos" w:hAnsi="Aptos" w:cs="Segoe UI"/>
                <w:sz w:val="22"/>
                <w:szCs w:val="22"/>
              </w:rPr>
            </w:pPr>
            <w:r w:rsidRPr="4E01C0E8" w:rsidR="2266159D">
              <w:rPr>
                <w:rStyle w:val="normaltextrun"/>
                <w:rFonts w:ascii="Aptos" w:hAnsi="Aptos" w:cs="Segoe U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To call into the meeting: </w:t>
            </w:r>
            <w:r w:rsidRPr="4E01C0E8" w:rsidR="2266159D">
              <w:rPr>
                <w:rStyle w:val="normaltextrun"/>
                <w:rFonts w:ascii="Aptos" w:hAnsi="Aptos" w:cs="Segoe UI"/>
                <w:sz w:val="22"/>
                <w:szCs w:val="22"/>
              </w:rPr>
              <w:t> </w:t>
            </w:r>
            <w:r w:rsidRPr="4E01C0E8" w:rsidR="2266159D">
              <w:rPr>
                <w:rStyle w:val="eop"/>
                <w:rFonts w:ascii="Aptos" w:hAnsi="Aptos" w:cs="Segoe UI"/>
                <w:sz w:val="22"/>
                <w:szCs w:val="22"/>
              </w:rPr>
              <w:t> </w:t>
            </w:r>
          </w:p>
          <w:p w:rsidRPr="00014AC9" w:rsidR="00F17271" w:rsidP="4E01C0E8" w:rsidRDefault="00F17271" w14:paraId="2D02BEEC" w14:textId="6A212952">
            <w:pPr>
              <w:pStyle w:val="ListParagraph"/>
              <w:numPr>
                <w:ilvl w:val="0"/>
                <w:numId w:val="44"/>
              </w:numPr>
              <w:spacing w:before="240" w:beforeAutospacing="off" w:after="240" w:afterAutospacing="off"/>
              <w:textAlignment w:val="baseline"/>
              <w:rPr>
                <w:rFonts w:ascii="Aptos" w:hAnsi="Aptos" w:eastAsia="Aptos" w:cs="Aptos"/>
                <w:noProof w:val="0"/>
                <w:sz w:val="22"/>
                <w:szCs w:val="22"/>
                <w:lang w:val="en-US"/>
              </w:rPr>
            </w:pPr>
            <w:r w:rsidRPr="4E01C0E8" w:rsidR="39326781">
              <w:rPr>
                <w:rFonts w:ascii="Aptos" w:hAnsi="Aptos" w:eastAsia="Aptos" w:cs="Aptos"/>
                <w:noProof w:val="0"/>
                <w:sz w:val="22"/>
                <w:szCs w:val="22"/>
                <w:lang w:val="en-US"/>
              </w:rPr>
              <w:t>1(408)-961-3929</w:t>
            </w:r>
          </w:p>
          <w:p w:rsidRPr="00014AC9" w:rsidR="00F17271" w:rsidP="4E01C0E8" w:rsidRDefault="00F17271" w14:paraId="2C627A2B" w14:textId="5ED6940F">
            <w:pPr>
              <w:pStyle w:val="ListParagraph"/>
              <w:numPr>
                <w:ilvl w:val="0"/>
                <w:numId w:val="44"/>
              </w:numPr>
              <w:spacing w:before="240" w:beforeAutospacing="off" w:after="240" w:afterAutospacing="off"/>
              <w:textAlignment w:val="baseline"/>
              <w:rPr>
                <w:rFonts w:ascii="Aptos" w:hAnsi="Aptos" w:eastAsia="Aptos" w:cs="Aptos"/>
                <w:noProof w:val="0"/>
                <w:sz w:val="22"/>
                <w:szCs w:val="22"/>
                <w:lang w:val="en-US"/>
              </w:rPr>
            </w:pPr>
            <w:r w:rsidRPr="4E01C0E8" w:rsidR="39326781">
              <w:rPr>
                <w:rFonts w:ascii="Aptos" w:hAnsi="Aptos" w:eastAsia="Aptos" w:cs="Aptos"/>
                <w:noProof w:val="0"/>
                <w:sz w:val="22"/>
                <w:szCs w:val="22"/>
                <w:lang w:val="en-US"/>
              </w:rPr>
              <w:t>1(408)-961-3927</w:t>
            </w:r>
          </w:p>
          <w:p w:rsidRPr="00014AC9" w:rsidR="00F17271" w:rsidP="4E01C0E8" w:rsidRDefault="00F17271" w14:paraId="0CB3B988" w14:textId="1C1C271E">
            <w:pPr>
              <w:pStyle w:val="paragraph"/>
              <w:spacing w:before="0" w:beforeAutospacing="off" w:after="0" w:afterAutospacing="off"/>
              <w:textAlignment w:val="baseline"/>
              <w:rPr>
                <w:rFonts w:ascii="Aptos" w:hAnsi="Aptos" w:eastAsia="Aptos" w:cs="Aptos"/>
                <w:sz w:val="22"/>
                <w:szCs w:val="22"/>
              </w:rPr>
            </w:pPr>
            <w:r w:rsidRPr="4E01C0E8" w:rsidR="098A87D5">
              <w:rPr>
                <w:rStyle w:val="normaltextrun"/>
                <w:rFonts w:ascii="Aptos" w:hAnsi="Aptos" w:cs="Segoe U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Zoom Mee</w:t>
            </w:r>
            <w:r w:rsidRPr="4E01C0E8" w:rsidR="098A87D5">
              <w:rPr>
                <w:rStyle w:val="normaltextrun"/>
                <w:rFonts w:ascii="Aptos" w:hAnsi="Aptos" w:cs="Segoe U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ting ID</w:t>
            </w:r>
            <w:r w:rsidRPr="4E01C0E8" w:rsidR="098A87D5">
              <w:rPr>
                <w:rStyle w:val="normaltextrun"/>
                <w:rFonts w:ascii="Aptos" w:hAnsi="Aptos" w:cs="Segoe UI"/>
                <w:color w:val="000000" w:themeColor="text1" w:themeTint="FF" w:themeShade="FF"/>
                <w:sz w:val="22"/>
                <w:szCs w:val="22"/>
              </w:rPr>
              <w:t>:</w:t>
            </w:r>
            <w:r w:rsidRPr="4E01C0E8" w:rsidR="098A87D5">
              <w:rPr>
                <w:rFonts w:ascii="Aptos" w:hAnsi="Aptos" w:eastAsia="Aptos" w:cs="Aptos"/>
                <w:sz w:val="22"/>
                <w:szCs w:val="22"/>
              </w:rPr>
              <w:t>817 3687 1155</w:t>
            </w:r>
            <w:r w:rsidRPr="4E01C0E8" w:rsidR="2BEB7E45">
              <w:rPr>
                <w:rFonts w:ascii="Aptos" w:hAnsi="Aptos" w:eastAsia="Aptos" w:cs="Aptos"/>
                <w:sz w:val="22"/>
                <w:szCs w:val="22"/>
              </w:rPr>
              <w:t>#</w:t>
            </w:r>
          </w:p>
          <w:p w:rsidRPr="00014AC9" w:rsidR="00F17271" w:rsidP="4E01C0E8" w:rsidRDefault="00F17271" w14:paraId="0B08B146" w14:textId="35C34B4B">
            <w:pPr>
              <w:pStyle w:val="paragraph"/>
              <w:spacing w:before="0" w:beforeAutospacing="off" w:after="0" w:afterAutospacing="off"/>
              <w:textAlignment w:val="baseline"/>
              <w:rPr>
                <w:rFonts w:ascii="Aptos" w:hAnsi="Aptos" w:eastAsia="Aptos" w:cs="Aptos"/>
                <w:sz w:val="22"/>
                <w:szCs w:val="22"/>
              </w:rPr>
            </w:pPr>
          </w:p>
          <w:p w:rsidRPr="00014AC9" w:rsidR="00F17271" w:rsidP="4E01C0E8" w:rsidRDefault="00F17271" w14:paraId="2CC369F9" w14:textId="752F464A">
            <w:pPr>
              <w:pStyle w:val="paragraph"/>
              <w:spacing w:before="0" w:beforeAutospacing="off" w:after="0" w:afterAutospacing="off"/>
              <w:textAlignment w:val="baseline"/>
              <w:rPr>
                <w:rStyle w:val="normaltextrun"/>
                <w:rFonts w:ascii="Aptos" w:hAnsi="Aptos" w:eastAsia="Aptos" w:cs="Aptos"/>
                <w:color w:val="000000" w:themeColor="text1" w:themeTint="FF" w:themeShade="FF"/>
                <w:sz w:val="22"/>
                <w:szCs w:val="22"/>
              </w:rPr>
            </w:pPr>
            <w:r w:rsidRPr="4E01C0E8" w:rsidR="098A87D5">
              <w:rPr>
                <w:rStyle w:val="normaltextrun"/>
                <w:rFonts w:ascii="Aptos" w:hAnsi="Aptos" w:cs="Segoe U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Passcode:</w:t>
            </w:r>
            <w:r w:rsidRPr="4E01C0E8" w:rsidR="098A87D5">
              <w:rPr>
                <w:rStyle w:val="normaltextrun"/>
                <w:rFonts w:ascii="Aptos" w:hAnsi="Aptos" w:eastAsia="Aptos" w:cs="Aptos"/>
                <w:color w:val="000000" w:themeColor="text1" w:themeTint="FF" w:themeShade="FF"/>
                <w:sz w:val="22"/>
                <w:szCs w:val="22"/>
              </w:rPr>
              <w:t xml:space="preserve"> 2026</w:t>
            </w:r>
            <w:r w:rsidRPr="4E01C0E8" w:rsidR="48E8C8AA">
              <w:rPr>
                <w:rStyle w:val="normaltextrun"/>
                <w:rFonts w:ascii="Aptos" w:hAnsi="Aptos" w:eastAsia="Aptos" w:cs="Aptos"/>
                <w:color w:val="000000" w:themeColor="text1" w:themeTint="FF" w:themeShade="FF"/>
                <w:sz w:val="22"/>
                <w:szCs w:val="22"/>
              </w:rPr>
              <w:t>#</w:t>
            </w:r>
          </w:p>
        </w:tc>
      </w:tr>
    </w:tbl>
    <w:p w:rsidR="007033F2" w:rsidP="00177250" w:rsidRDefault="007033F2" w14:paraId="26D11433" w14:textId="68CB9BE8">
      <w:pPr>
        <w:rPr>
          <w:rFonts w:ascii="Aptos" w:hAnsi="Aptos" w:eastAsia="Aptos" w:cs="Aptos"/>
          <w:b w:val="1"/>
          <w:bCs w:val="1"/>
        </w:rPr>
      </w:pPr>
    </w:p>
    <w:p w:rsidR="00EA7ECA" w:rsidP="593A6743" w:rsidRDefault="68741998" w14:paraId="01B8E361" w14:textId="11132723">
      <w:pPr>
        <w:rPr>
          <w:rFonts w:ascii="Aptos" w:hAnsi="Aptos" w:eastAsia="Aptos" w:cs="Aptos"/>
          <w:sz w:val="22"/>
          <w:szCs w:val="22"/>
        </w:rPr>
      </w:pPr>
      <w:r w:rsidRPr="593A6743" w:rsidR="68741998">
        <w:rPr>
          <w:rFonts w:ascii="Aptos" w:hAnsi="Aptos" w:eastAsia="Aptos" w:cs="Aptos"/>
          <w:b w:val="1"/>
          <w:bCs w:val="1"/>
          <w:sz w:val="22"/>
          <w:szCs w:val="22"/>
        </w:rPr>
        <w:t>Mission:</w:t>
      </w:r>
      <w:r w:rsidRPr="593A6743" w:rsidR="68741998">
        <w:rPr>
          <w:rFonts w:ascii="Aptos" w:hAnsi="Aptos" w:eastAsia="Aptos" w:cs="Aptos"/>
          <w:sz w:val="22"/>
          <w:szCs w:val="22"/>
        </w:rPr>
        <w:t xml:space="preserve"> </w:t>
      </w:r>
      <w:r w:rsidRPr="593A6743" w:rsidR="54AEE902">
        <w:rPr>
          <w:rFonts w:ascii="Aptos" w:hAnsi="Aptos" w:eastAsia="Aptos" w:cs="Aptos"/>
          <w:sz w:val="22"/>
          <w:szCs w:val="22"/>
        </w:rPr>
        <w:t>The</w:t>
      </w:r>
      <w:r w:rsidRPr="593A6743" w:rsidR="68741998">
        <w:rPr>
          <w:rFonts w:ascii="Aptos" w:hAnsi="Aptos" w:eastAsia="Aptos" w:cs="Aptos"/>
          <w:sz w:val="22"/>
          <w:szCs w:val="22"/>
        </w:rPr>
        <w:t xml:space="preserve"> Oakland Transitional Grant Area Planning Council will provide comprehensive planning, prioritization, and education </w:t>
      </w:r>
      <w:r w:rsidRPr="593A6743" w:rsidR="68741998">
        <w:rPr>
          <w:rFonts w:ascii="Aptos" w:hAnsi="Aptos" w:eastAsia="Aptos" w:cs="Aptos"/>
          <w:sz w:val="22"/>
          <w:szCs w:val="22"/>
        </w:rPr>
        <w:t>regarding</w:t>
      </w:r>
      <w:r w:rsidRPr="593A6743" w:rsidR="68741998">
        <w:rPr>
          <w:rFonts w:ascii="Aptos" w:hAnsi="Aptos" w:eastAsia="Aptos" w:cs="Aptos"/>
          <w:sz w:val="22"/>
          <w:szCs w:val="22"/>
        </w:rPr>
        <w:t xml:space="preserve"> HIV services in Alameda and Contra Costa Counties that </w:t>
      </w:r>
      <w:r w:rsidRPr="593A6743" w:rsidR="3A248A28">
        <w:rPr>
          <w:rFonts w:ascii="Aptos" w:hAnsi="Aptos" w:eastAsia="Aptos" w:cs="Aptos"/>
          <w:sz w:val="22"/>
          <w:szCs w:val="22"/>
        </w:rPr>
        <w:t>are</w:t>
      </w:r>
      <w:r w:rsidRPr="593A6743" w:rsidR="68741998">
        <w:rPr>
          <w:rFonts w:ascii="Aptos" w:hAnsi="Aptos" w:eastAsia="Aptos" w:cs="Aptos"/>
          <w:sz w:val="22"/>
          <w:szCs w:val="22"/>
        </w:rPr>
        <w:t xml:space="preserve"> inclusive, </w:t>
      </w:r>
      <w:r w:rsidRPr="593A6743" w:rsidR="68741998">
        <w:rPr>
          <w:rFonts w:ascii="Aptos" w:hAnsi="Aptos" w:eastAsia="Aptos" w:cs="Aptos"/>
          <w:sz w:val="22"/>
          <w:szCs w:val="22"/>
        </w:rPr>
        <w:t>equitable</w:t>
      </w:r>
      <w:r w:rsidRPr="593A6743" w:rsidR="68741998">
        <w:rPr>
          <w:rFonts w:ascii="Aptos" w:hAnsi="Aptos" w:eastAsia="Aptos" w:cs="Aptos"/>
          <w:sz w:val="22"/>
          <w:szCs w:val="22"/>
        </w:rPr>
        <w:t>, compassionate, and respectful of human rights.</w:t>
      </w:r>
    </w:p>
    <w:p w:rsidRPr="00014AC9" w:rsidR="00EA7ECA" w:rsidP="6BC603F9" w:rsidRDefault="00EA7ECA" w14:paraId="3800AAC6" w14:textId="4A1C1582">
      <w:pPr>
        <w:pStyle w:val="Normal"/>
        <w:rPr>
          <w:rFonts w:ascii="Aptos" w:hAnsi="Aptos" w:eastAsia="Aptos" w:cs="Aptos"/>
          <w:sz w:val="22"/>
          <w:szCs w:val="22"/>
        </w:rPr>
      </w:pPr>
    </w:p>
    <w:p w:rsidRPr="00014AC9" w:rsidR="2DA8FE51" w:rsidP="593A6743" w:rsidRDefault="2DA8FE51" w14:paraId="6319FEAA" w14:textId="109EDEC2">
      <w:pPr>
        <w:pStyle w:val="ListParagraph"/>
        <w:numPr>
          <w:ilvl w:val="0"/>
          <w:numId w:val="7"/>
        </w:numPr>
        <w:spacing w:before="240" w:line="259" w:lineRule="auto"/>
        <w:rPr>
          <w:rFonts w:ascii="Aptos" w:hAnsi="Aptos" w:eastAsia="Aptos" w:cs="Aptos"/>
          <w:color w:val="000000" w:themeColor="text1"/>
          <w:sz w:val="22"/>
          <w:szCs w:val="22"/>
          <w:lang w:val="en-US"/>
        </w:rPr>
      </w:pPr>
      <w:r w:rsidRPr="6BC603F9" w:rsidR="2DA8FE51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Call to Order</w:t>
      </w:r>
      <w:r w:rsidRPr="6BC603F9" w:rsidR="001021CE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>
        <w:tab/>
      </w:r>
      <w:r w:rsidRPr="6BC603F9" w:rsidR="00573C8B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6BC603F9" w:rsidR="001021CE">
        <w:rPr>
          <w:rFonts w:ascii="Aptos" w:hAnsi="Aptos" w:eastAsia="Aptos" w:cs="Aptos"/>
          <w:sz w:val="22"/>
          <w:szCs w:val="22"/>
        </w:rPr>
        <w:t xml:space="preserve">     </w:t>
      </w:r>
      <w:r>
        <w:tab/>
      </w:r>
      <w:r>
        <w:tab/>
      </w:r>
      <w:r w:rsidRPr="6BC603F9" w:rsidR="7DD2794F">
        <w:rPr>
          <w:rFonts w:ascii="Aptos" w:hAnsi="Aptos" w:eastAsia="Aptos" w:cs="Aptos"/>
          <w:sz w:val="22"/>
          <w:szCs w:val="22"/>
        </w:rPr>
        <w:t xml:space="preserve">      </w:t>
      </w:r>
      <w:r w:rsidRPr="6BC603F9" w:rsidR="00B07250">
        <w:rPr>
          <w:rFonts w:ascii="Aptos" w:hAnsi="Aptos" w:eastAsia="Aptos" w:cs="Aptos"/>
          <w:sz w:val="22"/>
          <w:szCs w:val="22"/>
        </w:rPr>
        <w:t xml:space="preserve">     </w:t>
      </w:r>
      <w:r w:rsidRPr="6BC603F9" w:rsidR="00145A5F">
        <w:rPr>
          <w:rFonts w:ascii="Aptos" w:hAnsi="Aptos" w:eastAsia="Aptos" w:cs="Aptos"/>
          <w:sz w:val="22"/>
          <w:szCs w:val="22"/>
        </w:rPr>
        <w:t xml:space="preserve"> </w:t>
      </w:r>
      <w:r w:rsidRPr="6BC603F9" w:rsidR="000334BE">
        <w:rPr>
          <w:rFonts w:ascii="Aptos" w:hAnsi="Aptos" w:eastAsia="Aptos" w:cs="Aptos"/>
          <w:sz w:val="22"/>
          <w:szCs w:val="22"/>
        </w:rPr>
        <w:t xml:space="preserve">      </w:t>
      </w:r>
      <w:r w:rsidRPr="6BC603F9" w:rsidR="61DE3C6B">
        <w:rPr>
          <w:rFonts w:ascii="Aptos" w:hAnsi="Aptos" w:eastAsia="Aptos" w:cs="Aptos"/>
          <w:sz w:val="22"/>
          <w:szCs w:val="22"/>
        </w:rPr>
        <w:t xml:space="preserve">  </w:t>
      </w:r>
      <w:r w:rsidRPr="6BC603F9" w:rsidR="26CAEFD4">
        <w:rPr>
          <w:rFonts w:ascii="Aptos" w:hAnsi="Aptos" w:eastAsia="Aptos" w:cs="Aptos"/>
          <w:sz w:val="22"/>
          <w:szCs w:val="22"/>
        </w:rPr>
        <w:t xml:space="preserve"> </w:t>
      </w:r>
      <w:r w:rsidRPr="6BC603F9" w:rsidR="0011351A">
        <w:rPr>
          <w:rFonts w:ascii="Aptos" w:hAnsi="Aptos" w:eastAsia="Aptos" w:cs="Aptos"/>
          <w:sz w:val="22"/>
          <w:szCs w:val="22"/>
        </w:rPr>
        <w:t xml:space="preserve">      </w:t>
      </w:r>
      <w:r w:rsidRPr="6BC603F9" w:rsidR="32AC897D">
        <w:rPr>
          <w:rFonts w:ascii="Aptos" w:hAnsi="Aptos" w:eastAsia="Aptos" w:cs="Aptos"/>
          <w:sz w:val="22"/>
          <w:szCs w:val="22"/>
        </w:rPr>
        <w:t xml:space="preserve"> </w:t>
      </w:r>
      <w:r w:rsidRPr="6BC603F9" w:rsidR="001021CE">
        <w:rPr>
          <w:rFonts w:ascii="Aptos" w:hAnsi="Aptos" w:eastAsia="Aptos" w:cs="Aptos"/>
          <w:sz w:val="22"/>
          <w:szCs w:val="22"/>
        </w:rPr>
        <w:t xml:space="preserve">                       </w:t>
      </w:r>
      <w:r w:rsidRPr="6BC603F9" w:rsidR="32AC897D">
        <w:rPr>
          <w:rFonts w:ascii="Aptos" w:hAnsi="Aptos" w:eastAsia="Aptos" w:cs="Aptos"/>
          <w:sz w:val="22"/>
          <w:szCs w:val="22"/>
        </w:rPr>
        <w:t xml:space="preserve">        </w:t>
      </w:r>
      <w:r w:rsidRPr="6BC603F9" w:rsidR="00937F38">
        <w:rPr>
          <w:rFonts w:ascii="Aptos" w:hAnsi="Aptos" w:eastAsia="Aptos" w:cs="Aptos"/>
          <w:sz w:val="22"/>
          <w:szCs w:val="22"/>
        </w:rPr>
        <w:t xml:space="preserve">                 </w:t>
      </w:r>
      <w:r w:rsidRPr="6BC603F9" w:rsidR="32AC897D">
        <w:rPr>
          <w:rFonts w:ascii="Aptos" w:hAnsi="Aptos" w:eastAsia="Aptos" w:cs="Aptos"/>
          <w:sz w:val="22"/>
          <w:szCs w:val="22"/>
        </w:rPr>
        <w:t xml:space="preserve"> </w:t>
      </w:r>
      <w:r w:rsidRPr="6BC603F9" w:rsidR="694AE698">
        <w:rPr>
          <w:rFonts w:ascii="Aptos" w:hAnsi="Aptos" w:eastAsia="Aptos" w:cs="Aptos"/>
          <w:sz w:val="22"/>
          <w:szCs w:val="22"/>
        </w:rPr>
        <w:t xml:space="preserve"> </w:t>
      </w:r>
      <w:r w:rsidRPr="6BC603F9" w:rsidR="00573C8B">
        <w:rPr>
          <w:rFonts w:ascii="Aptos" w:hAnsi="Aptos" w:eastAsia="Aptos" w:cs="Aptos"/>
          <w:sz w:val="22"/>
          <w:szCs w:val="22"/>
        </w:rPr>
        <w:t xml:space="preserve"> </w:t>
      </w:r>
      <w:r w:rsidRPr="6BC603F9" w:rsidR="5515294A">
        <w:rPr>
          <w:rFonts w:ascii="Aptos" w:hAnsi="Aptos" w:eastAsia="Aptos" w:cs="Aptos"/>
          <w:sz w:val="22"/>
          <w:szCs w:val="22"/>
        </w:rPr>
        <w:t xml:space="preserve">     </w:t>
      </w:r>
      <w:r w:rsidRPr="6BC603F9" w:rsidR="12F4F36C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1:</w:t>
      </w:r>
      <w:r w:rsidRPr="6BC603F9" w:rsidR="00625CC2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00</w:t>
      </w:r>
      <w:r w:rsidRPr="6BC603F9" w:rsidR="12F4F36C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6BC603F9" w:rsidR="6A16FA9B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PM</w:t>
      </w:r>
    </w:p>
    <w:p w:rsidRPr="00014AC9" w:rsidR="7905A6D2" w:rsidP="593A6743" w:rsidRDefault="3D78413B" w14:paraId="3E6E9110" w14:textId="09F5DACE">
      <w:pPr>
        <w:pStyle w:val="ListParagraph"/>
        <w:numPr>
          <w:ilvl w:val="1"/>
          <w:numId w:val="7"/>
        </w:numPr>
        <w:spacing w:line="259" w:lineRule="auto"/>
        <w:rPr>
          <w:rFonts w:ascii="Aptos" w:hAnsi="Aptos" w:eastAsia="Aptos" w:cs="Aptos"/>
          <w:color w:val="000000" w:themeColor="text1"/>
          <w:sz w:val="22"/>
          <w:szCs w:val="22"/>
          <w:lang w:val="en-US"/>
        </w:rPr>
      </w:pPr>
      <w:r w:rsidRPr="593A6743" w:rsidR="3D78413B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Moment of Silence </w:t>
      </w:r>
    </w:p>
    <w:p w:rsidRPr="00014AC9" w:rsidR="7905A6D2" w:rsidP="593A6743" w:rsidRDefault="7905A6D2" w14:paraId="3950F944" w14:textId="2ACF459F">
      <w:pPr>
        <w:pStyle w:val="ListParagraph"/>
        <w:numPr>
          <w:ilvl w:val="1"/>
          <w:numId w:val="7"/>
        </w:numPr>
        <w:spacing w:line="259" w:lineRule="auto"/>
        <w:rPr>
          <w:rFonts w:ascii="Aptos" w:hAnsi="Aptos" w:eastAsia="Aptos" w:cs="Aptos"/>
          <w:color w:val="000000" w:themeColor="text1"/>
          <w:sz w:val="22"/>
          <w:szCs w:val="22"/>
          <w:lang w:val="en-US"/>
        </w:rPr>
      </w:pPr>
      <w:r w:rsidRPr="593A6743" w:rsidR="66A2A157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>Roll Call</w:t>
      </w:r>
    </w:p>
    <w:p w:rsidRPr="00014AC9" w:rsidR="7905A6D2" w:rsidP="593A6743" w:rsidRDefault="7905A6D2" w14:paraId="009AD1FA" w14:textId="2918140D">
      <w:pPr>
        <w:pStyle w:val="ListParagraph"/>
        <w:numPr>
          <w:ilvl w:val="1"/>
          <w:numId w:val="7"/>
        </w:numPr>
        <w:spacing w:line="259" w:lineRule="auto"/>
        <w:rPr>
          <w:rFonts w:ascii="Aptos" w:hAnsi="Aptos" w:eastAsia="Aptos" w:cs="Aptos"/>
          <w:color w:val="000000" w:themeColor="text1"/>
          <w:sz w:val="22"/>
          <w:szCs w:val="22"/>
          <w:lang w:val="en-US"/>
        </w:rPr>
      </w:pPr>
      <w:r w:rsidRPr="593A6743" w:rsidR="7905A6D2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>Read Mission Statement</w:t>
      </w:r>
      <w:r w:rsidRPr="593A6743" w:rsidR="7B2C7CEA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  </w:t>
      </w:r>
    </w:p>
    <w:p w:rsidRPr="00014AC9" w:rsidR="16FBCABD" w:rsidP="593A6743" w:rsidRDefault="16FBCABD" w14:paraId="5F539F28" w14:textId="655F0053">
      <w:pPr>
        <w:spacing w:line="259" w:lineRule="auto"/>
        <w:ind w:left="1440"/>
        <w:rPr>
          <w:rFonts w:ascii="Aptos" w:hAnsi="Aptos" w:eastAsia="Aptos" w:cs="Aptos"/>
          <w:color w:val="000000" w:themeColor="text1"/>
          <w:sz w:val="22"/>
          <w:szCs w:val="22"/>
        </w:rPr>
      </w:pPr>
    </w:p>
    <w:p w:rsidR="2DA8FE51" w:rsidP="593A6743" w:rsidRDefault="196BD530" w14:paraId="30A7D38D" w14:textId="408E8C8E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  <w:r w:rsidRPr="6BC603F9" w:rsidR="196BD530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Review and </w:t>
      </w:r>
      <w:r w:rsidRPr="6BC603F9" w:rsidR="031B8CF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A</w:t>
      </w:r>
      <w:r w:rsidRPr="6BC603F9" w:rsidR="196BD530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pprove </w:t>
      </w:r>
      <w:r w:rsidRPr="6BC603F9" w:rsidR="00DF725A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A</w:t>
      </w:r>
      <w:r w:rsidRPr="6BC603F9" w:rsidR="196BD530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genda</w:t>
      </w:r>
      <w:r>
        <w:tab/>
      </w:r>
      <w:r>
        <w:tab/>
      </w:r>
      <w:r w:rsidRPr="6BC603F9" w:rsidR="02C4A0BC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 </w:t>
      </w:r>
      <w:r>
        <w:tab/>
      </w:r>
      <w:r>
        <w:tab/>
      </w:r>
      <w:r>
        <w:tab/>
      </w:r>
      <w:r>
        <w:tab/>
      </w:r>
      <w:r w:rsidRPr="6BC603F9" w:rsidR="66E120D3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</w:t>
      </w:r>
      <w:r w:rsidRPr="6BC603F9" w:rsidR="1F8E0086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6BC603F9" w:rsidR="00580389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6BC603F9" w:rsidR="00580389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1:10 PM</w:t>
      </w:r>
    </w:p>
    <w:p w:rsidRPr="00014AC9" w:rsidR="16FBCABD" w:rsidP="593A6743" w:rsidRDefault="16FBCABD" w14:paraId="4BA22B7A" w14:textId="33E39DC6">
      <w:pPr>
        <w:spacing w:line="259" w:lineRule="auto"/>
        <w:ind w:left="1080"/>
        <w:rPr>
          <w:rFonts w:ascii="Aptos" w:hAnsi="Aptos" w:eastAsia="Aptos" w:cs="Aptos"/>
          <w:color w:val="000000" w:themeColor="text1"/>
          <w:sz w:val="22"/>
          <w:szCs w:val="22"/>
        </w:rPr>
      </w:pPr>
    </w:p>
    <w:p w:rsidR="006A5FD3" w:rsidP="593A6743" w:rsidRDefault="116D11F5" w14:paraId="3EBFE970" w14:textId="64CE2272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  <w:r w:rsidRPr="10F8D028" w:rsidR="116D11F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Review and </w:t>
      </w:r>
      <w:r w:rsidRPr="10F8D028" w:rsidR="0C7A230E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a</w:t>
      </w:r>
      <w:r w:rsidRPr="10F8D028" w:rsidR="116D11F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pprove </w:t>
      </w:r>
      <w:r w:rsidRPr="10F8D028" w:rsidR="0DCC6DDD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May</w:t>
      </w:r>
      <w:r w:rsidRPr="10F8D028" w:rsidR="179CE6AB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116D11F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minutes </w:t>
      </w:r>
      <w:r w:rsidRPr="10F8D028" w:rsidR="2AA99771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</w:t>
      </w:r>
      <w:r>
        <w:tab/>
      </w:r>
      <w:r w:rsidRPr="10F8D028" w:rsidR="46EF3104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            </w:t>
      </w:r>
      <w:r>
        <w:tab/>
      </w:r>
      <w:r>
        <w:tab/>
      </w:r>
      <w:r>
        <w:tab/>
      </w:r>
      <w:r>
        <w:tab/>
      </w:r>
      <w:r w:rsidRPr="10F8D028" w:rsidR="1E7056E3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 </w:t>
      </w:r>
      <w:r w:rsidRPr="10F8D028" w:rsidR="46EF3104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1:15 PM</w:t>
      </w:r>
    </w:p>
    <w:p w:rsidR="006A5FD3" w:rsidP="10F8D028" w:rsidRDefault="116D11F5" w14:paraId="7B2CA5B3" w14:textId="74877F17">
      <w:pPr>
        <w:pStyle w:val="Normal"/>
        <w:spacing w:line="259" w:lineRule="auto"/>
        <w:ind w:left="0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</w:p>
    <w:p w:rsidR="006A5FD3" w:rsidP="593A6743" w:rsidRDefault="116D11F5" w14:paraId="3D592757" w14:textId="3161C585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  <w:r w:rsidRPr="10F8D028" w:rsidR="19C44E1D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>
        <w:tab/>
      </w:r>
      <w:r>
        <w:tab/>
      </w:r>
      <w:r>
        <w:tab/>
      </w:r>
      <w:r>
        <w:tab/>
      </w:r>
      <w:r w:rsidRPr="10F8D028" w:rsidR="58A8C5F2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</w:t>
      </w:r>
      <w:r w:rsidRPr="10F8D028" w:rsidR="6246B582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                            </w:t>
      </w:r>
      <w:r w:rsidRPr="10F8D028" w:rsidR="77D454CA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</w:t>
      </w:r>
      <w:r w:rsidRPr="10F8D028" w:rsidR="6246B582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1:20</w:t>
      </w:r>
      <w:r w:rsidRPr="10F8D028" w:rsidR="565D0A98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6246B582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PM</w:t>
      </w:r>
    </w:p>
    <w:p w:rsidR="72B737E6" w:rsidP="593A6743" w:rsidRDefault="72B737E6" w14:paraId="5E5AC7EA" w14:textId="3408E21C">
      <w:pPr>
        <w:pStyle w:val="ListParagraph"/>
        <w:spacing w:line="259" w:lineRule="auto"/>
        <w:ind w:left="1080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</w:p>
    <w:p w:rsidRPr="00E51277" w:rsidR="00DC7408" w:rsidP="593A6743" w:rsidRDefault="52F7D45D" w14:paraId="1185483E" w14:textId="08164997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  <w:r w:rsidRPr="10F8D028" w:rsidR="39ED05BE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AAM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0F8D028" w:rsidR="781BF1E8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</w:t>
      </w:r>
      <w:r w:rsidRPr="10F8D028" w:rsidR="5294B1E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781BF1E8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1:</w:t>
      </w:r>
      <w:r w:rsidRPr="10F8D028" w:rsidR="6158ABFB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3</w:t>
      </w:r>
      <w:r w:rsidRPr="10F8D028" w:rsidR="781BF1E8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0 PM</w:t>
      </w:r>
    </w:p>
    <w:p w:rsidRPr="00E51277" w:rsidR="00DC7408" w:rsidP="6BC603F9" w:rsidRDefault="52F7D45D" w14:paraId="6AF8FF28" w14:textId="24F23E18">
      <w:pPr>
        <w:pStyle w:val="ListParagraph"/>
        <w:spacing w:line="259" w:lineRule="auto"/>
        <w:ind w:left="1080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</w:p>
    <w:p w:rsidRPr="00E51277" w:rsidR="00DC7408" w:rsidP="593A6743" w:rsidRDefault="52F7D45D" w14:paraId="74C59BE1" w14:textId="186D9A3B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  <w:r w:rsidRPr="10F8D028" w:rsidR="1AEBD1EF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3B2A068D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Update on</w:t>
      </w:r>
      <w:r w:rsidRPr="10F8D028" w:rsidR="518EE0BA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S</w:t>
      </w:r>
      <w:r w:rsidRPr="10F8D028" w:rsidR="5CEFE119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OP</w:t>
      </w:r>
      <w:r>
        <w:tab/>
      </w:r>
      <w:r>
        <w:tab/>
      </w:r>
      <w:r w:rsidRPr="10F8D028" w:rsidR="518EE0BA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0F8D028" w:rsidR="49BCC621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</w:t>
      </w:r>
      <w:r w:rsidRPr="10F8D028" w:rsidR="4AA83573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49BCC621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7D1BD30C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0519E4DF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2</w:t>
      </w:r>
      <w:r w:rsidRPr="10F8D028" w:rsidR="42301593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:</w:t>
      </w:r>
      <w:r w:rsidRPr="10F8D028" w:rsidR="13AEC2F7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3</w:t>
      </w:r>
      <w:r w:rsidRPr="10F8D028" w:rsidR="42301593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0 PM</w:t>
      </w:r>
    </w:p>
    <w:p w:rsidR="60CC9A88" w:rsidP="1D78D29A" w:rsidRDefault="60CC9A88" w14:paraId="036A7B6B" w14:textId="267FF5F9">
      <w:pPr>
        <w:pStyle w:val="ListParagraph"/>
        <w:numPr>
          <w:ilvl w:val="1"/>
          <w:numId w:val="7"/>
        </w:numPr>
        <w:spacing w:line="259" w:lineRule="auto"/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</w:pPr>
      <w:r w:rsidRPr="1D78D29A" w:rsidR="60CC9A88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Section </w:t>
      </w:r>
      <w:r w:rsidRPr="1D78D29A" w:rsidR="4267B8C8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VI | </w:t>
      </w:r>
      <w:r w:rsidRPr="1D78D29A" w:rsidR="60CC9A88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Terms</w:t>
      </w:r>
      <w:r w:rsidRPr="1D78D29A" w:rsidR="34A59AA6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Definition</w:t>
      </w:r>
    </w:p>
    <w:p w:rsidR="13B7E7B3" w:rsidP="1D78D29A" w:rsidRDefault="13B7E7B3" w14:paraId="5855EA38" w14:textId="22227056">
      <w:pPr>
        <w:pStyle w:val="Normal"/>
        <w:spacing w:line="259" w:lineRule="auto"/>
        <w:ind w:left="720"/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</w:pPr>
    </w:p>
    <w:p w:rsidR="1A6EC5D4" w:rsidP="42A2A8A4" w:rsidRDefault="1A6EC5D4" w14:paraId="16633FE4" w14:textId="62CB00E6">
      <w:pPr>
        <w:pStyle w:val="ListParagraph"/>
        <w:numPr>
          <w:ilvl w:val="0"/>
          <w:numId w:val="7"/>
        </w:numPr>
        <w:spacing w:line="259" w:lineRule="auto"/>
        <w:ind/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</w:pPr>
      <w:r w:rsidRPr="10F8D028" w:rsidR="2EFBEFA7">
        <w:rPr>
          <w:rFonts w:ascii="Aptos" w:hAnsi="Aptos" w:eastAsia="Aptos" w:cs="Aptos"/>
          <w:b w:val="1"/>
          <w:bCs w:val="1"/>
          <w:strike w:val="0"/>
          <w:dstrike w:val="0"/>
          <w:sz w:val="22"/>
          <w:szCs w:val="22"/>
        </w:rPr>
        <w:t xml:space="preserve">Review Utilization </w:t>
      </w:r>
      <w:r w:rsidRPr="10F8D028" w:rsidR="20ADF075">
        <w:rPr>
          <w:rFonts w:ascii="Aptos" w:hAnsi="Aptos" w:eastAsia="Aptos" w:cs="Aptos"/>
          <w:b w:val="1"/>
          <w:bCs w:val="1"/>
          <w:strike w:val="0"/>
          <w:dstrike w:val="0"/>
          <w:sz w:val="22"/>
          <w:szCs w:val="22"/>
        </w:rPr>
        <w:t>Data</w:t>
      </w:r>
      <w:r w:rsidRPr="10F8D028" w:rsidR="20ADF075">
        <w:rPr>
          <w:rFonts w:ascii="Aptos" w:hAnsi="Aptos" w:eastAsia="Aptos" w:cs="Aptos"/>
          <w:b w:val="1"/>
          <w:bCs w:val="1"/>
          <w:sz w:val="22"/>
          <w:szCs w:val="22"/>
        </w:rPr>
        <w:t xml:space="preserve"> </w:t>
      </w:r>
      <w:r>
        <w:tab/>
      </w:r>
      <w:r w:rsidRPr="10F8D028" w:rsidR="429709AC">
        <w:rPr>
          <w:rFonts w:ascii="Aptos" w:hAnsi="Aptos" w:eastAsia="Aptos" w:cs="Aptos"/>
          <w:b w:val="1"/>
          <w:bCs w:val="1"/>
          <w:sz w:val="22"/>
          <w:szCs w:val="22"/>
        </w:rPr>
        <w:t xml:space="preserve"> </w:t>
      </w:r>
      <w:r>
        <w:tab/>
      </w:r>
      <w:r>
        <w:tab/>
      </w:r>
      <w:r>
        <w:tab/>
      </w:r>
      <w:r w:rsidRPr="10F8D028" w:rsidR="2EFBEFA7">
        <w:rPr>
          <w:rFonts w:ascii="Aptos" w:hAnsi="Aptos" w:eastAsia="Aptos" w:cs="Aptos"/>
          <w:b w:val="1"/>
          <w:bCs w:val="1"/>
          <w:sz w:val="22"/>
          <w:szCs w:val="22"/>
        </w:rPr>
        <w:t xml:space="preserve"> </w:t>
      </w:r>
      <w:r w:rsidRPr="10F8D028" w:rsidR="2EFBEFA7">
        <w:rPr>
          <w:rFonts w:ascii="Aptos" w:hAnsi="Aptos" w:eastAsia="Aptos" w:cs="Aptos"/>
          <w:sz w:val="22"/>
          <w:szCs w:val="22"/>
        </w:rPr>
        <w:t xml:space="preserve"> </w:t>
      </w:r>
      <w:r w:rsidRPr="10F8D028" w:rsidR="3A438624">
        <w:rPr>
          <w:rFonts w:ascii="Aptos" w:hAnsi="Aptos" w:eastAsia="Aptos" w:cs="Aptos"/>
          <w:sz w:val="22"/>
          <w:szCs w:val="22"/>
        </w:rPr>
        <w:t xml:space="preserve">                           </w:t>
      </w:r>
      <w:r>
        <w:tab/>
      </w:r>
      <w:r>
        <w:tab/>
      </w:r>
      <w:r w:rsidRPr="10F8D028" w:rsidR="1F7C8E82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 </w:t>
      </w:r>
      <w:r w:rsidRPr="10F8D028" w:rsidR="2F62B2B2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044D4134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2:</w:t>
      </w:r>
      <w:r w:rsidRPr="10F8D028" w:rsidR="0A668313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40</w:t>
      </w:r>
      <w:r w:rsidRPr="10F8D028" w:rsidR="13B7E7B3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13B7E7B3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PM</w:t>
      </w:r>
    </w:p>
    <w:p w:rsidR="6BC603F9" w:rsidP="6BC603F9" w:rsidRDefault="6BC603F9" w14:paraId="0A5B2862" w14:textId="320D1C79">
      <w:pPr>
        <w:pStyle w:val="ListParagraph"/>
        <w:spacing w:line="259" w:lineRule="auto"/>
        <w:ind w:left="1080"/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</w:pPr>
    </w:p>
    <w:p w:rsidR="04ED40D0" w:rsidP="47EC7BFC" w:rsidRDefault="04ED40D0" w14:paraId="1E0727F2" w14:textId="46134F0E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</w:pPr>
      <w:r w:rsidRPr="10F8D028" w:rsidR="7CBDB9EE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Review Workp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0F8D028" w:rsidR="09CD4264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     2:</w:t>
      </w:r>
      <w:r w:rsidRPr="10F8D028" w:rsidR="09CD4264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5</w:t>
      </w:r>
      <w:r w:rsidRPr="10F8D028" w:rsidR="0ADA166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0</w:t>
      </w:r>
      <w:r w:rsidRPr="10F8D028" w:rsidR="09CD4264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PM</w:t>
      </w:r>
    </w:p>
    <w:p w:rsidRPr="00014AC9" w:rsidR="00DF76AF" w:rsidP="593A6743" w:rsidRDefault="00DF76AF" w14:paraId="24468E2B" w14:textId="77777777">
      <w:pPr>
        <w:spacing w:line="259" w:lineRule="auto"/>
        <w:rPr>
          <w:rFonts w:ascii="Aptos" w:hAnsi="Aptos" w:eastAsia="Aptos" w:cs="Aptos"/>
          <w:b w:val="0"/>
          <w:bCs w:val="0"/>
          <w:color w:val="000000" w:themeColor="text1"/>
          <w:sz w:val="22"/>
          <w:szCs w:val="22"/>
        </w:rPr>
      </w:pPr>
    </w:p>
    <w:p w:rsidR="6DAB1E6D" w:rsidP="5493ABDC" w:rsidRDefault="6DAB1E6D" w14:paraId="40DCDA35" w14:textId="49711A5C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</w:pPr>
      <w:r w:rsidRPr="10F8D028" w:rsidR="6234652E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Member Spotlight</w:t>
      </w:r>
      <w:r w:rsidRPr="10F8D028" w:rsidR="4B7C2B38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7403D5D2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Discussion</w:t>
      </w:r>
      <w:r w:rsidRPr="10F8D028" w:rsidR="5518B81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r>
        <w:tab/>
      </w:r>
      <w:r>
        <w:tab/>
      </w:r>
      <w:r>
        <w:tab/>
      </w:r>
      <w:r>
        <w:tab/>
      </w:r>
      <w:r w:rsidRPr="10F8D028" w:rsidR="04001B96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                           </w:t>
      </w:r>
      <w:r w:rsidRPr="10F8D028" w:rsidR="3CDB6FF8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04001B96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  </w:t>
      </w:r>
      <w:r w:rsidRPr="10F8D028" w:rsidR="3744C11B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     </w:t>
      </w:r>
      <w:r w:rsidRPr="10F8D028" w:rsidR="0B580D4B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10F8D028" w:rsidR="2A610B70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  </w:t>
      </w:r>
      <w:r w:rsidRPr="10F8D028" w:rsidR="5F391DAA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2:</w:t>
      </w:r>
      <w:r w:rsidRPr="10F8D028" w:rsidR="771844B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5</w:t>
      </w:r>
      <w:r w:rsidRPr="10F8D028" w:rsidR="7DE78C79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5</w:t>
      </w:r>
      <w:r w:rsidRPr="10F8D028" w:rsidR="27E1A46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PM</w:t>
      </w:r>
    </w:p>
    <w:p w:rsidR="2E4278D8" w:rsidP="42A2A8A4" w:rsidRDefault="2E4278D8" w14:paraId="4A201C19" w14:textId="674ED120">
      <w:pPr>
        <w:pStyle w:val="ListParagraph"/>
        <w:numPr>
          <w:ilvl w:val="0"/>
          <w:numId w:val="27"/>
        </w:numPr>
        <w:spacing w:line="259" w:lineRule="auto"/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</w:pPr>
      <w:r w:rsidRPr="42A2A8A4" w:rsidR="2E4278D8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>Ju</w:t>
      </w:r>
      <w:r w:rsidRPr="42A2A8A4" w:rsidR="0DF5588E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>ne</w:t>
      </w:r>
      <w:r w:rsidRPr="42A2A8A4" w:rsidR="2E4278D8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: </w:t>
      </w:r>
      <w:r w:rsidRPr="42A2A8A4" w:rsidR="6DDA1218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>Damon</w:t>
      </w:r>
    </w:p>
    <w:p w:rsidR="157E0D07" w:rsidP="42A2A8A4" w:rsidRDefault="157E0D07" w14:paraId="02C0EF7C" w14:textId="3F8ADEB9">
      <w:pPr>
        <w:pStyle w:val="ListParagraph"/>
        <w:numPr>
          <w:ilvl w:val="0"/>
          <w:numId w:val="27"/>
        </w:numPr>
        <w:spacing w:line="259" w:lineRule="auto"/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</w:pPr>
      <w:r w:rsidRPr="42A2A8A4" w:rsidR="157E0D07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 xml:space="preserve">July: </w:t>
      </w:r>
      <w:r w:rsidRPr="42A2A8A4" w:rsidR="1A7F6E36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>Rob</w:t>
      </w:r>
    </w:p>
    <w:p w:rsidR="1A7F6E36" w:rsidP="42A2A8A4" w:rsidRDefault="1A7F6E36" w14:paraId="49880069" w14:textId="1B56C940">
      <w:pPr>
        <w:pStyle w:val="ListParagraph"/>
        <w:numPr>
          <w:ilvl w:val="0"/>
          <w:numId w:val="27"/>
        </w:numPr>
        <w:spacing w:line="259" w:lineRule="auto"/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</w:pPr>
      <w:r w:rsidRPr="42A2A8A4" w:rsidR="1A7F6E36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>August</w:t>
      </w:r>
      <w:r w:rsidRPr="42A2A8A4" w:rsidR="1A7F6E36">
        <w:rPr>
          <w:rFonts w:ascii="Aptos" w:hAnsi="Aptos" w:eastAsia="Aptos" w:cs="Aptos"/>
          <w:color w:val="000000" w:themeColor="text1" w:themeTint="FF" w:themeShade="FF"/>
          <w:sz w:val="22"/>
          <w:szCs w:val="22"/>
          <w:lang w:val="en-US"/>
        </w:rPr>
        <w:t>: Ji Sook</w:t>
      </w:r>
    </w:p>
    <w:p w:rsidR="00F01EE1" w:rsidP="593A6743" w:rsidRDefault="00F01EE1" w14:paraId="2016B177" w14:textId="77777777">
      <w:pPr>
        <w:pStyle w:val="ListParagraph"/>
        <w:spacing w:line="259" w:lineRule="auto"/>
        <w:ind w:left="1080"/>
        <w:rPr>
          <w:rFonts w:ascii="Aptos" w:hAnsi="Aptos" w:eastAsia="Aptos" w:cs="Aptos"/>
          <w:color w:val="000000" w:themeColor="text1"/>
          <w:sz w:val="22"/>
          <w:szCs w:val="22"/>
          <w:lang w:val="en-US"/>
        </w:rPr>
      </w:pPr>
    </w:p>
    <w:p w:rsidRPr="00014AC9" w:rsidR="2DA8FE51" w:rsidP="593A6743" w:rsidRDefault="196BD530" w14:paraId="5964667A" w14:textId="478C793F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sz w:val="22"/>
          <w:szCs w:val="22"/>
          <w:lang w:val="en-US"/>
        </w:rPr>
      </w:pPr>
      <w:r w:rsidRPr="4E01C0E8" w:rsidR="196BD530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Announcements, </w:t>
      </w:r>
      <w:r w:rsidRPr="4E01C0E8" w:rsidR="196BD530">
        <w:rPr>
          <w:rFonts w:ascii="Aptos" w:hAnsi="Aptos" w:eastAsia="Aptos" w:cs="Aptos"/>
          <w:b w:val="1"/>
          <w:bCs w:val="1"/>
          <w:sz w:val="22"/>
          <w:szCs w:val="22"/>
          <w:lang w:val="en-US"/>
        </w:rPr>
        <w:t>Evaluation</w:t>
      </w:r>
      <w:r w:rsidRPr="4E01C0E8" w:rsidR="196BD530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 xml:space="preserve"> </w:t>
      </w:r>
      <w:hyperlink r:id="Rb61e656a63c14137">
        <w:r w:rsidRPr="4E01C0E8" w:rsidR="11C0D9F0">
          <w:rPr>
            <w:rStyle w:val="Hyperlink"/>
            <w:rFonts w:ascii="Aptos" w:hAnsi="Aptos" w:eastAsia="Aptos" w:cs="Aptos"/>
            <w:b w:val="1"/>
            <w:bCs w:val="1"/>
            <w:sz w:val="22"/>
            <w:szCs w:val="22"/>
            <w:lang w:val="en-US"/>
          </w:rPr>
          <w:t>link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</w:hyperlink>
    </w:p>
    <w:p w:rsidRPr="00C60E23" w:rsidR="00CE2630" w:rsidP="593A6743" w:rsidRDefault="00CE2630" w14:paraId="28635022" w14:textId="77777777">
      <w:pPr>
        <w:pStyle w:val="ListParagraph"/>
        <w:rPr>
          <w:rFonts w:ascii="Aptos" w:hAnsi="Aptos" w:eastAsia="Aptos" w:cs="Aptos"/>
          <w:b w:val="1"/>
          <w:bCs w:val="1"/>
          <w:color w:val="000000" w:themeColor="text1"/>
          <w:sz w:val="22"/>
          <w:szCs w:val="22"/>
          <w:lang w:val="en-US"/>
        </w:rPr>
      </w:pPr>
    </w:p>
    <w:p w:rsidRPr="00014AC9" w:rsidR="16FBCABD" w:rsidP="3E7AE981" w:rsidRDefault="00215515" w14:paraId="4CC0F709" w14:textId="75593E2B">
      <w:pPr>
        <w:pStyle w:val="ListParagraph"/>
        <w:numPr>
          <w:ilvl w:val="0"/>
          <w:numId w:val="7"/>
        </w:numPr>
        <w:spacing w:line="259" w:lineRule="auto"/>
        <w:rPr>
          <w:rFonts w:ascii="Aptos" w:hAnsi="Aptos" w:eastAsia="Aptos" w:cs="Aptos"/>
          <w:color w:val="000000" w:themeColor="text1"/>
          <w:sz w:val="24"/>
          <w:szCs w:val="24"/>
          <w:lang w:val="en-US"/>
        </w:rPr>
      </w:pPr>
      <w:r w:rsidRPr="4E01C0E8" w:rsidR="00215515">
        <w:rPr>
          <w:rFonts w:ascii="Aptos" w:hAnsi="Aptos" w:eastAsia="Aptos" w:cs="Aptos"/>
          <w:b w:val="1"/>
          <w:bCs w:val="1"/>
          <w:color w:val="000000" w:themeColor="text1" w:themeTint="FF" w:themeShade="FF"/>
          <w:sz w:val="22"/>
          <w:szCs w:val="22"/>
          <w:lang w:val="en-US"/>
        </w:rPr>
        <w:t>Adjourn</w:t>
      </w:r>
      <w:r>
        <w:tab/>
      </w:r>
      <w:r w:rsidRPr="4E01C0E8" w:rsidR="00E91E96">
        <w:rPr>
          <w:rFonts w:ascii="Aptos" w:hAnsi="Aptos" w:eastAsia="Aptos" w:cs="Aptos"/>
          <w:sz w:val="22"/>
          <w:szCs w:val="22"/>
        </w:rPr>
        <w:t xml:space="preserve">                    </w:t>
      </w:r>
      <w:r w:rsidRPr="4E01C0E8" w:rsidR="00C60E23">
        <w:rPr>
          <w:rFonts w:ascii="Aptos" w:hAnsi="Aptos" w:eastAsia="Aptos" w:cs="Aptos"/>
          <w:sz w:val="22"/>
          <w:szCs w:val="22"/>
        </w:rPr>
        <w:t xml:space="preserve">                                                                       </w:t>
      </w:r>
      <w:r w:rsidRPr="4E01C0E8" w:rsidR="00573C8B">
        <w:rPr>
          <w:rFonts w:ascii="Aptos" w:hAnsi="Aptos" w:eastAsia="Aptos" w:cs="Aptos"/>
          <w:sz w:val="22"/>
          <w:szCs w:val="22"/>
        </w:rPr>
        <w:t xml:space="preserve">          </w:t>
      </w:r>
      <w:r w:rsidRPr="4E01C0E8" w:rsidR="74E96A67">
        <w:rPr>
          <w:rFonts w:ascii="Aptos" w:hAnsi="Aptos" w:eastAsia="Aptos" w:cs="Aptos"/>
          <w:sz w:val="22"/>
          <w:szCs w:val="22"/>
        </w:rPr>
        <w:t xml:space="preserve"> </w:t>
      </w:r>
      <w:r w:rsidRPr="4E01C0E8" w:rsidR="00573C8B">
        <w:rPr>
          <w:rFonts w:ascii="Aptos" w:hAnsi="Aptos" w:eastAsia="Aptos" w:cs="Aptos"/>
          <w:sz w:val="22"/>
          <w:szCs w:val="22"/>
        </w:rPr>
        <w:t xml:space="preserve"> </w:t>
      </w:r>
      <w:r w:rsidRPr="4E01C0E8" w:rsidR="00937F38">
        <w:rPr>
          <w:rFonts w:ascii="Aptos" w:hAnsi="Aptos" w:eastAsia="Aptos" w:cs="Aptos"/>
          <w:sz w:val="22"/>
          <w:szCs w:val="22"/>
        </w:rPr>
        <w:t xml:space="preserve">              </w:t>
      </w:r>
      <w:r w:rsidRPr="4E01C0E8" w:rsidR="0011351A">
        <w:rPr>
          <w:rFonts w:ascii="Aptos" w:hAnsi="Aptos" w:eastAsia="Aptos" w:cs="Aptos"/>
          <w:sz w:val="22"/>
          <w:szCs w:val="22"/>
        </w:rPr>
        <w:t xml:space="preserve">       </w:t>
      </w:r>
      <w:r w:rsidRPr="4E01C0E8" w:rsidR="4596C699">
        <w:rPr>
          <w:rFonts w:ascii="Aptos" w:hAnsi="Aptos" w:eastAsia="Aptos" w:cs="Aptos"/>
          <w:sz w:val="22"/>
          <w:szCs w:val="22"/>
        </w:rPr>
        <w:t xml:space="preserve">              </w:t>
      </w:r>
      <w:r w:rsidRPr="4E01C0E8" w:rsidR="00C60E23">
        <w:rPr>
          <w:rFonts w:ascii="Aptos" w:hAnsi="Aptos" w:eastAsia="Aptos" w:cs="Aptos"/>
          <w:b w:val="1"/>
          <w:bCs w:val="1"/>
          <w:sz w:val="22"/>
          <w:szCs w:val="22"/>
        </w:rPr>
        <w:t>3:00</w:t>
      </w:r>
      <w:r w:rsidRPr="4E01C0E8" w:rsidR="0BE09100">
        <w:rPr>
          <w:rFonts w:ascii="Aptos" w:hAnsi="Aptos" w:eastAsia="Aptos" w:cs="Aptos"/>
          <w:b w:val="1"/>
          <w:bCs w:val="1"/>
          <w:sz w:val="22"/>
          <w:szCs w:val="22"/>
        </w:rPr>
        <w:t xml:space="preserve"> P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E01C0E8" w:rsidR="00707DE7">
        <w:rPr>
          <w:rFonts w:ascii="Aptos" w:hAnsi="Aptos" w:eastAsia="Aptos" w:cs="Aptos"/>
          <w:sz w:val="24"/>
          <w:szCs w:val="24"/>
        </w:rPr>
        <w:t xml:space="preserve">     </w:t>
      </w:r>
      <w:r w:rsidRPr="4E01C0E8" w:rsidR="009D3DE9">
        <w:rPr>
          <w:rFonts w:ascii="Aptos" w:hAnsi="Aptos" w:eastAsia="Aptos" w:cs="Aptos"/>
          <w:sz w:val="24"/>
          <w:szCs w:val="24"/>
        </w:rPr>
        <w:t xml:space="preserve"> </w:t>
      </w:r>
      <w:r w:rsidRPr="4E01C0E8" w:rsidR="00707DE7">
        <w:rPr>
          <w:rFonts w:ascii="Aptos" w:hAnsi="Aptos" w:eastAsia="Aptos" w:cs="Aptos"/>
          <w:sz w:val="24"/>
          <w:szCs w:val="24"/>
        </w:rPr>
        <w:t xml:space="preserve">    </w:t>
      </w:r>
      <w:r w:rsidRPr="4E01C0E8" w:rsidR="0E2FE31A">
        <w:rPr>
          <w:rFonts w:ascii="Aptos" w:hAnsi="Aptos" w:eastAsia="Aptos" w:cs="Aptos"/>
          <w:sz w:val="24"/>
          <w:szCs w:val="24"/>
        </w:rPr>
        <w:t xml:space="preserve">      </w:t>
      </w:r>
    </w:p>
    <w:p w:rsidR="435C42E1" w:rsidP="4E01C0E8" w:rsidRDefault="435C42E1" w14:paraId="781E1D56" w14:textId="7A779061">
      <w:pPr>
        <w:pStyle w:val="Normal"/>
        <w:spacing w:line="259" w:lineRule="auto"/>
        <w:jc w:val="center"/>
      </w:pPr>
      <w:r w:rsidR="7B94ECF5">
        <w:drawing>
          <wp:inline wp14:editId="2D2B4639" wp14:anchorId="2D6B50F3">
            <wp:extent cx="1333500" cy="1333500"/>
            <wp:effectExtent l="0" t="0" r="0" b="0"/>
            <wp:docPr id="621111747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621111747" name=""/>
                    <pic:cNvPicPr/>
                  </pic:nvPicPr>
                  <pic:blipFill>
                    <a:blip xmlns:r="http://schemas.openxmlformats.org/officeDocument/2006/relationships" r:embed="rId111012745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4D7A0F9" w:rsidP="4379CAE7" w:rsidRDefault="34D7A0F9" w14:paraId="3B9E3D3F" w14:textId="7D51CE1D">
      <w:pPr>
        <w:spacing w:before="0" w:beforeAutospacing="off" w:after="0" w:afterAutospacing="off"/>
        <w:jc w:val="left"/>
      </w:pPr>
      <w:r w:rsidRPr="4379CAE7" w:rsidR="34D7A0F9">
        <w:rPr>
          <w:rFonts w:ascii="Aptos" w:hAnsi="Aptos" w:eastAsia="Aptos" w:cs="Aptos"/>
          <w:b w:val="1"/>
          <w:bCs w:val="1"/>
          <w:noProof w:val="0"/>
          <w:sz w:val="20"/>
          <w:szCs w:val="20"/>
          <w:lang w:val="en-US"/>
        </w:rPr>
        <w:t xml:space="preserve">GROUP NORMS: </w:t>
      </w: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 xml:space="preserve"> </w:t>
      </w:r>
    </w:p>
    <w:p w:rsidR="34D7A0F9" w:rsidP="1C8B1E8F" w:rsidRDefault="34D7A0F9" w14:paraId="0F52A059" w14:textId="20CE7BC6">
      <w:pPr>
        <w:pStyle w:val="ListParagraph"/>
        <w:numPr>
          <w:ilvl w:val="0"/>
          <w:numId w:val="28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Be a welcoming body to all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.  </w:t>
      </w:r>
    </w:p>
    <w:p w:rsidR="34D7A0F9" w:rsidP="1C8B1E8F" w:rsidRDefault="34D7A0F9" w14:paraId="52E63969" w14:textId="3CD91116">
      <w:pPr>
        <w:pStyle w:val="ListParagraph"/>
        <w:numPr>
          <w:ilvl w:val="0"/>
          <w:numId w:val="29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Respect each other as leaders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.  </w:t>
      </w:r>
    </w:p>
    <w:p w:rsidR="34D7A0F9" w:rsidP="1C8B1E8F" w:rsidRDefault="34D7A0F9" w14:paraId="74C76835" w14:textId="49F90541">
      <w:pPr>
        <w:pStyle w:val="ListParagraph"/>
        <w:numPr>
          <w:ilvl w:val="0"/>
          <w:numId w:val="30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Exhibit patience with each other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.  </w:t>
      </w:r>
    </w:p>
    <w:p w:rsidR="34D7A0F9" w:rsidP="1C8B1E8F" w:rsidRDefault="34D7A0F9" w14:paraId="4C637122" w14:textId="218E3A32">
      <w:pPr>
        <w:pStyle w:val="ListParagraph"/>
        <w:numPr>
          <w:ilvl w:val="0"/>
          <w:numId w:val="31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Be anchored in our mission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.  </w:t>
      </w:r>
    </w:p>
    <w:p w:rsidR="34D7A0F9" w:rsidP="1C8B1E8F" w:rsidRDefault="34D7A0F9" w14:paraId="4118B26B" w14:textId="5CB28C2F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Agree to disagree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.</w:t>
      </w:r>
    </w:p>
    <w:p w:rsidR="34D7A0F9" w:rsidP="1C8B1E8F" w:rsidRDefault="34D7A0F9" w14:paraId="29F04B1A" w14:textId="42D9D3F7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C46940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Step up Step back</w:t>
      </w:r>
      <w:r w:rsidRPr="1C8B1E8F" w:rsidR="3C46940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 </w:t>
      </w:r>
    </w:p>
    <w:p w:rsidR="34D7A0F9" w:rsidP="1C8B1E8F" w:rsidRDefault="34D7A0F9" w14:paraId="01A4850B" w14:textId="04808F12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Active, intentional, attentive, listening/eyes, ears, head, &amp; heart. </w:t>
      </w:r>
    </w:p>
    <w:p w:rsidR="34D7A0F9" w:rsidP="1C8B1E8F" w:rsidRDefault="34D7A0F9" w14:paraId="03C530C7" w14:textId="6004BA7A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No retribution for what gets said here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.  </w:t>
      </w:r>
    </w:p>
    <w:p w:rsidR="34D7A0F9" w:rsidP="1C8B1E8F" w:rsidRDefault="34D7A0F9" w14:paraId="4B8A2AD2" w14:textId="4232737E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126FE5A7">
        <w:rPr>
          <w:rFonts w:ascii="Aptos" w:hAnsi="Aptos" w:eastAsia="Aptos" w:cs="Aptos"/>
          <w:noProof w:val="0"/>
          <w:sz w:val="22"/>
          <w:szCs w:val="22"/>
          <w:lang w:val="en-US"/>
        </w:rPr>
        <w:t>Be present, prepared and engaged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.  </w:t>
      </w:r>
    </w:p>
    <w:p w:rsidR="34D7A0F9" w:rsidP="1C8B1E8F" w:rsidRDefault="34D7A0F9" w14:paraId="10E84E62" w14:textId="25BD35E9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N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o judgement/Take a breath &amp; set it aside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.  </w:t>
      </w:r>
    </w:p>
    <w:p w:rsidR="34D7A0F9" w:rsidP="1C8B1E8F" w:rsidRDefault="34D7A0F9" w14:paraId="2F527EAD" w14:textId="5484A6EF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Everyone’s effort &amp; time is valued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.  </w:t>
      </w:r>
    </w:p>
    <w:p w:rsidR="34D7A0F9" w:rsidP="1C8B1E8F" w:rsidRDefault="34D7A0F9" w14:paraId="19D8F157" w14:textId="527D098B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528A1A9D">
        <w:rPr>
          <w:rFonts w:ascii="Aptos" w:hAnsi="Aptos" w:eastAsia="Aptos" w:cs="Aptos"/>
          <w:noProof w:val="0"/>
          <w:sz w:val="22"/>
          <w:szCs w:val="22"/>
          <w:lang w:val="en-US"/>
        </w:rPr>
        <w:t>Encourage clarifying questions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 </w:t>
      </w:r>
    </w:p>
    <w:p w:rsidR="34D7A0F9" w:rsidP="1C8B1E8F" w:rsidRDefault="34D7A0F9" w14:paraId="01278E3C" w14:textId="61E807B3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3CCB432">
        <w:rPr>
          <w:rFonts w:ascii="Aptos" w:hAnsi="Aptos" w:eastAsia="Aptos" w:cs="Aptos"/>
          <w:noProof w:val="0"/>
          <w:sz w:val="22"/>
          <w:szCs w:val="22"/>
          <w:lang w:val="en-US"/>
        </w:rPr>
        <w:t>Be creative &amp; efficient in deliberations</w:t>
      </w:r>
      <w:r w:rsidRPr="1C8B1E8F" w:rsidR="33CCB432">
        <w:rPr>
          <w:rFonts w:ascii="Aptos" w:hAnsi="Aptos" w:eastAsia="Aptos" w:cs="Aptos"/>
          <w:noProof w:val="0"/>
          <w:sz w:val="22"/>
          <w:szCs w:val="22"/>
          <w:lang w:val="en-US"/>
        </w:rPr>
        <w:t>.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 </w:t>
      </w:r>
    </w:p>
    <w:p w:rsidR="34D7A0F9" w:rsidP="1C8B1E8F" w:rsidRDefault="34D7A0F9" w14:paraId="1EE91401" w14:textId="2C62011A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27FA4A22">
        <w:rPr>
          <w:rFonts w:ascii="Aptos" w:hAnsi="Aptos" w:eastAsia="Aptos" w:cs="Aptos"/>
          <w:noProof w:val="0"/>
          <w:sz w:val="22"/>
          <w:szCs w:val="22"/>
          <w:lang w:val="en-US"/>
        </w:rPr>
        <w:t>Be on time</w:t>
      </w:r>
      <w:r w:rsidRPr="1C8B1E8F" w:rsidR="27FA4A22">
        <w:rPr>
          <w:rFonts w:ascii="Aptos" w:hAnsi="Aptos" w:eastAsia="Aptos" w:cs="Aptos"/>
          <w:noProof w:val="0"/>
          <w:sz w:val="22"/>
          <w:szCs w:val="22"/>
          <w:lang w:val="en-US"/>
        </w:rPr>
        <w:t>.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 </w:t>
      </w:r>
    </w:p>
    <w:p w:rsidR="34D7A0F9" w:rsidP="1C8B1E8F" w:rsidRDefault="34D7A0F9" w14:paraId="569FF810" w14:textId="0776D6C3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1C8B1E8F" w:rsidR="37BB8436">
        <w:rPr>
          <w:rFonts w:ascii="Aptos" w:hAnsi="Aptos" w:eastAsia="Aptos" w:cs="Aptos"/>
          <w:noProof w:val="0"/>
          <w:sz w:val="22"/>
          <w:szCs w:val="22"/>
          <w:lang w:val="en-US"/>
        </w:rPr>
        <w:t>Be mindful of your actions and assume good intentions</w:t>
      </w:r>
      <w:r w:rsidRPr="1C8B1E8F" w:rsidR="37BB8436">
        <w:rPr>
          <w:rFonts w:ascii="Aptos" w:hAnsi="Aptos" w:eastAsia="Aptos" w:cs="Aptos"/>
          <w:noProof w:val="0"/>
          <w:sz w:val="22"/>
          <w:szCs w:val="22"/>
          <w:lang w:val="en-US"/>
        </w:rPr>
        <w:t>.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 xml:space="preserve"> </w:t>
      </w:r>
    </w:p>
    <w:p w:rsidR="34D7A0F9" w:rsidP="1C8B1E8F" w:rsidRDefault="34D7A0F9" w14:paraId="7C5D6E8B" w14:textId="58CE4F5E">
      <w:pPr>
        <w:pStyle w:val="ListParagraph"/>
        <w:numPr>
          <w:ilvl w:val="0"/>
          <w:numId w:val="32"/>
        </w:numPr>
        <w:spacing w:before="0" w:beforeAutospacing="off" w:after="0" w:afterAutospacing="off"/>
        <w:ind w:left="720" w:right="0" w:firstLine="720"/>
        <w:jc w:val="left"/>
        <w:rPr>
          <w:rFonts w:ascii="Aptos" w:hAnsi="Aptos" w:eastAsia="Aptos" w:cs="Aptos"/>
          <w:noProof w:val="0"/>
          <w:sz w:val="20"/>
          <w:szCs w:val="20"/>
          <w:lang w:val="en-US"/>
        </w:rPr>
      </w:pP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Avoid using acronyms and abbreviations or explain what they stand for</w:t>
      </w:r>
      <w:r w:rsidRPr="1C8B1E8F" w:rsidR="3F762B15">
        <w:rPr>
          <w:rFonts w:ascii="Aptos" w:hAnsi="Aptos" w:eastAsia="Aptos" w:cs="Aptos"/>
          <w:noProof w:val="0"/>
          <w:sz w:val="22"/>
          <w:szCs w:val="22"/>
          <w:lang w:val="en-US"/>
        </w:rPr>
        <w:t>.</w:t>
      </w:r>
      <w:r w:rsidRPr="1C8B1E8F" w:rsidR="3F762B15">
        <w:rPr>
          <w:rFonts w:ascii="Aptos" w:hAnsi="Aptos" w:eastAsia="Aptos" w:cs="Aptos"/>
          <w:noProof w:val="0"/>
          <w:sz w:val="20"/>
          <w:szCs w:val="20"/>
          <w:lang w:val="en-US"/>
        </w:rPr>
        <w:t xml:space="preserve">  </w:t>
      </w:r>
      <w:r w:rsidRPr="1C8B1E8F" w:rsidR="3F762B15">
        <w:rPr>
          <w:rFonts w:ascii="Aptos" w:hAnsi="Aptos" w:eastAsia="Aptos" w:cs="Aptos"/>
          <w:noProof w:val="0"/>
          <w:sz w:val="20"/>
          <w:szCs w:val="20"/>
          <w:lang w:val="en-US"/>
        </w:rPr>
        <w:t xml:space="preserve"> </w:t>
      </w:r>
    </w:p>
    <w:p w:rsidR="34D7A0F9" w:rsidP="4379CAE7" w:rsidRDefault="34D7A0F9" w14:paraId="1DB06158" w14:textId="64CDC9D6">
      <w:pPr>
        <w:spacing w:before="0" w:beforeAutospacing="off" w:after="0" w:afterAutospacing="off"/>
        <w:jc w:val="left"/>
      </w:pP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 xml:space="preserve">  </w:t>
      </w:r>
    </w:p>
    <w:p w:rsidR="34D7A0F9" w:rsidP="4379CAE7" w:rsidRDefault="34D7A0F9" w14:paraId="3F6E2F52" w14:textId="546BDDE3">
      <w:pPr>
        <w:spacing w:before="0" w:beforeAutospacing="off" w:after="0" w:afterAutospacing="off"/>
        <w:jc w:val="left"/>
        <w:rPr>
          <w:rFonts w:ascii="Aptos" w:hAnsi="Aptos" w:eastAsia="Aptos" w:cs="Aptos"/>
          <w:noProof w:val="0"/>
          <w:sz w:val="20"/>
          <w:szCs w:val="20"/>
          <w:lang w:val="en-US"/>
        </w:rPr>
      </w:pP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>The</w:t>
      </w:r>
      <w:r w:rsidRPr="4379CAE7" w:rsidR="34D7A0F9">
        <w:rPr>
          <w:rFonts w:ascii="Aptos" w:hAnsi="Aptos" w:eastAsia="Aptos" w:cs="Aptos"/>
          <w:b w:val="1"/>
          <w:bCs w:val="1"/>
          <w:noProof w:val="0"/>
          <w:sz w:val="20"/>
          <w:szCs w:val="20"/>
          <w:lang w:val="en-US"/>
        </w:rPr>
        <w:t xml:space="preserve"> Vibe Monitor </w:t>
      </w: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>(Chairs and/or Planning Council Staff)</w:t>
      </w:r>
      <w:r w:rsidRPr="4379CAE7" w:rsidR="34D7A0F9">
        <w:rPr>
          <w:rFonts w:ascii="Aptos" w:hAnsi="Aptos" w:eastAsia="Aptos" w:cs="Aptos"/>
          <w:b w:val="1"/>
          <w:bCs w:val="1"/>
          <w:noProof w:val="0"/>
          <w:sz w:val="20"/>
          <w:szCs w:val="20"/>
          <w:lang w:val="en-US"/>
        </w:rPr>
        <w:t xml:space="preserve"> </w:t>
      </w: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>can enforce the above ground rules in situations of disruptive behavior</w:t>
      </w: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 xml:space="preserve">.  </w:t>
      </w: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>Pursuant to</w:t>
      </w: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 xml:space="preserve"> the OTGA Bylaws members can be removed from the meeting and/or council for disruptive conduct or conduct affecting the council’s integrity of the community’s confidence</w:t>
      </w:r>
      <w:r w:rsidRPr="4379CAE7" w:rsidR="34D7A0F9">
        <w:rPr>
          <w:rFonts w:ascii="Aptos" w:hAnsi="Aptos" w:eastAsia="Aptos" w:cs="Aptos"/>
          <w:noProof w:val="0"/>
          <w:sz w:val="20"/>
          <w:szCs w:val="20"/>
          <w:lang w:val="en-US"/>
        </w:rPr>
        <w:t xml:space="preserve">.  </w:t>
      </w:r>
    </w:p>
    <w:p w:rsidR="4379CAE7" w:rsidP="4379CAE7" w:rsidRDefault="4379CAE7" w14:paraId="0D788617" w14:textId="337B9C99">
      <w:pPr>
        <w:pStyle w:val="Normal"/>
        <w:spacing w:before="0" w:beforeAutospacing="off" w:after="0" w:afterAutospacing="off"/>
        <w:jc w:val="center"/>
        <w:rPr>
          <w:rFonts w:ascii="Aptos" w:hAnsi="Aptos" w:eastAsia="Aptos" w:cs="Aptos"/>
          <w:noProof w:val="0"/>
          <w:sz w:val="20"/>
          <w:szCs w:val="20"/>
          <w:lang w:val="en-US"/>
        </w:rPr>
      </w:pPr>
    </w:p>
    <w:sectPr w:rsidRPr="00014AC9" w:rsidR="17FCE8C7" w:rsidSect="00641DB1">
      <w:headerReference w:type="default" r:id="rId14"/>
      <w:footerReference w:type="even" r:id="rId15"/>
      <w:footerReference w:type="default" r:id="rId16"/>
      <w:pgSz w:w="12240" w:h="15840" w:orient="portrait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2564F" w:rsidP="008F04FD" w:rsidRDefault="00E2564F" w14:paraId="645B1820" w14:textId="77777777">
      <w:r>
        <w:separator/>
      </w:r>
    </w:p>
  </w:endnote>
  <w:endnote w:type="continuationSeparator" w:id="0">
    <w:p w:rsidR="00E2564F" w:rsidP="008F04FD" w:rsidRDefault="00E2564F" w14:paraId="069369C1" w14:textId="77777777">
      <w:r>
        <w:continuationSeparator/>
      </w:r>
    </w:p>
  </w:endnote>
  <w:endnote w:type="continuationNotice" w:id="1">
    <w:p w:rsidR="00E2564F" w:rsidRDefault="00E2564F" w14:paraId="7DD672B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459459564"/>
      <w:docPartObj>
        <w:docPartGallery w:val="Page Numbers (Bottom of Page)"/>
        <w:docPartUnique/>
      </w:docPartObj>
    </w:sdtPr>
    <w:sdtContent>
      <w:p w:rsidR="00AB1964" w:rsidP="00863F14" w:rsidRDefault="00AB1964" w14:paraId="01E032DE" w14:textId="71678849">
        <w:pPr>
          <w:pStyle w:val="Footer"/>
          <w:framePr w:wrap="none" w:hAnchor="margin" w:vAnchor="text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AB1964" w:rsidP="00AB1964" w:rsidRDefault="00AB1964" w14:paraId="097FAB6D" w14:textId="77777777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066416318"/>
      <w:docPartObj>
        <w:docPartGallery w:val="Page Numbers (Bottom of Page)"/>
        <w:docPartUnique/>
      </w:docPartObj>
    </w:sdtPr>
    <w:sdtContent>
      <w:p w:rsidR="00AB1964" w:rsidP="00863F14" w:rsidRDefault="00AB1964" w14:paraId="57931D8F" w14:textId="3390EC02">
        <w:pPr>
          <w:pStyle w:val="Footer"/>
          <w:framePr w:wrap="none" w:hAnchor="margin" w:vAnchor="text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AB1964" w:rsidP="00A260EC" w:rsidRDefault="00AB1964" w14:paraId="124E0E9B" w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2564F" w:rsidP="008F04FD" w:rsidRDefault="00E2564F" w14:paraId="4E0E773A" w14:textId="77777777">
      <w:r>
        <w:separator/>
      </w:r>
    </w:p>
  </w:footnote>
  <w:footnote w:type="continuationSeparator" w:id="0">
    <w:p w:rsidR="00E2564F" w:rsidP="008F04FD" w:rsidRDefault="00E2564F" w14:paraId="654226FA" w14:textId="77777777">
      <w:r>
        <w:continuationSeparator/>
      </w:r>
    </w:p>
  </w:footnote>
  <w:footnote w:type="continuationNotice" w:id="1">
    <w:p w:rsidR="00E2564F" w:rsidRDefault="00E2564F" w14:paraId="29757B17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8F04FD" w:rsidP="0008434F" w:rsidRDefault="008F04FD" w14:paraId="324C5137" w14:textId="240D766A">
    <w:pPr>
      <w:pStyle w:val="Header"/>
    </w:pPr>
    <w:r>
      <w:rPr>
        <w:noProof/>
        <w:color w:val="2B579A"/>
        <w:shd w:val="clear" w:color="auto" w:fill="E6E6E6"/>
      </w:rPr>
      <w:drawing>
        <wp:inline distT="0" distB="0" distL="0" distR="0" wp14:anchorId="3EFB55A2" wp14:editId="7AB8DC2F">
          <wp:extent cx="1219901" cy="525384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1579" cy="5390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153AE3" w:rsidR="002823A7" w:rsidP="0008434F" w:rsidRDefault="002823A7" w14:paraId="6B6337CA" w14:textId="77777777">
    <w:pPr>
      <w:rPr>
        <w:rFonts w:ascii="Century Gothic" w:hAnsi="Century Gothic" w:eastAsia="Garamond" w:cs="Garamond"/>
        <w:color w:val="0000FF"/>
        <w:sz w:val="16"/>
        <w:szCs w:val="16"/>
        <w:u w:val="single"/>
      </w:rPr>
    </w:pPr>
    <w:r w:rsidRPr="00153AE3">
      <w:rPr>
        <w:rFonts w:ascii="Century Gothic" w:hAnsi="Century Gothic" w:eastAsia="Garamond" w:cs="Garamond"/>
        <w:color w:val="0000FF"/>
        <w:sz w:val="16"/>
        <w:szCs w:val="16"/>
        <w:u w:val="single"/>
      </w:rPr>
      <w:t>www.oaklandtga.org/planningcouncil</w:t>
    </w:r>
  </w:p>
  <w:p w:rsidRPr="00153AE3" w:rsidR="002823A7" w:rsidP="002823A7" w:rsidRDefault="002823A7" w14:paraId="58602A08" w14:textId="77777777">
    <w:pPr>
      <w:jc w:val="center"/>
      <w:rPr>
        <w:rFonts w:ascii="Century Gothic" w:hAnsi="Century Gothic" w:eastAsia="Garamond" w:cs="Calibri"/>
        <w:b/>
      </w:rPr>
    </w:pPr>
    <w:r>
      <w:rPr>
        <w:rFonts w:ascii="Century Gothic" w:hAnsi="Century Gothic" w:eastAsia="Garamond" w:cs="Calibri"/>
        <w:b/>
      </w:rPr>
      <w:t>Quality Services Committee Meeting</w:t>
    </w:r>
  </w:p>
  <w:p w:rsidRPr="00153AE3" w:rsidR="002823A7" w:rsidP="002823A7" w:rsidRDefault="007A5B75" w14:paraId="7C39533D" w14:textId="342F0C31">
    <w:pPr>
      <w:jc w:val="center"/>
      <w:rPr>
        <w:rFonts w:ascii="Calibri Light" w:hAnsi="Calibri Light" w:eastAsia="Garamond" w:cs="Calibri Light"/>
      </w:rPr>
    </w:pPr>
    <w:r w:rsidRPr="66C4845B" w:rsidR="66C4845B">
      <w:rPr>
        <w:rFonts w:ascii="Calibri Light" w:hAnsi="Calibri Light" w:eastAsia="Garamond" w:cs="Calibri Light"/>
      </w:rPr>
      <w:t xml:space="preserve">Megan </w:t>
    </w:r>
    <w:r w:rsidRPr="66C4845B" w:rsidR="66C4845B">
      <w:rPr>
        <w:rFonts w:ascii="Calibri Light" w:hAnsi="Calibri Light" w:eastAsia="Garamond" w:cs="Calibri Light"/>
      </w:rPr>
      <w:t>C.</w:t>
    </w:r>
    <w:r w:rsidRPr="66C4845B" w:rsidR="66C4845B">
      <w:rPr>
        <w:rFonts w:ascii="Calibri Light" w:hAnsi="Calibri Light" w:eastAsia="Garamond" w:cs="Calibri Light"/>
      </w:rPr>
      <w:t xml:space="preserve"> &amp; Damon P.</w:t>
    </w:r>
    <w:r w:rsidRPr="66C4845B" w:rsidR="66C4845B">
      <w:rPr>
        <w:rFonts w:ascii="Calibri Light" w:hAnsi="Calibri Light" w:eastAsia="Garamond" w:cs="Calibri Light"/>
      </w:rPr>
      <w:t xml:space="preserve"> </w:t>
    </w:r>
    <w:r w:rsidRPr="66C4845B" w:rsidR="66C4845B">
      <w:rPr>
        <w:rFonts w:ascii="Calibri Light" w:hAnsi="Calibri Light" w:eastAsia="Garamond" w:cs="Calibri Light"/>
      </w:rPr>
      <w:t>|Chair</w:t>
    </w:r>
    <w:r w:rsidRPr="66C4845B" w:rsidR="66C4845B">
      <w:rPr>
        <w:rFonts w:ascii="Calibri Light" w:hAnsi="Calibri Light" w:eastAsia="Garamond" w:cs="Calibri Light"/>
      </w:rPr>
      <w:t xml:space="preserve"> </w:t>
    </w:r>
    <w:r w:rsidRPr="66C4845B" w:rsidR="66C4845B">
      <w:rPr>
        <w:rFonts w:ascii="Calibri Light" w:hAnsi="Calibri Light" w:eastAsia="Garamond" w:cs="Calibri Light"/>
      </w:rPr>
      <w:t xml:space="preserve">and </w:t>
    </w:r>
    <w:r w:rsidRPr="66C4845B" w:rsidR="66C4845B">
      <w:rPr>
        <w:rFonts w:ascii="Calibri Light" w:hAnsi="Calibri Light" w:eastAsia="Garamond" w:cs="Calibri Light"/>
      </w:rPr>
      <w:t>Co</w:t>
    </w:r>
    <w:r w:rsidRPr="66C4845B" w:rsidR="66C4845B">
      <w:rPr>
        <w:rFonts w:ascii="Calibri Light" w:hAnsi="Calibri Light" w:eastAsia="Garamond" w:cs="Calibri Light"/>
      </w:rPr>
      <w:t>-Chair</w:t>
    </w:r>
  </w:p>
  <w:p w:rsidR="002823A7" w:rsidP="008F04FD" w:rsidRDefault="002823A7" w14:paraId="41C2DB48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43">
    <w:nsid w:val="7394390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81f01de"/>
    <w:multiLevelType xmlns:w="http://schemas.openxmlformats.org/wordprocessingml/2006/main" w:val="hybridMultilevel"/>
    <w:lvl xmlns:w="http://schemas.openxmlformats.org/wordprocessingml/2006/main" w:ilvl="0">
      <w:start w:val="16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23f35e58"/>
    <w:multiLevelType xmlns:w="http://schemas.openxmlformats.org/wordprocessingml/2006/main" w:val="hybridMultilevel"/>
    <w:lvl xmlns:w="http://schemas.openxmlformats.org/wordprocessingml/2006/main" w:ilvl="0">
      <w:start w:val="1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54939c25"/>
    <w:multiLevelType xmlns:w="http://schemas.openxmlformats.org/wordprocessingml/2006/main" w:val="hybridMultilevel"/>
    <w:lvl xmlns:w="http://schemas.openxmlformats.org/wordprocessingml/2006/main" w:ilvl="0">
      <w:start w:val="14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8fff07"/>
    <w:multiLevelType xmlns:w="http://schemas.openxmlformats.org/wordprocessingml/2006/main" w:val="hybridMultilevel"/>
    <w:lvl xmlns:w="http://schemas.openxmlformats.org/wordprocessingml/2006/main" w:ilvl="0">
      <w:start w:val="1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211eec05"/>
    <w:multiLevelType xmlns:w="http://schemas.openxmlformats.org/wordprocessingml/2006/main" w:val="hybridMultilevel"/>
    <w:lvl xmlns:w="http://schemas.openxmlformats.org/wordprocessingml/2006/main" w:ilvl="0">
      <w:start w:val="1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7">
    <w:nsid w:val="dbee0"/>
    <w:multiLevelType xmlns:w="http://schemas.openxmlformats.org/wordprocessingml/2006/main" w:val="hybridMultilevel"/>
    <w:lvl xmlns:w="http://schemas.openxmlformats.org/wordprocessingml/2006/main" w:ilvl="0">
      <w:start w:val="1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64b09fe9"/>
    <w:multiLevelType xmlns:w="http://schemas.openxmlformats.org/wordprocessingml/2006/main" w:val="hybridMultilevel"/>
    <w:lvl xmlns:w="http://schemas.openxmlformats.org/wordprocessingml/2006/main" w:ilvl="0">
      <w:start w:val="10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25095b13"/>
    <w:multiLevelType xmlns:w="http://schemas.openxmlformats.org/wordprocessingml/2006/main" w:val="hybridMultilevel"/>
    <w:lvl xmlns:w="http://schemas.openxmlformats.org/wordprocessingml/2006/main" w:ilvl="0">
      <w:start w:val="9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104ee174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456db8d0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3c3d55c8"/>
    <w:multiLevelType xmlns:w="http://schemas.openxmlformats.org/wordprocessingml/2006/main" w:val="hybridMultilevel"/>
    <w:lvl xmlns:w="http://schemas.openxmlformats.org/wordprocessingml/2006/main" w:ilvl="0">
      <w:start w:val="6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5bc7a569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0">
    <w:nsid w:val="6f2ceea2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9">
    <w:nsid w:val="7c3aba2b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8">
    <w:nsid w:val="64500a5c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7">
    <w:nsid w:val="4ff5d7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746331D"/>
    <w:multiLevelType w:val="hybridMultilevel"/>
    <w:tmpl w:val="8870DB4E"/>
    <w:lvl w:ilvl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AEDE6A7"/>
    <w:multiLevelType w:val="hybridMultilevel"/>
    <w:tmpl w:val="83EC58D0"/>
    <w:lvl w:ilvl="0" w:tplc="ADA2C85E">
      <w:start w:val="2"/>
      <w:numFmt w:val="upperRoman"/>
      <w:lvlText w:val="%1."/>
      <w:lvlJc w:val="left"/>
      <w:pPr>
        <w:ind w:left="1080" w:hanging="720"/>
      </w:pPr>
    </w:lvl>
    <w:lvl w:ilvl="1" w:tplc="3A8C82A2">
      <w:start w:val="1"/>
      <w:numFmt w:val="lowerLetter"/>
      <w:lvlText w:val="%2."/>
      <w:lvlJc w:val="left"/>
      <w:pPr>
        <w:ind w:left="1440" w:hanging="360"/>
      </w:pPr>
    </w:lvl>
    <w:lvl w:ilvl="2" w:tplc="1AA8E8EE">
      <w:start w:val="1"/>
      <w:numFmt w:val="lowerRoman"/>
      <w:lvlText w:val="%3."/>
      <w:lvlJc w:val="right"/>
      <w:pPr>
        <w:ind w:left="2160" w:hanging="180"/>
      </w:pPr>
    </w:lvl>
    <w:lvl w:ilvl="3" w:tplc="933604A0">
      <w:start w:val="1"/>
      <w:numFmt w:val="decimal"/>
      <w:lvlText w:val="%4."/>
      <w:lvlJc w:val="left"/>
      <w:pPr>
        <w:ind w:left="2880" w:hanging="360"/>
      </w:pPr>
    </w:lvl>
    <w:lvl w:ilvl="4" w:tplc="C1488EBA">
      <w:start w:val="1"/>
      <w:numFmt w:val="lowerLetter"/>
      <w:lvlText w:val="%5."/>
      <w:lvlJc w:val="left"/>
      <w:pPr>
        <w:ind w:left="3600" w:hanging="360"/>
      </w:pPr>
    </w:lvl>
    <w:lvl w:ilvl="5" w:tplc="E20812C2">
      <w:start w:val="1"/>
      <w:numFmt w:val="lowerRoman"/>
      <w:lvlText w:val="%6."/>
      <w:lvlJc w:val="right"/>
      <w:pPr>
        <w:ind w:left="4320" w:hanging="180"/>
      </w:pPr>
    </w:lvl>
    <w:lvl w:ilvl="6" w:tplc="17E87162">
      <w:start w:val="1"/>
      <w:numFmt w:val="decimal"/>
      <w:lvlText w:val="%7."/>
      <w:lvlJc w:val="left"/>
      <w:pPr>
        <w:ind w:left="5040" w:hanging="360"/>
      </w:pPr>
    </w:lvl>
    <w:lvl w:ilvl="7" w:tplc="3F74CB56">
      <w:start w:val="1"/>
      <w:numFmt w:val="lowerLetter"/>
      <w:lvlText w:val="%8."/>
      <w:lvlJc w:val="left"/>
      <w:pPr>
        <w:ind w:left="5760" w:hanging="360"/>
      </w:pPr>
    </w:lvl>
    <w:lvl w:ilvl="8" w:tplc="1C16FF6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F9B60"/>
    <w:multiLevelType w:val="hybridMultilevel"/>
    <w:tmpl w:val="2336524C"/>
    <w:lvl w:ilvl="0" w:tplc="9D0A1A00">
      <w:start w:val="1"/>
      <w:numFmt w:val="decimal"/>
      <w:lvlText w:val="%1."/>
      <w:lvlJc w:val="left"/>
      <w:pPr>
        <w:ind w:left="720" w:hanging="360"/>
      </w:pPr>
    </w:lvl>
    <w:lvl w:ilvl="1" w:tplc="E7DA5A54">
      <w:start w:val="2"/>
      <w:numFmt w:val="lowerLetter"/>
      <w:lvlText w:val="%2."/>
      <w:lvlJc w:val="left"/>
      <w:pPr>
        <w:ind w:left="1440" w:hanging="360"/>
      </w:pPr>
    </w:lvl>
    <w:lvl w:ilvl="2" w:tplc="B2169474">
      <w:start w:val="1"/>
      <w:numFmt w:val="lowerRoman"/>
      <w:lvlText w:val="%3."/>
      <w:lvlJc w:val="right"/>
      <w:pPr>
        <w:ind w:left="2160" w:hanging="180"/>
      </w:pPr>
    </w:lvl>
    <w:lvl w:ilvl="3" w:tplc="C8420BEC">
      <w:start w:val="1"/>
      <w:numFmt w:val="decimal"/>
      <w:lvlText w:val="%4."/>
      <w:lvlJc w:val="left"/>
      <w:pPr>
        <w:ind w:left="2880" w:hanging="360"/>
      </w:pPr>
    </w:lvl>
    <w:lvl w:ilvl="4" w:tplc="99C6AE92">
      <w:start w:val="1"/>
      <w:numFmt w:val="lowerLetter"/>
      <w:lvlText w:val="%5."/>
      <w:lvlJc w:val="left"/>
      <w:pPr>
        <w:ind w:left="3600" w:hanging="360"/>
      </w:pPr>
    </w:lvl>
    <w:lvl w:ilvl="5" w:tplc="A7A05618">
      <w:start w:val="1"/>
      <w:numFmt w:val="lowerRoman"/>
      <w:lvlText w:val="%6."/>
      <w:lvlJc w:val="right"/>
      <w:pPr>
        <w:ind w:left="4320" w:hanging="180"/>
      </w:pPr>
    </w:lvl>
    <w:lvl w:ilvl="6" w:tplc="3C783272">
      <w:start w:val="1"/>
      <w:numFmt w:val="decimal"/>
      <w:lvlText w:val="%7."/>
      <w:lvlJc w:val="left"/>
      <w:pPr>
        <w:ind w:left="5040" w:hanging="360"/>
      </w:pPr>
    </w:lvl>
    <w:lvl w:ilvl="7" w:tplc="A210DAD0">
      <w:start w:val="1"/>
      <w:numFmt w:val="lowerLetter"/>
      <w:lvlText w:val="%8."/>
      <w:lvlJc w:val="left"/>
      <w:pPr>
        <w:ind w:left="5760" w:hanging="360"/>
      </w:pPr>
    </w:lvl>
    <w:lvl w:ilvl="8" w:tplc="0444EC1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050AB"/>
    <w:multiLevelType w:val="hybridMultilevel"/>
    <w:tmpl w:val="DD801D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EFD3F6F"/>
    <w:multiLevelType w:val="hybridMultilevel"/>
    <w:tmpl w:val="760E7EDE"/>
    <w:lvl w:ilvl="0" w:tplc="6D46A8FC">
      <w:start w:val="6"/>
      <w:numFmt w:val="upperRoman"/>
      <w:lvlText w:val="%1."/>
      <w:lvlJc w:val="left"/>
      <w:pPr>
        <w:ind w:left="1080" w:hanging="720"/>
      </w:pPr>
    </w:lvl>
    <w:lvl w:ilvl="1" w:tplc="54F0F90E">
      <w:start w:val="1"/>
      <w:numFmt w:val="lowerLetter"/>
      <w:lvlText w:val="%2."/>
      <w:lvlJc w:val="left"/>
      <w:pPr>
        <w:ind w:left="1440" w:hanging="360"/>
      </w:pPr>
    </w:lvl>
    <w:lvl w:ilvl="2" w:tplc="56E4D438">
      <w:start w:val="1"/>
      <w:numFmt w:val="lowerRoman"/>
      <w:lvlText w:val="%3."/>
      <w:lvlJc w:val="right"/>
      <w:pPr>
        <w:ind w:left="2160" w:hanging="180"/>
      </w:pPr>
    </w:lvl>
    <w:lvl w:ilvl="3" w:tplc="F886DB66">
      <w:start w:val="1"/>
      <w:numFmt w:val="decimal"/>
      <w:lvlText w:val="%4."/>
      <w:lvlJc w:val="left"/>
      <w:pPr>
        <w:ind w:left="2880" w:hanging="360"/>
      </w:pPr>
    </w:lvl>
    <w:lvl w:ilvl="4" w:tplc="9820691E">
      <w:start w:val="1"/>
      <w:numFmt w:val="lowerLetter"/>
      <w:lvlText w:val="%5."/>
      <w:lvlJc w:val="left"/>
      <w:pPr>
        <w:ind w:left="3600" w:hanging="360"/>
      </w:pPr>
    </w:lvl>
    <w:lvl w:ilvl="5" w:tplc="1138D952">
      <w:start w:val="1"/>
      <w:numFmt w:val="lowerRoman"/>
      <w:lvlText w:val="%6."/>
      <w:lvlJc w:val="right"/>
      <w:pPr>
        <w:ind w:left="4320" w:hanging="180"/>
      </w:pPr>
    </w:lvl>
    <w:lvl w:ilvl="6" w:tplc="B4D83BDA">
      <w:start w:val="1"/>
      <w:numFmt w:val="decimal"/>
      <w:lvlText w:val="%7."/>
      <w:lvlJc w:val="left"/>
      <w:pPr>
        <w:ind w:left="5040" w:hanging="360"/>
      </w:pPr>
    </w:lvl>
    <w:lvl w:ilvl="7" w:tplc="7A84BACA">
      <w:start w:val="1"/>
      <w:numFmt w:val="lowerLetter"/>
      <w:lvlText w:val="%8."/>
      <w:lvlJc w:val="left"/>
      <w:pPr>
        <w:ind w:left="5760" w:hanging="360"/>
      </w:pPr>
    </w:lvl>
    <w:lvl w:ilvl="8" w:tplc="85022A3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2F131"/>
    <w:multiLevelType w:val="hybridMultilevel"/>
    <w:tmpl w:val="0E6A397C"/>
    <w:lvl w:ilvl="0" w:tplc="BCE2CC72">
      <w:start w:val="3"/>
      <w:numFmt w:val="upperRoman"/>
      <w:lvlText w:val="%1."/>
      <w:lvlJc w:val="left"/>
      <w:pPr>
        <w:ind w:left="1080" w:hanging="720"/>
      </w:pPr>
    </w:lvl>
    <w:lvl w:ilvl="1" w:tplc="E7427DD4">
      <w:start w:val="1"/>
      <w:numFmt w:val="lowerLetter"/>
      <w:lvlText w:val="%2."/>
      <w:lvlJc w:val="left"/>
      <w:pPr>
        <w:ind w:left="1440" w:hanging="360"/>
      </w:pPr>
    </w:lvl>
    <w:lvl w:ilvl="2" w:tplc="C5B2F4FA">
      <w:start w:val="1"/>
      <w:numFmt w:val="lowerRoman"/>
      <w:lvlText w:val="%3."/>
      <w:lvlJc w:val="right"/>
      <w:pPr>
        <w:ind w:left="2160" w:hanging="180"/>
      </w:pPr>
    </w:lvl>
    <w:lvl w:ilvl="3" w:tplc="D90EA5C0">
      <w:start w:val="1"/>
      <w:numFmt w:val="decimal"/>
      <w:lvlText w:val="%4."/>
      <w:lvlJc w:val="left"/>
      <w:pPr>
        <w:ind w:left="2880" w:hanging="360"/>
      </w:pPr>
    </w:lvl>
    <w:lvl w:ilvl="4" w:tplc="24DEB104">
      <w:start w:val="1"/>
      <w:numFmt w:val="lowerLetter"/>
      <w:lvlText w:val="%5."/>
      <w:lvlJc w:val="left"/>
      <w:pPr>
        <w:ind w:left="3600" w:hanging="360"/>
      </w:pPr>
    </w:lvl>
    <w:lvl w:ilvl="5" w:tplc="65DC2206">
      <w:start w:val="1"/>
      <w:numFmt w:val="lowerRoman"/>
      <w:lvlText w:val="%6."/>
      <w:lvlJc w:val="right"/>
      <w:pPr>
        <w:ind w:left="4320" w:hanging="180"/>
      </w:pPr>
    </w:lvl>
    <w:lvl w:ilvl="6" w:tplc="907C55A4">
      <w:start w:val="1"/>
      <w:numFmt w:val="decimal"/>
      <w:lvlText w:val="%7."/>
      <w:lvlJc w:val="left"/>
      <w:pPr>
        <w:ind w:left="5040" w:hanging="360"/>
      </w:pPr>
    </w:lvl>
    <w:lvl w:ilvl="7" w:tplc="0F14CB12">
      <w:start w:val="1"/>
      <w:numFmt w:val="lowerLetter"/>
      <w:lvlText w:val="%8."/>
      <w:lvlJc w:val="left"/>
      <w:pPr>
        <w:ind w:left="5760" w:hanging="360"/>
      </w:pPr>
    </w:lvl>
    <w:lvl w:ilvl="8" w:tplc="E6422B1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704B76"/>
    <w:multiLevelType w:val="hybridMultilevel"/>
    <w:tmpl w:val="63F081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C0F69D9"/>
    <w:multiLevelType w:val="hybridMultilevel"/>
    <w:tmpl w:val="5A4C87FA"/>
    <w:lvl w:ilvl="0" w:tplc="04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8" w15:restartNumberingAfterBreak="0">
    <w:nsid w:val="36FC970C"/>
    <w:multiLevelType w:val="hybridMultilevel"/>
    <w:tmpl w:val="83FAA174"/>
    <w:lvl w:ilvl="0" w:tplc="4C7CBDC4">
      <w:start w:val="5"/>
      <w:numFmt w:val="upperRoman"/>
      <w:lvlText w:val="%1."/>
      <w:lvlJc w:val="left"/>
      <w:pPr>
        <w:ind w:left="1080" w:hanging="720"/>
      </w:pPr>
    </w:lvl>
    <w:lvl w:ilvl="1" w:tplc="BCFECE0A">
      <w:start w:val="1"/>
      <w:numFmt w:val="lowerLetter"/>
      <w:lvlText w:val="%2."/>
      <w:lvlJc w:val="left"/>
      <w:pPr>
        <w:ind w:left="1440" w:hanging="360"/>
      </w:pPr>
    </w:lvl>
    <w:lvl w:ilvl="2" w:tplc="14545C7A">
      <w:start w:val="1"/>
      <w:numFmt w:val="lowerRoman"/>
      <w:lvlText w:val="%3."/>
      <w:lvlJc w:val="right"/>
      <w:pPr>
        <w:ind w:left="2160" w:hanging="180"/>
      </w:pPr>
    </w:lvl>
    <w:lvl w:ilvl="3" w:tplc="18C6D5E8">
      <w:start w:val="1"/>
      <w:numFmt w:val="decimal"/>
      <w:lvlText w:val="%4."/>
      <w:lvlJc w:val="left"/>
      <w:pPr>
        <w:ind w:left="2880" w:hanging="360"/>
      </w:pPr>
    </w:lvl>
    <w:lvl w:ilvl="4" w:tplc="DCB21F60">
      <w:start w:val="1"/>
      <w:numFmt w:val="lowerLetter"/>
      <w:lvlText w:val="%5."/>
      <w:lvlJc w:val="left"/>
      <w:pPr>
        <w:ind w:left="3600" w:hanging="360"/>
      </w:pPr>
    </w:lvl>
    <w:lvl w:ilvl="5" w:tplc="0BF2AFD0">
      <w:start w:val="1"/>
      <w:numFmt w:val="lowerRoman"/>
      <w:lvlText w:val="%6."/>
      <w:lvlJc w:val="right"/>
      <w:pPr>
        <w:ind w:left="4320" w:hanging="180"/>
      </w:pPr>
    </w:lvl>
    <w:lvl w:ilvl="6" w:tplc="5602E0CE">
      <w:start w:val="1"/>
      <w:numFmt w:val="decimal"/>
      <w:lvlText w:val="%7."/>
      <w:lvlJc w:val="left"/>
      <w:pPr>
        <w:ind w:left="5040" w:hanging="360"/>
      </w:pPr>
    </w:lvl>
    <w:lvl w:ilvl="7" w:tplc="D43445E4">
      <w:start w:val="1"/>
      <w:numFmt w:val="lowerLetter"/>
      <w:lvlText w:val="%8."/>
      <w:lvlJc w:val="left"/>
      <w:pPr>
        <w:ind w:left="5760" w:hanging="360"/>
      </w:pPr>
    </w:lvl>
    <w:lvl w:ilvl="8" w:tplc="8E082FE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21961"/>
    <w:multiLevelType w:val="multilevel"/>
    <w:tmpl w:val="AC64F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3ECD62FA"/>
    <w:multiLevelType w:val="hybridMultilevel"/>
    <w:tmpl w:val="6F7A1E8E"/>
    <w:lvl w:ilvl="0" w:tplc="B7E0C634">
      <w:start w:val="4"/>
      <w:numFmt w:val="upperRoman"/>
      <w:lvlText w:val="%1."/>
      <w:lvlJc w:val="left"/>
      <w:pPr>
        <w:ind w:left="1080" w:hanging="720"/>
      </w:pPr>
    </w:lvl>
    <w:lvl w:ilvl="1" w:tplc="715433AA">
      <w:start w:val="1"/>
      <w:numFmt w:val="lowerLetter"/>
      <w:lvlText w:val="%2."/>
      <w:lvlJc w:val="left"/>
      <w:pPr>
        <w:ind w:left="1440" w:hanging="360"/>
      </w:pPr>
    </w:lvl>
    <w:lvl w:ilvl="2" w:tplc="7E60CCD4">
      <w:start w:val="1"/>
      <w:numFmt w:val="lowerRoman"/>
      <w:lvlText w:val="%3."/>
      <w:lvlJc w:val="right"/>
      <w:pPr>
        <w:ind w:left="2160" w:hanging="180"/>
      </w:pPr>
    </w:lvl>
    <w:lvl w:ilvl="3" w:tplc="776E4B1E">
      <w:start w:val="1"/>
      <w:numFmt w:val="decimal"/>
      <w:lvlText w:val="%4."/>
      <w:lvlJc w:val="left"/>
      <w:pPr>
        <w:ind w:left="2880" w:hanging="360"/>
      </w:pPr>
    </w:lvl>
    <w:lvl w:ilvl="4" w:tplc="44B0604C">
      <w:start w:val="1"/>
      <w:numFmt w:val="lowerLetter"/>
      <w:lvlText w:val="%5."/>
      <w:lvlJc w:val="left"/>
      <w:pPr>
        <w:ind w:left="3600" w:hanging="360"/>
      </w:pPr>
    </w:lvl>
    <w:lvl w:ilvl="5" w:tplc="98F8E8AA">
      <w:start w:val="1"/>
      <w:numFmt w:val="lowerRoman"/>
      <w:lvlText w:val="%6."/>
      <w:lvlJc w:val="right"/>
      <w:pPr>
        <w:ind w:left="4320" w:hanging="180"/>
      </w:pPr>
    </w:lvl>
    <w:lvl w:ilvl="6" w:tplc="557AAC86">
      <w:start w:val="1"/>
      <w:numFmt w:val="decimal"/>
      <w:lvlText w:val="%7."/>
      <w:lvlJc w:val="left"/>
      <w:pPr>
        <w:ind w:left="5040" w:hanging="360"/>
      </w:pPr>
    </w:lvl>
    <w:lvl w:ilvl="7" w:tplc="1F1E33AC">
      <w:start w:val="1"/>
      <w:numFmt w:val="lowerLetter"/>
      <w:lvlText w:val="%8."/>
      <w:lvlJc w:val="left"/>
      <w:pPr>
        <w:ind w:left="5760" w:hanging="360"/>
      </w:pPr>
    </w:lvl>
    <w:lvl w:ilvl="8" w:tplc="D564FC8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B23E1F"/>
    <w:multiLevelType w:val="hybridMultilevel"/>
    <w:tmpl w:val="0C406D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2D22C59"/>
    <w:multiLevelType w:val="multilevel"/>
    <w:tmpl w:val="EF8A331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42F60D34"/>
    <w:multiLevelType w:val="hybridMultilevel"/>
    <w:tmpl w:val="3C4A4864"/>
    <w:lvl w:ilvl="0" w:tplc="04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14" w15:restartNumberingAfterBreak="0">
    <w:nsid w:val="5299766F"/>
    <w:multiLevelType w:val="hybridMultilevel"/>
    <w:tmpl w:val="A5820B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4B61BB7"/>
    <w:multiLevelType w:val="hybridMultilevel"/>
    <w:tmpl w:val="C152E856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C2F00E4"/>
    <w:multiLevelType w:val="hybridMultilevel"/>
    <w:tmpl w:val="D5468F6E"/>
    <w:lvl w:ilvl="0" w:tplc="0B68088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490D6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9A01B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49663D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A80FE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198CA3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B848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9BE853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8BE398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CBD7D79"/>
    <w:multiLevelType w:val="hybridMultilevel"/>
    <w:tmpl w:val="A150E6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FC67B9E"/>
    <w:multiLevelType w:val="hybridMultilevel"/>
    <w:tmpl w:val="616617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0945E8A"/>
    <w:multiLevelType w:val="hybridMultilevel"/>
    <w:tmpl w:val="451A5F8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60AE3F2E"/>
    <w:multiLevelType w:val="hybridMultilevel"/>
    <w:tmpl w:val="2020AF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1DD4904"/>
    <w:multiLevelType w:val="hybridMultilevel"/>
    <w:tmpl w:val="13CA76EE"/>
    <w:lvl w:ilvl="0" w:tplc="212E3B74">
      <w:start w:val="1"/>
      <w:numFmt w:val="upperRoman"/>
      <w:lvlText w:val="%1."/>
      <w:lvlJc w:val="left"/>
      <w:pPr>
        <w:ind w:left="1080" w:hanging="720"/>
      </w:pPr>
    </w:lvl>
    <w:lvl w:ilvl="1" w:tplc="63149094">
      <w:start w:val="1"/>
      <w:numFmt w:val="lowerLetter"/>
      <w:lvlText w:val="%2."/>
      <w:lvlJc w:val="left"/>
      <w:pPr>
        <w:ind w:left="1440" w:hanging="360"/>
      </w:pPr>
    </w:lvl>
    <w:lvl w:ilvl="2" w:tplc="E662F116">
      <w:start w:val="1"/>
      <w:numFmt w:val="lowerRoman"/>
      <w:lvlText w:val="%3."/>
      <w:lvlJc w:val="right"/>
      <w:pPr>
        <w:ind w:left="2160" w:hanging="180"/>
      </w:pPr>
    </w:lvl>
    <w:lvl w:ilvl="3" w:tplc="8C42202C">
      <w:start w:val="1"/>
      <w:numFmt w:val="decimal"/>
      <w:lvlText w:val="%4."/>
      <w:lvlJc w:val="left"/>
      <w:pPr>
        <w:ind w:left="2880" w:hanging="360"/>
      </w:pPr>
    </w:lvl>
    <w:lvl w:ilvl="4" w:tplc="80E66940">
      <w:start w:val="1"/>
      <w:numFmt w:val="lowerLetter"/>
      <w:lvlText w:val="%5."/>
      <w:lvlJc w:val="left"/>
      <w:pPr>
        <w:ind w:left="3600" w:hanging="360"/>
      </w:pPr>
    </w:lvl>
    <w:lvl w:ilvl="5" w:tplc="3B4428AE">
      <w:start w:val="1"/>
      <w:numFmt w:val="lowerRoman"/>
      <w:lvlText w:val="%6."/>
      <w:lvlJc w:val="right"/>
      <w:pPr>
        <w:ind w:left="4320" w:hanging="180"/>
      </w:pPr>
    </w:lvl>
    <w:lvl w:ilvl="6" w:tplc="03E26DB4">
      <w:start w:val="1"/>
      <w:numFmt w:val="decimal"/>
      <w:lvlText w:val="%7."/>
      <w:lvlJc w:val="left"/>
      <w:pPr>
        <w:ind w:left="5040" w:hanging="360"/>
      </w:pPr>
    </w:lvl>
    <w:lvl w:ilvl="7" w:tplc="1EBC6ECE">
      <w:start w:val="1"/>
      <w:numFmt w:val="lowerLetter"/>
      <w:lvlText w:val="%8."/>
      <w:lvlJc w:val="left"/>
      <w:pPr>
        <w:ind w:left="5760" w:hanging="360"/>
      </w:pPr>
    </w:lvl>
    <w:lvl w:ilvl="8" w:tplc="40C051A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5E07C3"/>
    <w:multiLevelType w:val="multilevel"/>
    <w:tmpl w:val="C8C24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3" w15:restartNumberingAfterBreak="0">
    <w:nsid w:val="6E0D33A4"/>
    <w:multiLevelType w:val="hybridMultilevel"/>
    <w:tmpl w:val="C68EEF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2AC7684"/>
    <w:multiLevelType w:val="hybridMultilevel"/>
    <w:tmpl w:val="0A9C6B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887138F"/>
    <w:multiLevelType w:val="hybridMultilevel"/>
    <w:tmpl w:val="20048E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DF45B34"/>
    <w:multiLevelType w:val="multilevel"/>
    <w:tmpl w:val="569ABA0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1" w16cid:durableId="961811364">
    <w:abstractNumId w:val="4"/>
  </w:num>
  <w:num w:numId="2" w16cid:durableId="434523382">
    <w:abstractNumId w:val="8"/>
  </w:num>
  <w:num w:numId="3" w16cid:durableId="677584126">
    <w:abstractNumId w:val="10"/>
  </w:num>
  <w:num w:numId="4" w16cid:durableId="2050252431">
    <w:abstractNumId w:val="5"/>
  </w:num>
  <w:num w:numId="5" w16cid:durableId="1993368539">
    <w:abstractNumId w:val="1"/>
  </w:num>
  <w:num w:numId="6" w16cid:durableId="1949775293">
    <w:abstractNumId w:val="2"/>
  </w:num>
  <w:num w:numId="7" w16cid:durableId="1456869466">
    <w:abstractNumId w:val="21"/>
  </w:num>
  <w:num w:numId="8" w16cid:durableId="74474192">
    <w:abstractNumId w:val="16"/>
  </w:num>
  <w:num w:numId="9" w16cid:durableId="268706839">
    <w:abstractNumId w:val="7"/>
  </w:num>
  <w:num w:numId="10" w16cid:durableId="671571526">
    <w:abstractNumId w:val="24"/>
  </w:num>
  <w:num w:numId="11" w16cid:durableId="951786641">
    <w:abstractNumId w:val="13"/>
  </w:num>
  <w:num w:numId="12" w16cid:durableId="1894778994">
    <w:abstractNumId w:val="6"/>
  </w:num>
  <w:num w:numId="13" w16cid:durableId="746997089">
    <w:abstractNumId w:val="20"/>
  </w:num>
  <w:num w:numId="14" w16cid:durableId="2078624659">
    <w:abstractNumId w:val="3"/>
  </w:num>
  <w:num w:numId="15" w16cid:durableId="318389904">
    <w:abstractNumId w:val="23"/>
  </w:num>
  <w:num w:numId="16" w16cid:durableId="913971486">
    <w:abstractNumId w:val="14"/>
  </w:num>
  <w:num w:numId="17" w16cid:durableId="440927450">
    <w:abstractNumId w:val="18"/>
  </w:num>
  <w:num w:numId="18" w16cid:durableId="840900168">
    <w:abstractNumId w:val="17"/>
  </w:num>
  <w:num w:numId="19" w16cid:durableId="386077277">
    <w:abstractNumId w:val="11"/>
  </w:num>
  <w:num w:numId="20" w16cid:durableId="575940239">
    <w:abstractNumId w:val="25"/>
  </w:num>
  <w:num w:numId="21" w16cid:durableId="1115445042">
    <w:abstractNumId w:val="22"/>
  </w:num>
  <w:num w:numId="22" w16cid:durableId="775901835">
    <w:abstractNumId w:val="19"/>
  </w:num>
  <w:num w:numId="23" w16cid:durableId="1122916323">
    <w:abstractNumId w:val="26"/>
  </w:num>
  <w:num w:numId="24" w16cid:durableId="1229999101">
    <w:abstractNumId w:val="12"/>
  </w:num>
  <w:num w:numId="25" w16cid:durableId="982195198">
    <w:abstractNumId w:val="9"/>
  </w:num>
  <w:num w:numId="26" w16cid:durableId="571283305">
    <w:abstractNumId w:val="15"/>
  </w:num>
  <w:num w:numId="27" w16cid:durableId="36525877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jMytTAzMDQ3MjBQ0lEKTi0uzszPAykwMawFAPT07fItAAAA"/>
  </w:docVars>
  <w:rsids>
    <w:rsidRoot w:val="00572C46"/>
    <w:rsid w:val="000039A2"/>
    <w:rsid w:val="00007034"/>
    <w:rsid w:val="00010C4E"/>
    <w:rsid w:val="00010CF2"/>
    <w:rsid w:val="00010DA5"/>
    <w:rsid w:val="00014AC9"/>
    <w:rsid w:val="0001508C"/>
    <w:rsid w:val="00015B64"/>
    <w:rsid w:val="000213B6"/>
    <w:rsid w:val="00025D5B"/>
    <w:rsid w:val="000278C1"/>
    <w:rsid w:val="00030A7E"/>
    <w:rsid w:val="00031694"/>
    <w:rsid w:val="000334BE"/>
    <w:rsid w:val="00034365"/>
    <w:rsid w:val="00037C3B"/>
    <w:rsid w:val="00037FD9"/>
    <w:rsid w:val="0004400B"/>
    <w:rsid w:val="000515E7"/>
    <w:rsid w:val="000525D2"/>
    <w:rsid w:val="000528BB"/>
    <w:rsid w:val="000529D4"/>
    <w:rsid w:val="00053562"/>
    <w:rsid w:val="00054203"/>
    <w:rsid w:val="00055B77"/>
    <w:rsid w:val="0005629F"/>
    <w:rsid w:val="00057615"/>
    <w:rsid w:val="00057C7C"/>
    <w:rsid w:val="00064CB6"/>
    <w:rsid w:val="00067185"/>
    <w:rsid w:val="0007083A"/>
    <w:rsid w:val="000708B4"/>
    <w:rsid w:val="0007115B"/>
    <w:rsid w:val="00072FA6"/>
    <w:rsid w:val="00073FE5"/>
    <w:rsid w:val="00074A3C"/>
    <w:rsid w:val="00074DDC"/>
    <w:rsid w:val="0007515B"/>
    <w:rsid w:val="00075B3A"/>
    <w:rsid w:val="000769CC"/>
    <w:rsid w:val="000771ED"/>
    <w:rsid w:val="000774CC"/>
    <w:rsid w:val="0008131D"/>
    <w:rsid w:val="00082B0A"/>
    <w:rsid w:val="0008434F"/>
    <w:rsid w:val="00085E05"/>
    <w:rsid w:val="00090468"/>
    <w:rsid w:val="0009103C"/>
    <w:rsid w:val="00091A25"/>
    <w:rsid w:val="000926D9"/>
    <w:rsid w:val="00094CE5"/>
    <w:rsid w:val="00096E35"/>
    <w:rsid w:val="000A1892"/>
    <w:rsid w:val="000A1ACD"/>
    <w:rsid w:val="000A2955"/>
    <w:rsid w:val="000A2DB3"/>
    <w:rsid w:val="000A47A5"/>
    <w:rsid w:val="000A4966"/>
    <w:rsid w:val="000A55D8"/>
    <w:rsid w:val="000A6F77"/>
    <w:rsid w:val="000B418C"/>
    <w:rsid w:val="000B5E7D"/>
    <w:rsid w:val="000B6103"/>
    <w:rsid w:val="000B703E"/>
    <w:rsid w:val="000C068D"/>
    <w:rsid w:val="000C0BDD"/>
    <w:rsid w:val="000C1CD1"/>
    <w:rsid w:val="000D2201"/>
    <w:rsid w:val="000D2597"/>
    <w:rsid w:val="000D403B"/>
    <w:rsid w:val="000D517F"/>
    <w:rsid w:val="000D5954"/>
    <w:rsid w:val="000D7DFA"/>
    <w:rsid w:val="000E03A5"/>
    <w:rsid w:val="000E3011"/>
    <w:rsid w:val="000E32F4"/>
    <w:rsid w:val="000E4200"/>
    <w:rsid w:val="000E6B52"/>
    <w:rsid w:val="000E6C07"/>
    <w:rsid w:val="001017C4"/>
    <w:rsid w:val="001021CE"/>
    <w:rsid w:val="00103B2A"/>
    <w:rsid w:val="00103EBB"/>
    <w:rsid w:val="00103FA4"/>
    <w:rsid w:val="00107DCE"/>
    <w:rsid w:val="00110656"/>
    <w:rsid w:val="0011351A"/>
    <w:rsid w:val="0012103A"/>
    <w:rsid w:val="00123099"/>
    <w:rsid w:val="00123B0C"/>
    <w:rsid w:val="0012526F"/>
    <w:rsid w:val="001254CB"/>
    <w:rsid w:val="0012616F"/>
    <w:rsid w:val="00127A3B"/>
    <w:rsid w:val="00127DC5"/>
    <w:rsid w:val="001315A4"/>
    <w:rsid w:val="00131B86"/>
    <w:rsid w:val="00132A07"/>
    <w:rsid w:val="0013398F"/>
    <w:rsid w:val="0013415F"/>
    <w:rsid w:val="0013576F"/>
    <w:rsid w:val="00135B92"/>
    <w:rsid w:val="0013746C"/>
    <w:rsid w:val="00137749"/>
    <w:rsid w:val="0014001C"/>
    <w:rsid w:val="001415F0"/>
    <w:rsid w:val="00145A5F"/>
    <w:rsid w:val="001514F8"/>
    <w:rsid w:val="00152666"/>
    <w:rsid w:val="00152A89"/>
    <w:rsid w:val="00153AE3"/>
    <w:rsid w:val="00154367"/>
    <w:rsid w:val="001552F8"/>
    <w:rsid w:val="00157C90"/>
    <w:rsid w:val="00163565"/>
    <w:rsid w:val="00164623"/>
    <w:rsid w:val="0016497E"/>
    <w:rsid w:val="001655AC"/>
    <w:rsid w:val="00167822"/>
    <w:rsid w:val="00170C55"/>
    <w:rsid w:val="001719A5"/>
    <w:rsid w:val="00177250"/>
    <w:rsid w:val="00177754"/>
    <w:rsid w:val="001808B5"/>
    <w:rsid w:val="00187DF8"/>
    <w:rsid w:val="00192A5F"/>
    <w:rsid w:val="00195C91"/>
    <w:rsid w:val="00196A71"/>
    <w:rsid w:val="00196FEB"/>
    <w:rsid w:val="001A1F9D"/>
    <w:rsid w:val="001A2AFF"/>
    <w:rsid w:val="001A73DE"/>
    <w:rsid w:val="001B13E6"/>
    <w:rsid w:val="001B1664"/>
    <w:rsid w:val="001B55CB"/>
    <w:rsid w:val="001B58E6"/>
    <w:rsid w:val="001B74CF"/>
    <w:rsid w:val="001B77DF"/>
    <w:rsid w:val="001B7CCC"/>
    <w:rsid w:val="001C2236"/>
    <w:rsid w:val="001C226D"/>
    <w:rsid w:val="001C3646"/>
    <w:rsid w:val="001C74E9"/>
    <w:rsid w:val="001D0BE1"/>
    <w:rsid w:val="001D109A"/>
    <w:rsid w:val="001D361D"/>
    <w:rsid w:val="001D3A8A"/>
    <w:rsid w:val="001E0599"/>
    <w:rsid w:val="001E288B"/>
    <w:rsid w:val="001E5082"/>
    <w:rsid w:val="001F5476"/>
    <w:rsid w:val="001F641C"/>
    <w:rsid w:val="00203843"/>
    <w:rsid w:val="00213532"/>
    <w:rsid w:val="00215515"/>
    <w:rsid w:val="0021571F"/>
    <w:rsid w:val="0021720C"/>
    <w:rsid w:val="0022067E"/>
    <w:rsid w:val="00224788"/>
    <w:rsid w:val="00225741"/>
    <w:rsid w:val="002265D3"/>
    <w:rsid w:val="00230C30"/>
    <w:rsid w:val="002366CE"/>
    <w:rsid w:val="00237A67"/>
    <w:rsid w:val="00241923"/>
    <w:rsid w:val="00242C7D"/>
    <w:rsid w:val="00245517"/>
    <w:rsid w:val="00246304"/>
    <w:rsid w:val="0025193E"/>
    <w:rsid w:val="00251B86"/>
    <w:rsid w:val="00254074"/>
    <w:rsid w:val="00262B3A"/>
    <w:rsid w:val="0026568D"/>
    <w:rsid w:val="002667BC"/>
    <w:rsid w:val="002725FC"/>
    <w:rsid w:val="00277564"/>
    <w:rsid w:val="00280529"/>
    <w:rsid w:val="002823A7"/>
    <w:rsid w:val="00282B3F"/>
    <w:rsid w:val="00285660"/>
    <w:rsid w:val="00287300"/>
    <w:rsid w:val="00287377"/>
    <w:rsid w:val="00291C5A"/>
    <w:rsid w:val="00296B40"/>
    <w:rsid w:val="00297DA5"/>
    <w:rsid w:val="002A2D29"/>
    <w:rsid w:val="002A4D47"/>
    <w:rsid w:val="002A522F"/>
    <w:rsid w:val="002A5575"/>
    <w:rsid w:val="002A6B3C"/>
    <w:rsid w:val="002A6CDD"/>
    <w:rsid w:val="002A6F78"/>
    <w:rsid w:val="002B262B"/>
    <w:rsid w:val="002B313B"/>
    <w:rsid w:val="002B3B38"/>
    <w:rsid w:val="002B41A7"/>
    <w:rsid w:val="002B48F7"/>
    <w:rsid w:val="002B61B0"/>
    <w:rsid w:val="002B67CF"/>
    <w:rsid w:val="002C0E53"/>
    <w:rsid w:val="002C1837"/>
    <w:rsid w:val="002C3990"/>
    <w:rsid w:val="002C4855"/>
    <w:rsid w:val="002C4970"/>
    <w:rsid w:val="002C57B9"/>
    <w:rsid w:val="002D0312"/>
    <w:rsid w:val="002D19E2"/>
    <w:rsid w:val="002D7E95"/>
    <w:rsid w:val="002E0134"/>
    <w:rsid w:val="002E07F4"/>
    <w:rsid w:val="002E4422"/>
    <w:rsid w:val="002E4A61"/>
    <w:rsid w:val="002F1D32"/>
    <w:rsid w:val="002F280E"/>
    <w:rsid w:val="002F5423"/>
    <w:rsid w:val="002F6777"/>
    <w:rsid w:val="002F7478"/>
    <w:rsid w:val="002F785E"/>
    <w:rsid w:val="0030084D"/>
    <w:rsid w:val="003014E3"/>
    <w:rsid w:val="0030619D"/>
    <w:rsid w:val="003062BF"/>
    <w:rsid w:val="00306CAA"/>
    <w:rsid w:val="00307D5E"/>
    <w:rsid w:val="0032390E"/>
    <w:rsid w:val="00323917"/>
    <w:rsid w:val="00324000"/>
    <w:rsid w:val="003316FB"/>
    <w:rsid w:val="00331794"/>
    <w:rsid w:val="003317CF"/>
    <w:rsid w:val="00331D5F"/>
    <w:rsid w:val="00334084"/>
    <w:rsid w:val="00334307"/>
    <w:rsid w:val="00334D22"/>
    <w:rsid w:val="00336AA6"/>
    <w:rsid w:val="00336C1B"/>
    <w:rsid w:val="003404C0"/>
    <w:rsid w:val="00340B6F"/>
    <w:rsid w:val="0034118D"/>
    <w:rsid w:val="00346271"/>
    <w:rsid w:val="00352865"/>
    <w:rsid w:val="00355DF4"/>
    <w:rsid w:val="00361FEA"/>
    <w:rsid w:val="00364B8F"/>
    <w:rsid w:val="00370B46"/>
    <w:rsid w:val="00376FCF"/>
    <w:rsid w:val="00377228"/>
    <w:rsid w:val="003807F5"/>
    <w:rsid w:val="003818F6"/>
    <w:rsid w:val="00390D3B"/>
    <w:rsid w:val="003943E1"/>
    <w:rsid w:val="00396181"/>
    <w:rsid w:val="00396AF4"/>
    <w:rsid w:val="00396C7A"/>
    <w:rsid w:val="003A0CBB"/>
    <w:rsid w:val="003A28BC"/>
    <w:rsid w:val="003A3D53"/>
    <w:rsid w:val="003A4C0B"/>
    <w:rsid w:val="003A4E5D"/>
    <w:rsid w:val="003A5634"/>
    <w:rsid w:val="003A5C90"/>
    <w:rsid w:val="003A70E9"/>
    <w:rsid w:val="003A7134"/>
    <w:rsid w:val="003B2BF4"/>
    <w:rsid w:val="003B3E44"/>
    <w:rsid w:val="003B74C2"/>
    <w:rsid w:val="003B78BA"/>
    <w:rsid w:val="003C11BB"/>
    <w:rsid w:val="003C17A0"/>
    <w:rsid w:val="003C1A92"/>
    <w:rsid w:val="003C23BC"/>
    <w:rsid w:val="003C4246"/>
    <w:rsid w:val="003C59B6"/>
    <w:rsid w:val="003D1F34"/>
    <w:rsid w:val="003D27D3"/>
    <w:rsid w:val="003D2F28"/>
    <w:rsid w:val="003D7336"/>
    <w:rsid w:val="003E2220"/>
    <w:rsid w:val="003E3607"/>
    <w:rsid w:val="003E44F1"/>
    <w:rsid w:val="003E51BF"/>
    <w:rsid w:val="003E7797"/>
    <w:rsid w:val="003E7DFC"/>
    <w:rsid w:val="003F0F21"/>
    <w:rsid w:val="003F1587"/>
    <w:rsid w:val="003F24C2"/>
    <w:rsid w:val="003F2F55"/>
    <w:rsid w:val="003F5A94"/>
    <w:rsid w:val="003F5D67"/>
    <w:rsid w:val="00401094"/>
    <w:rsid w:val="00402B0C"/>
    <w:rsid w:val="00402D4C"/>
    <w:rsid w:val="004050EE"/>
    <w:rsid w:val="00405793"/>
    <w:rsid w:val="004071F7"/>
    <w:rsid w:val="00411B6A"/>
    <w:rsid w:val="0041447F"/>
    <w:rsid w:val="00414534"/>
    <w:rsid w:val="0041539B"/>
    <w:rsid w:val="00430CD3"/>
    <w:rsid w:val="00433EB1"/>
    <w:rsid w:val="0043582B"/>
    <w:rsid w:val="00435F17"/>
    <w:rsid w:val="00436618"/>
    <w:rsid w:val="0044188C"/>
    <w:rsid w:val="00443335"/>
    <w:rsid w:val="00443408"/>
    <w:rsid w:val="00444FE8"/>
    <w:rsid w:val="0044559E"/>
    <w:rsid w:val="004455B2"/>
    <w:rsid w:val="00447BB0"/>
    <w:rsid w:val="00450D98"/>
    <w:rsid w:val="0045139C"/>
    <w:rsid w:val="004517F3"/>
    <w:rsid w:val="00454046"/>
    <w:rsid w:val="00457B16"/>
    <w:rsid w:val="00460049"/>
    <w:rsid w:val="00461FAB"/>
    <w:rsid w:val="004626FC"/>
    <w:rsid w:val="004659F1"/>
    <w:rsid w:val="00472096"/>
    <w:rsid w:val="00474CE2"/>
    <w:rsid w:val="0047507C"/>
    <w:rsid w:val="00476BD4"/>
    <w:rsid w:val="00484870"/>
    <w:rsid w:val="004907CE"/>
    <w:rsid w:val="00491CFA"/>
    <w:rsid w:val="00492AFC"/>
    <w:rsid w:val="00492B78"/>
    <w:rsid w:val="004938DC"/>
    <w:rsid w:val="00494C0D"/>
    <w:rsid w:val="004A3A24"/>
    <w:rsid w:val="004A5402"/>
    <w:rsid w:val="004A6ADA"/>
    <w:rsid w:val="004A77C0"/>
    <w:rsid w:val="004B0130"/>
    <w:rsid w:val="004B3BE4"/>
    <w:rsid w:val="004B60B0"/>
    <w:rsid w:val="004C0542"/>
    <w:rsid w:val="004C0E75"/>
    <w:rsid w:val="004C0FAE"/>
    <w:rsid w:val="004C4DB8"/>
    <w:rsid w:val="004C6A35"/>
    <w:rsid w:val="004C7E84"/>
    <w:rsid w:val="004D602C"/>
    <w:rsid w:val="004D7F0E"/>
    <w:rsid w:val="004E05EA"/>
    <w:rsid w:val="004E22A4"/>
    <w:rsid w:val="004E3085"/>
    <w:rsid w:val="004E39CA"/>
    <w:rsid w:val="004E4A2C"/>
    <w:rsid w:val="004E4E9E"/>
    <w:rsid w:val="004E6A3B"/>
    <w:rsid w:val="004E6F32"/>
    <w:rsid w:val="004F0902"/>
    <w:rsid w:val="004F260F"/>
    <w:rsid w:val="004F753D"/>
    <w:rsid w:val="004F7832"/>
    <w:rsid w:val="0050020F"/>
    <w:rsid w:val="00501E93"/>
    <w:rsid w:val="0050450E"/>
    <w:rsid w:val="0050462E"/>
    <w:rsid w:val="00504F21"/>
    <w:rsid w:val="005050A2"/>
    <w:rsid w:val="005068F5"/>
    <w:rsid w:val="00510562"/>
    <w:rsid w:val="00515F45"/>
    <w:rsid w:val="005166C5"/>
    <w:rsid w:val="00520BE9"/>
    <w:rsid w:val="00520D21"/>
    <w:rsid w:val="0052105C"/>
    <w:rsid w:val="005240D7"/>
    <w:rsid w:val="00525415"/>
    <w:rsid w:val="00526470"/>
    <w:rsid w:val="0052766C"/>
    <w:rsid w:val="00531B40"/>
    <w:rsid w:val="00531F57"/>
    <w:rsid w:val="00535BBE"/>
    <w:rsid w:val="00535E9E"/>
    <w:rsid w:val="00537780"/>
    <w:rsid w:val="005403CF"/>
    <w:rsid w:val="00540DBF"/>
    <w:rsid w:val="00546A44"/>
    <w:rsid w:val="00551B1A"/>
    <w:rsid w:val="00551D49"/>
    <w:rsid w:val="00552223"/>
    <w:rsid w:val="00553C0E"/>
    <w:rsid w:val="005547F5"/>
    <w:rsid w:val="00561CBB"/>
    <w:rsid w:val="00561EA4"/>
    <w:rsid w:val="00563DA3"/>
    <w:rsid w:val="0056756B"/>
    <w:rsid w:val="00570BE9"/>
    <w:rsid w:val="0057131D"/>
    <w:rsid w:val="00571EDC"/>
    <w:rsid w:val="00572C46"/>
    <w:rsid w:val="00573C8B"/>
    <w:rsid w:val="00573CC7"/>
    <w:rsid w:val="005743AA"/>
    <w:rsid w:val="005756C7"/>
    <w:rsid w:val="005756DC"/>
    <w:rsid w:val="00580389"/>
    <w:rsid w:val="00584CA1"/>
    <w:rsid w:val="00587458"/>
    <w:rsid w:val="00587E8B"/>
    <w:rsid w:val="00591B83"/>
    <w:rsid w:val="00591F48"/>
    <w:rsid w:val="005930D0"/>
    <w:rsid w:val="00593401"/>
    <w:rsid w:val="00595B9A"/>
    <w:rsid w:val="00597731"/>
    <w:rsid w:val="005A0732"/>
    <w:rsid w:val="005A29E4"/>
    <w:rsid w:val="005A34E7"/>
    <w:rsid w:val="005A3B6E"/>
    <w:rsid w:val="005A42DF"/>
    <w:rsid w:val="005A4586"/>
    <w:rsid w:val="005A4A93"/>
    <w:rsid w:val="005A7EA8"/>
    <w:rsid w:val="005B08E4"/>
    <w:rsid w:val="005B13EC"/>
    <w:rsid w:val="005B26C1"/>
    <w:rsid w:val="005B280D"/>
    <w:rsid w:val="005B47C7"/>
    <w:rsid w:val="005B5A22"/>
    <w:rsid w:val="005C1D8E"/>
    <w:rsid w:val="005C3B05"/>
    <w:rsid w:val="005C53B1"/>
    <w:rsid w:val="005C571B"/>
    <w:rsid w:val="005C71C6"/>
    <w:rsid w:val="005D2DA2"/>
    <w:rsid w:val="005D3052"/>
    <w:rsid w:val="005D5106"/>
    <w:rsid w:val="005E1B0B"/>
    <w:rsid w:val="005E5205"/>
    <w:rsid w:val="005E6109"/>
    <w:rsid w:val="005F0394"/>
    <w:rsid w:val="005F08A8"/>
    <w:rsid w:val="005F6D05"/>
    <w:rsid w:val="00601F1B"/>
    <w:rsid w:val="006023DE"/>
    <w:rsid w:val="00602F2E"/>
    <w:rsid w:val="00606974"/>
    <w:rsid w:val="00606F15"/>
    <w:rsid w:val="00607C74"/>
    <w:rsid w:val="006122BF"/>
    <w:rsid w:val="00612CB6"/>
    <w:rsid w:val="00613150"/>
    <w:rsid w:val="0061475E"/>
    <w:rsid w:val="006147DA"/>
    <w:rsid w:val="0062178B"/>
    <w:rsid w:val="0062323E"/>
    <w:rsid w:val="00623955"/>
    <w:rsid w:val="00624BE1"/>
    <w:rsid w:val="00625CC2"/>
    <w:rsid w:val="006272A6"/>
    <w:rsid w:val="006279C6"/>
    <w:rsid w:val="00633A2B"/>
    <w:rsid w:val="00634101"/>
    <w:rsid w:val="006343AA"/>
    <w:rsid w:val="006349BD"/>
    <w:rsid w:val="006371BF"/>
    <w:rsid w:val="0064143A"/>
    <w:rsid w:val="00641DB1"/>
    <w:rsid w:val="006422B4"/>
    <w:rsid w:val="00642EF0"/>
    <w:rsid w:val="006469C1"/>
    <w:rsid w:val="0064730C"/>
    <w:rsid w:val="006478E1"/>
    <w:rsid w:val="00653178"/>
    <w:rsid w:val="00653604"/>
    <w:rsid w:val="00656991"/>
    <w:rsid w:val="00662C82"/>
    <w:rsid w:val="006638BE"/>
    <w:rsid w:val="00666E27"/>
    <w:rsid w:val="00671EBE"/>
    <w:rsid w:val="00673086"/>
    <w:rsid w:val="0067343D"/>
    <w:rsid w:val="00680F1A"/>
    <w:rsid w:val="0068250B"/>
    <w:rsid w:val="006848B7"/>
    <w:rsid w:val="00685D57"/>
    <w:rsid w:val="0069058E"/>
    <w:rsid w:val="00691495"/>
    <w:rsid w:val="006934DD"/>
    <w:rsid w:val="00695105"/>
    <w:rsid w:val="006A5FD3"/>
    <w:rsid w:val="006B0301"/>
    <w:rsid w:val="006B0D98"/>
    <w:rsid w:val="006B71CE"/>
    <w:rsid w:val="006B780A"/>
    <w:rsid w:val="006C07E7"/>
    <w:rsid w:val="006C4F36"/>
    <w:rsid w:val="006C5903"/>
    <w:rsid w:val="006C7FA4"/>
    <w:rsid w:val="006D03C2"/>
    <w:rsid w:val="006D132E"/>
    <w:rsid w:val="006D1835"/>
    <w:rsid w:val="006D1FD6"/>
    <w:rsid w:val="006D4383"/>
    <w:rsid w:val="006D585E"/>
    <w:rsid w:val="006D5B39"/>
    <w:rsid w:val="006D7923"/>
    <w:rsid w:val="006D7E23"/>
    <w:rsid w:val="006E04E2"/>
    <w:rsid w:val="006E2A9D"/>
    <w:rsid w:val="006E4470"/>
    <w:rsid w:val="006E4669"/>
    <w:rsid w:val="006E5E2C"/>
    <w:rsid w:val="006E68FB"/>
    <w:rsid w:val="006E7853"/>
    <w:rsid w:val="006E7B5E"/>
    <w:rsid w:val="006F0A58"/>
    <w:rsid w:val="006F2A18"/>
    <w:rsid w:val="006F5405"/>
    <w:rsid w:val="00700CDD"/>
    <w:rsid w:val="0070157D"/>
    <w:rsid w:val="007033F2"/>
    <w:rsid w:val="00703B1D"/>
    <w:rsid w:val="007068AE"/>
    <w:rsid w:val="00706FA4"/>
    <w:rsid w:val="00707009"/>
    <w:rsid w:val="00707C54"/>
    <w:rsid w:val="00707DE7"/>
    <w:rsid w:val="00710F63"/>
    <w:rsid w:val="00711FD9"/>
    <w:rsid w:val="00712763"/>
    <w:rsid w:val="007128F5"/>
    <w:rsid w:val="00713E50"/>
    <w:rsid w:val="00715E61"/>
    <w:rsid w:val="00720649"/>
    <w:rsid w:val="00720FD5"/>
    <w:rsid w:val="00722C29"/>
    <w:rsid w:val="00740AB7"/>
    <w:rsid w:val="00741F24"/>
    <w:rsid w:val="0074515F"/>
    <w:rsid w:val="007518E7"/>
    <w:rsid w:val="00751993"/>
    <w:rsid w:val="00751CBE"/>
    <w:rsid w:val="00752926"/>
    <w:rsid w:val="00753656"/>
    <w:rsid w:val="00755774"/>
    <w:rsid w:val="00757DFC"/>
    <w:rsid w:val="00764E46"/>
    <w:rsid w:val="007669FD"/>
    <w:rsid w:val="00770789"/>
    <w:rsid w:val="007737A0"/>
    <w:rsid w:val="00774859"/>
    <w:rsid w:val="00776050"/>
    <w:rsid w:val="00777CC4"/>
    <w:rsid w:val="007803E4"/>
    <w:rsid w:val="007807DE"/>
    <w:rsid w:val="00782280"/>
    <w:rsid w:val="00783B2E"/>
    <w:rsid w:val="00790B65"/>
    <w:rsid w:val="007927BE"/>
    <w:rsid w:val="00793F95"/>
    <w:rsid w:val="00795641"/>
    <w:rsid w:val="007A0613"/>
    <w:rsid w:val="007A0C25"/>
    <w:rsid w:val="007A415A"/>
    <w:rsid w:val="007A465E"/>
    <w:rsid w:val="007A5B75"/>
    <w:rsid w:val="007A5F7A"/>
    <w:rsid w:val="007A6534"/>
    <w:rsid w:val="007B05AF"/>
    <w:rsid w:val="007B0E69"/>
    <w:rsid w:val="007B7F1F"/>
    <w:rsid w:val="007C0F20"/>
    <w:rsid w:val="007C7662"/>
    <w:rsid w:val="007D058A"/>
    <w:rsid w:val="007D0768"/>
    <w:rsid w:val="007D25FF"/>
    <w:rsid w:val="007D26BB"/>
    <w:rsid w:val="007D2FF7"/>
    <w:rsid w:val="007D3925"/>
    <w:rsid w:val="007D581E"/>
    <w:rsid w:val="007D686C"/>
    <w:rsid w:val="007D6BEB"/>
    <w:rsid w:val="007E15AB"/>
    <w:rsid w:val="007E33E8"/>
    <w:rsid w:val="007E5FCE"/>
    <w:rsid w:val="007E7665"/>
    <w:rsid w:val="007E7C80"/>
    <w:rsid w:val="007F34F3"/>
    <w:rsid w:val="007F3E81"/>
    <w:rsid w:val="007F4994"/>
    <w:rsid w:val="007F587A"/>
    <w:rsid w:val="007F7DFF"/>
    <w:rsid w:val="00800D3B"/>
    <w:rsid w:val="00806B08"/>
    <w:rsid w:val="00806D7C"/>
    <w:rsid w:val="00807C22"/>
    <w:rsid w:val="00810EFE"/>
    <w:rsid w:val="008124FD"/>
    <w:rsid w:val="008130A1"/>
    <w:rsid w:val="008152EF"/>
    <w:rsid w:val="00815686"/>
    <w:rsid w:val="0081674D"/>
    <w:rsid w:val="008175A2"/>
    <w:rsid w:val="00821953"/>
    <w:rsid w:val="00823909"/>
    <w:rsid w:val="00824836"/>
    <w:rsid w:val="00825DBF"/>
    <w:rsid w:val="00825F6C"/>
    <w:rsid w:val="008310BE"/>
    <w:rsid w:val="00832DE2"/>
    <w:rsid w:val="00833B9C"/>
    <w:rsid w:val="008355E5"/>
    <w:rsid w:val="00837C77"/>
    <w:rsid w:val="0084093E"/>
    <w:rsid w:val="008431D2"/>
    <w:rsid w:val="008458BF"/>
    <w:rsid w:val="00847524"/>
    <w:rsid w:val="0085134F"/>
    <w:rsid w:val="0085222C"/>
    <w:rsid w:val="00853388"/>
    <w:rsid w:val="008569CB"/>
    <w:rsid w:val="00857460"/>
    <w:rsid w:val="008620A4"/>
    <w:rsid w:val="00862EA0"/>
    <w:rsid w:val="00863F14"/>
    <w:rsid w:val="008659DB"/>
    <w:rsid w:val="00866F29"/>
    <w:rsid w:val="00867397"/>
    <w:rsid w:val="00867C56"/>
    <w:rsid w:val="0087234A"/>
    <w:rsid w:val="008725D9"/>
    <w:rsid w:val="00872FC5"/>
    <w:rsid w:val="008761AB"/>
    <w:rsid w:val="00880AE9"/>
    <w:rsid w:val="0088146C"/>
    <w:rsid w:val="008833F9"/>
    <w:rsid w:val="00883D65"/>
    <w:rsid w:val="00884EFA"/>
    <w:rsid w:val="00885BA3"/>
    <w:rsid w:val="00885DBE"/>
    <w:rsid w:val="008874C7"/>
    <w:rsid w:val="00891BC9"/>
    <w:rsid w:val="00896254"/>
    <w:rsid w:val="008969A4"/>
    <w:rsid w:val="00896EEB"/>
    <w:rsid w:val="00896FFB"/>
    <w:rsid w:val="008A3597"/>
    <w:rsid w:val="008A40CB"/>
    <w:rsid w:val="008A4CFB"/>
    <w:rsid w:val="008A58C3"/>
    <w:rsid w:val="008B11A5"/>
    <w:rsid w:val="008B565B"/>
    <w:rsid w:val="008B747B"/>
    <w:rsid w:val="008C198C"/>
    <w:rsid w:val="008C41FA"/>
    <w:rsid w:val="008C490F"/>
    <w:rsid w:val="008D3CFD"/>
    <w:rsid w:val="008D67D1"/>
    <w:rsid w:val="008E0BD1"/>
    <w:rsid w:val="008E24AA"/>
    <w:rsid w:val="008E32AD"/>
    <w:rsid w:val="008E414C"/>
    <w:rsid w:val="008E4429"/>
    <w:rsid w:val="008F04FD"/>
    <w:rsid w:val="008F0701"/>
    <w:rsid w:val="008F64AD"/>
    <w:rsid w:val="00901783"/>
    <w:rsid w:val="00904851"/>
    <w:rsid w:val="00907D98"/>
    <w:rsid w:val="00910657"/>
    <w:rsid w:val="00912DF1"/>
    <w:rsid w:val="00913DAD"/>
    <w:rsid w:val="00916436"/>
    <w:rsid w:val="009215B2"/>
    <w:rsid w:val="009228BA"/>
    <w:rsid w:val="00924A4F"/>
    <w:rsid w:val="00924BD1"/>
    <w:rsid w:val="00925FDA"/>
    <w:rsid w:val="00926ACC"/>
    <w:rsid w:val="00927168"/>
    <w:rsid w:val="009301B0"/>
    <w:rsid w:val="00930655"/>
    <w:rsid w:val="00932186"/>
    <w:rsid w:val="009335E6"/>
    <w:rsid w:val="00935F89"/>
    <w:rsid w:val="009367A4"/>
    <w:rsid w:val="009373D9"/>
    <w:rsid w:val="009374E9"/>
    <w:rsid w:val="0093772A"/>
    <w:rsid w:val="00937F38"/>
    <w:rsid w:val="00940266"/>
    <w:rsid w:val="00940D92"/>
    <w:rsid w:val="00941510"/>
    <w:rsid w:val="00942262"/>
    <w:rsid w:val="00956409"/>
    <w:rsid w:val="00956868"/>
    <w:rsid w:val="00957101"/>
    <w:rsid w:val="00957C10"/>
    <w:rsid w:val="0096239C"/>
    <w:rsid w:val="0096291A"/>
    <w:rsid w:val="009637C8"/>
    <w:rsid w:val="00964FA4"/>
    <w:rsid w:val="0097234F"/>
    <w:rsid w:val="009739DE"/>
    <w:rsid w:val="00973A84"/>
    <w:rsid w:val="00973F6E"/>
    <w:rsid w:val="009800B5"/>
    <w:rsid w:val="0098076E"/>
    <w:rsid w:val="0098092E"/>
    <w:rsid w:val="00981323"/>
    <w:rsid w:val="0098174D"/>
    <w:rsid w:val="009818B5"/>
    <w:rsid w:val="00983469"/>
    <w:rsid w:val="00983EE9"/>
    <w:rsid w:val="009862E4"/>
    <w:rsid w:val="00990DB0"/>
    <w:rsid w:val="00990E1B"/>
    <w:rsid w:val="0099407D"/>
    <w:rsid w:val="009969EC"/>
    <w:rsid w:val="00997B51"/>
    <w:rsid w:val="00997F8B"/>
    <w:rsid w:val="009A1554"/>
    <w:rsid w:val="009A466D"/>
    <w:rsid w:val="009A7943"/>
    <w:rsid w:val="009B46EC"/>
    <w:rsid w:val="009B59C8"/>
    <w:rsid w:val="009B5AA7"/>
    <w:rsid w:val="009C0548"/>
    <w:rsid w:val="009C45AB"/>
    <w:rsid w:val="009C45F9"/>
    <w:rsid w:val="009C6E3B"/>
    <w:rsid w:val="009D0E34"/>
    <w:rsid w:val="009D3DE9"/>
    <w:rsid w:val="009D4821"/>
    <w:rsid w:val="009E0F9B"/>
    <w:rsid w:val="009E1320"/>
    <w:rsid w:val="009E2BC7"/>
    <w:rsid w:val="009E5BE5"/>
    <w:rsid w:val="009E696F"/>
    <w:rsid w:val="009F00FA"/>
    <w:rsid w:val="009F1897"/>
    <w:rsid w:val="009F2EE2"/>
    <w:rsid w:val="009F3097"/>
    <w:rsid w:val="009F61AA"/>
    <w:rsid w:val="00A00D52"/>
    <w:rsid w:val="00A04023"/>
    <w:rsid w:val="00A07CCB"/>
    <w:rsid w:val="00A10680"/>
    <w:rsid w:val="00A110C5"/>
    <w:rsid w:val="00A12825"/>
    <w:rsid w:val="00A151C0"/>
    <w:rsid w:val="00A16B78"/>
    <w:rsid w:val="00A16C80"/>
    <w:rsid w:val="00A2017E"/>
    <w:rsid w:val="00A204C8"/>
    <w:rsid w:val="00A216A5"/>
    <w:rsid w:val="00A224FC"/>
    <w:rsid w:val="00A25B19"/>
    <w:rsid w:val="00A260EC"/>
    <w:rsid w:val="00A278D7"/>
    <w:rsid w:val="00A27CC0"/>
    <w:rsid w:val="00A32AC3"/>
    <w:rsid w:val="00A3372B"/>
    <w:rsid w:val="00A35F17"/>
    <w:rsid w:val="00A4021B"/>
    <w:rsid w:val="00A40863"/>
    <w:rsid w:val="00A46C22"/>
    <w:rsid w:val="00A47A9F"/>
    <w:rsid w:val="00A505D3"/>
    <w:rsid w:val="00A55B25"/>
    <w:rsid w:val="00A56081"/>
    <w:rsid w:val="00A60530"/>
    <w:rsid w:val="00A626EE"/>
    <w:rsid w:val="00A6273B"/>
    <w:rsid w:val="00A65B12"/>
    <w:rsid w:val="00A70EEE"/>
    <w:rsid w:val="00A72508"/>
    <w:rsid w:val="00A7286C"/>
    <w:rsid w:val="00A74F5B"/>
    <w:rsid w:val="00A77AF2"/>
    <w:rsid w:val="00A816B7"/>
    <w:rsid w:val="00A817FE"/>
    <w:rsid w:val="00A8665A"/>
    <w:rsid w:val="00A87415"/>
    <w:rsid w:val="00A903CB"/>
    <w:rsid w:val="00A9137E"/>
    <w:rsid w:val="00A914CC"/>
    <w:rsid w:val="00A917FC"/>
    <w:rsid w:val="00A91E14"/>
    <w:rsid w:val="00A9212B"/>
    <w:rsid w:val="00A923E5"/>
    <w:rsid w:val="00A96BC4"/>
    <w:rsid w:val="00AA03C5"/>
    <w:rsid w:val="00AA0A44"/>
    <w:rsid w:val="00AA18C1"/>
    <w:rsid w:val="00AA24EB"/>
    <w:rsid w:val="00AA3FE7"/>
    <w:rsid w:val="00AA66E1"/>
    <w:rsid w:val="00AB046C"/>
    <w:rsid w:val="00AB10ED"/>
    <w:rsid w:val="00AB1964"/>
    <w:rsid w:val="00AB2551"/>
    <w:rsid w:val="00AB5EF4"/>
    <w:rsid w:val="00AB732B"/>
    <w:rsid w:val="00AC026A"/>
    <w:rsid w:val="00AC12F0"/>
    <w:rsid w:val="00AC232A"/>
    <w:rsid w:val="00AC590E"/>
    <w:rsid w:val="00AD19D8"/>
    <w:rsid w:val="00AD1DB0"/>
    <w:rsid w:val="00AD5CBF"/>
    <w:rsid w:val="00AE112E"/>
    <w:rsid w:val="00AE4FC1"/>
    <w:rsid w:val="00AE5D87"/>
    <w:rsid w:val="00AF3613"/>
    <w:rsid w:val="00AF4712"/>
    <w:rsid w:val="00AF534A"/>
    <w:rsid w:val="00B01EC2"/>
    <w:rsid w:val="00B033E4"/>
    <w:rsid w:val="00B051A9"/>
    <w:rsid w:val="00B06043"/>
    <w:rsid w:val="00B07250"/>
    <w:rsid w:val="00B077B4"/>
    <w:rsid w:val="00B10524"/>
    <w:rsid w:val="00B10E68"/>
    <w:rsid w:val="00B1204F"/>
    <w:rsid w:val="00B12883"/>
    <w:rsid w:val="00B15845"/>
    <w:rsid w:val="00B21BA3"/>
    <w:rsid w:val="00B22D00"/>
    <w:rsid w:val="00B24163"/>
    <w:rsid w:val="00B24BD3"/>
    <w:rsid w:val="00B333CA"/>
    <w:rsid w:val="00B345BB"/>
    <w:rsid w:val="00B374A0"/>
    <w:rsid w:val="00B400A7"/>
    <w:rsid w:val="00B445C3"/>
    <w:rsid w:val="00B44E24"/>
    <w:rsid w:val="00B456E2"/>
    <w:rsid w:val="00B463DB"/>
    <w:rsid w:val="00B50F48"/>
    <w:rsid w:val="00B51FC3"/>
    <w:rsid w:val="00B54646"/>
    <w:rsid w:val="00B54A24"/>
    <w:rsid w:val="00B55312"/>
    <w:rsid w:val="00B6290B"/>
    <w:rsid w:val="00B648E4"/>
    <w:rsid w:val="00B66B5F"/>
    <w:rsid w:val="00B67551"/>
    <w:rsid w:val="00B73D74"/>
    <w:rsid w:val="00B746E3"/>
    <w:rsid w:val="00B826B2"/>
    <w:rsid w:val="00B82F8B"/>
    <w:rsid w:val="00B85867"/>
    <w:rsid w:val="00B8617F"/>
    <w:rsid w:val="00B8744F"/>
    <w:rsid w:val="00B9038E"/>
    <w:rsid w:val="00B90A1B"/>
    <w:rsid w:val="00B91FF7"/>
    <w:rsid w:val="00B92598"/>
    <w:rsid w:val="00B9370B"/>
    <w:rsid w:val="00B94810"/>
    <w:rsid w:val="00B95CDB"/>
    <w:rsid w:val="00B97B57"/>
    <w:rsid w:val="00B97DBD"/>
    <w:rsid w:val="00BA5AEB"/>
    <w:rsid w:val="00BB6398"/>
    <w:rsid w:val="00BB7057"/>
    <w:rsid w:val="00BB7CD5"/>
    <w:rsid w:val="00BC488B"/>
    <w:rsid w:val="00BC7DF9"/>
    <w:rsid w:val="00BD42D1"/>
    <w:rsid w:val="00BD4E16"/>
    <w:rsid w:val="00BD628A"/>
    <w:rsid w:val="00BD6917"/>
    <w:rsid w:val="00BD7D64"/>
    <w:rsid w:val="00BE3A81"/>
    <w:rsid w:val="00BE4C6A"/>
    <w:rsid w:val="00BE72D6"/>
    <w:rsid w:val="00BF0727"/>
    <w:rsid w:val="00BF23F1"/>
    <w:rsid w:val="00BF2840"/>
    <w:rsid w:val="00BF289C"/>
    <w:rsid w:val="00BF2C4C"/>
    <w:rsid w:val="00BF428B"/>
    <w:rsid w:val="00BF46C1"/>
    <w:rsid w:val="00BF5AAA"/>
    <w:rsid w:val="00C00C9D"/>
    <w:rsid w:val="00C041C7"/>
    <w:rsid w:val="00C04591"/>
    <w:rsid w:val="00C10FC8"/>
    <w:rsid w:val="00C1112B"/>
    <w:rsid w:val="00C1401D"/>
    <w:rsid w:val="00C14077"/>
    <w:rsid w:val="00C24CCC"/>
    <w:rsid w:val="00C31ABE"/>
    <w:rsid w:val="00C31F2C"/>
    <w:rsid w:val="00C32A25"/>
    <w:rsid w:val="00C33D3F"/>
    <w:rsid w:val="00C35A5F"/>
    <w:rsid w:val="00C370BA"/>
    <w:rsid w:val="00C423B5"/>
    <w:rsid w:val="00C4248A"/>
    <w:rsid w:val="00C47B05"/>
    <w:rsid w:val="00C519A3"/>
    <w:rsid w:val="00C51B7C"/>
    <w:rsid w:val="00C54B0E"/>
    <w:rsid w:val="00C54FDF"/>
    <w:rsid w:val="00C56997"/>
    <w:rsid w:val="00C60242"/>
    <w:rsid w:val="00C6044B"/>
    <w:rsid w:val="00C60E23"/>
    <w:rsid w:val="00C610AA"/>
    <w:rsid w:val="00C63345"/>
    <w:rsid w:val="00C64A49"/>
    <w:rsid w:val="00C65810"/>
    <w:rsid w:val="00C70DFF"/>
    <w:rsid w:val="00C73F2C"/>
    <w:rsid w:val="00C74869"/>
    <w:rsid w:val="00C75428"/>
    <w:rsid w:val="00C80F52"/>
    <w:rsid w:val="00C814B9"/>
    <w:rsid w:val="00C81F7F"/>
    <w:rsid w:val="00C829F4"/>
    <w:rsid w:val="00C83954"/>
    <w:rsid w:val="00C8459A"/>
    <w:rsid w:val="00C87761"/>
    <w:rsid w:val="00C91881"/>
    <w:rsid w:val="00C9353B"/>
    <w:rsid w:val="00C944FD"/>
    <w:rsid w:val="00C95F6C"/>
    <w:rsid w:val="00C9623B"/>
    <w:rsid w:val="00C9628A"/>
    <w:rsid w:val="00C969C8"/>
    <w:rsid w:val="00C96A29"/>
    <w:rsid w:val="00C97D07"/>
    <w:rsid w:val="00CA1230"/>
    <w:rsid w:val="00CA3658"/>
    <w:rsid w:val="00CA53EE"/>
    <w:rsid w:val="00CA6801"/>
    <w:rsid w:val="00CB0F13"/>
    <w:rsid w:val="00CB335B"/>
    <w:rsid w:val="00CB58E4"/>
    <w:rsid w:val="00CB6055"/>
    <w:rsid w:val="00CB7BB3"/>
    <w:rsid w:val="00CC0E7F"/>
    <w:rsid w:val="00CC2189"/>
    <w:rsid w:val="00CC2FF6"/>
    <w:rsid w:val="00CD0ED6"/>
    <w:rsid w:val="00CD13D7"/>
    <w:rsid w:val="00CD142B"/>
    <w:rsid w:val="00CD14BD"/>
    <w:rsid w:val="00CD2401"/>
    <w:rsid w:val="00CD300F"/>
    <w:rsid w:val="00CD4683"/>
    <w:rsid w:val="00CD6647"/>
    <w:rsid w:val="00CE0D67"/>
    <w:rsid w:val="00CE1808"/>
    <w:rsid w:val="00CE1C1F"/>
    <w:rsid w:val="00CE1C88"/>
    <w:rsid w:val="00CE2181"/>
    <w:rsid w:val="00CE2630"/>
    <w:rsid w:val="00CE3396"/>
    <w:rsid w:val="00CE3569"/>
    <w:rsid w:val="00CE37DB"/>
    <w:rsid w:val="00CE439A"/>
    <w:rsid w:val="00CE542D"/>
    <w:rsid w:val="00CF0CD0"/>
    <w:rsid w:val="00CF0DCE"/>
    <w:rsid w:val="00CF10EB"/>
    <w:rsid w:val="00CF2F66"/>
    <w:rsid w:val="00CF45EF"/>
    <w:rsid w:val="00CF5A61"/>
    <w:rsid w:val="00CF5C31"/>
    <w:rsid w:val="00CF62EE"/>
    <w:rsid w:val="00D00E48"/>
    <w:rsid w:val="00D01036"/>
    <w:rsid w:val="00D01B8C"/>
    <w:rsid w:val="00D02A88"/>
    <w:rsid w:val="00D02B26"/>
    <w:rsid w:val="00D10D59"/>
    <w:rsid w:val="00D13FB1"/>
    <w:rsid w:val="00D1469B"/>
    <w:rsid w:val="00D1470D"/>
    <w:rsid w:val="00D15EA8"/>
    <w:rsid w:val="00D22BB3"/>
    <w:rsid w:val="00D23DAF"/>
    <w:rsid w:val="00D31A8B"/>
    <w:rsid w:val="00D321F5"/>
    <w:rsid w:val="00D359E4"/>
    <w:rsid w:val="00D35DB6"/>
    <w:rsid w:val="00D37156"/>
    <w:rsid w:val="00D40B54"/>
    <w:rsid w:val="00D40F00"/>
    <w:rsid w:val="00D45F83"/>
    <w:rsid w:val="00D47637"/>
    <w:rsid w:val="00D477BB"/>
    <w:rsid w:val="00D47C51"/>
    <w:rsid w:val="00D50036"/>
    <w:rsid w:val="00D50CC7"/>
    <w:rsid w:val="00D50EBF"/>
    <w:rsid w:val="00D5BFC7"/>
    <w:rsid w:val="00D651F5"/>
    <w:rsid w:val="00D65272"/>
    <w:rsid w:val="00D65AE3"/>
    <w:rsid w:val="00D661F2"/>
    <w:rsid w:val="00D66366"/>
    <w:rsid w:val="00D67EE7"/>
    <w:rsid w:val="00D718BB"/>
    <w:rsid w:val="00D719B5"/>
    <w:rsid w:val="00D72636"/>
    <w:rsid w:val="00D7675D"/>
    <w:rsid w:val="00D76B12"/>
    <w:rsid w:val="00D77CC1"/>
    <w:rsid w:val="00D8215C"/>
    <w:rsid w:val="00D828FD"/>
    <w:rsid w:val="00D829E3"/>
    <w:rsid w:val="00D86CC0"/>
    <w:rsid w:val="00D86EE0"/>
    <w:rsid w:val="00D8718E"/>
    <w:rsid w:val="00D90389"/>
    <w:rsid w:val="00D9061F"/>
    <w:rsid w:val="00D978E6"/>
    <w:rsid w:val="00DA21D4"/>
    <w:rsid w:val="00DA238C"/>
    <w:rsid w:val="00DA369F"/>
    <w:rsid w:val="00DA425A"/>
    <w:rsid w:val="00DA5B7D"/>
    <w:rsid w:val="00DA6C80"/>
    <w:rsid w:val="00DB29E4"/>
    <w:rsid w:val="00DB29F5"/>
    <w:rsid w:val="00DB456F"/>
    <w:rsid w:val="00DB485F"/>
    <w:rsid w:val="00DC1BDB"/>
    <w:rsid w:val="00DC7408"/>
    <w:rsid w:val="00DD0019"/>
    <w:rsid w:val="00DD3BEB"/>
    <w:rsid w:val="00DD41AE"/>
    <w:rsid w:val="00DE6A46"/>
    <w:rsid w:val="00DE71CA"/>
    <w:rsid w:val="00DF0A8B"/>
    <w:rsid w:val="00DF0D67"/>
    <w:rsid w:val="00DF68F1"/>
    <w:rsid w:val="00DF6D82"/>
    <w:rsid w:val="00DF725A"/>
    <w:rsid w:val="00DF76AF"/>
    <w:rsid w:val="00E02326"/>
    <w:rsid w:val="00E0458E"/>
    <w:rsid w:val="00E048A0"/>
    <w:rsid w:val="00E05758"/>
    <w:rsid w:val="00E07BFB"/>
    <w:rsid w:val="00E10B55"/>
    <w:rsid w:val="00E10EC7"/>
    <w:rsid w:val="00E121A5"/>
    <w:rsid w:val="00E12969"/>
    <w:rsid w:val="00E12DDC"/>
    <w:rsid w:val="00E13257"/>
    <w:rsid w:val="00E133C5"/>
    <w:rsid w:val="00E138E9"/>
    <w:rsid w:val="00E13FCF"/>
    <w:rsid w:val="00E14A04"/>
    <w:rsid w:val="00E1621A"/>
    <w:rsid w:val="00E16769"/>
    <w:rsid w:val="00E16CB8"/>
    <w:rsid w:val="00E16E88"/>
    <w:rsid w:val="00E17A86"/>
    <w:rsid w:val="00E17CD2"/>
    <w:rsid w:val="00E23C15"/>
    <w:rsid w:val="00E2425D"/>
    <w:rsid w:val="00E24CBC"/>
    <w:rsid w:val="00E2564F"/>
    <w:rsid w:val="00E256CA"/>
    <w:rsid w:val="00E27451"/>
    <w:rsid w:val="00E3142F"/>
    <w:rsid w:val="00E320A2"/>
    <w:rsid w:val="00E324E1"/>
    <w:rsid w:val="00E342F4"/>
    <w:rsid w:val="00E34B4B"/>
    <w:rsid w:val="00E40F2E"/>
    <w:rsid w:val="00E438E4"/>
    <w:rsid w:val="00E43904"/>
    <w:rsid w:val="00E45F19"/>
    <w:rsid w:val="00E46909"/>
    <w:rsid w:val="00E51277"/>
    <w:rsid w:val="00E51961"/>
    <w:rsid w:val="00E520A1"/>
    <w:rsid w:val="00E520B2"/>
    <w:rsid w:val="00E53634"/>
    <w:rsid w:val="00E53A2F"/>
    <w:rsid w:val="00E56ED9"/>
    <w:rsid w:val="00E5784E"/>
    <w:rsid w:val="00E57F19"/>
    <w:rsid w:val="00E61F8D"/>
    <w:rsid w:val="00E6319F"/>
    <w:rsid w:val="00E63F95"/>
    <w:rsid w:val="00E65BD4"/>
    <w:rsid w:val="00E66E5E"/>
    <w:rsid w:val="00E72DD9"/>
    <w:rsid w:val="00E743B1"/>
    <w:rsid w:val="00E76E7B"/>
    <w:rsid w:val="00E8087D"/>
    <w:rsid w:val="00E841E1"/>
    <w:rsid w:val="00E86644"/>
    <w:rsid w:val="00E87370"/>
    <w:rsid w:val="00E91E96"/>
    <w:rsid w:val="00E92756"/>
    <w:rsid w:val="00E92854"/>
    <w:rsid w:val="00E9467D"/>
    <w:rsid w:val="00E958A7"/>
    <w:rsid w:val="00E96A61"/>
    <w:rsid w:val="00E970E5"/>
    <w:rsid w:val="00E971E7"/>
    <w:rsid w:val="00EA1056"/>
    <w:rsid w:val="00EA3DB2"/>
    <w:rsid w:val="00EA3DED"/>
    <w:rsid w:val="00EA44B8"/>
    <w:rsid w:val="00EA4AC3"/>
    <w:rsid w:val="00EA4CFC"/>
    <w:rsid w:val="00EA6AC4"/>
    <w:rsid w:val="00EA7ECA"/>
    <w:rsid w:val="00EB0135"/>
    <w:rsid w:val="00EB0DCA"/>
    <w:rsid w:val="00EB1DDE"/>
    <w:rsid w:val="00EB28E6"/>
    <w:rsid w:val="00EB301D"/>
    <w:rsid w:val="00EB3EEB"/>
    <w:rsid w:val="00EB5029"/>
    <w:rsid w:val="00EB64E4"/>
    <w:rsid w:val="00EB73F5"/>
    <w:rsid w:val="00EB764F"/>
    <w:rsid w:val="00EC558E"/>
    <w:rsid w:val="00EC6475"/>
    <w:rsid w:val="00EC6AA9"/>
    <w:rsid w:val="00EC7DF6"/>
    <w:rsid w:val="00ED2C88"/>
    <w:rsid w:val="00ED2DAE"/>
    <w:rsid w:val="00ED4DF9"/>
    <w:rsid w:val="00ED73F1"/>
    <w:rsid w:val="00EE0CAE"/>
    <w:rsid w:val="00EE0DDB"/>
    <w:rsid w:val="00EE249F"/>
    <w:rsid w:val="00EE3574"/>
    <w:rsid w:val="00EE4476"/>
    <w:rsid w:val="00EE683E"/>
    <w:rsid w:val="00EF0502"/>
    <w:rsid w:val="00EF0C16"/>
    <w:rsid w:val="00EF0F60"/>
    <w:rsid w:val="00EF31D7"/>
    <w:rsid w:val="00EF35FE"/>
    <w:rsid w:val="00EF3F16"/>
    <w:rsid w:val="00EF4B93"/>
    <w:rsid w:val="00F01EE1"/>
    <w:rsid w:val="00F03524"/>
    <w:rsid w:val="00F0718B"/>
    <w:rsid w:val="00F07BB8"/>
    <w:rsid w:val="00F10847"/>
    <w:rsid w:val="00F10C50"/>
    <w:rsid w:val="00F113B4"/>
    <w:rsid w:val="00F124B8"/>
    <w:rsid w:val="00F171DF"/>
    <w:rsid w:val="00F17271"/>
    <w:rsid w:val="00F214A8"/>
    <w:rsid w:val="00F220C1"/>
    <w:rsid w:val="00F234EE"/>
    <w:rsid w:val="00F257AA"/>
    <w:rsid w:val="00F30BF5"/>
    <w:rsid w:val="00F32EC3"/>
    <w:rsid w:val="00F349F5"/>
    <w:rsid w:val="00F368B0"/>
    <w:rsid w:val="00F37A94"/>
    <w:rsid w:val="00F43D5C"/>
    <w:rsid w:val="00F460C6"/>
    <w:rsid w:val="00F46A33"/>
    <w:rsid w:val="00F476CE"/>
    <w:rsid w:val="00F51373"/>
    <w:rsid w:val="00F5379F"/>
    <w:rsid w:val="00F56A59"/>
    <w:rsid w:val="00F6116F"/>
    <w:rsid w:val="00F64811"/>
    <w:rsid w:val="00F64BC1"/>
    <w:rsid w:val="00F65180"/>
    <w:rsid w:val="00F65AA4"/>
    <w:rsid w:val="00F67450"/>
    <w:rsid w:val="00F70DBD"/>
    <w:rsid w:val="00F750A5"/>
    <w:rsid w:val="00F75E67"/>
    <w:rsid w:val="00F77A2E"/>
    <w:rsid w:val="00F837C6"/>
    <w:rsid w:val="00F84A83"/>
    <w:rsid w:val="00F86C5E"/>
    <w:rsid w:val="00F942F4"/>
    <w:rsid w:val="00FA076E"/>
    <w:rsid w:val="00FA17FF"/>
    <w:rsid w:val="00FA18F3"/>
    <w:rsid w:val="00FA2025"/>
    <w:rsid w:val="00FA352E"/>
    <w:rsid w:val="00FA3B6C"/>
    <w:rsid w:val="00FB1B32"/>
    <w:rsid w:val="00FB20A9"/>
    <w:rsid w:val="00FB30BE"/>
    <w:rsid w:val="00FB3555"/>
    <w:rsid w:val="00FB3A0F"/>
    <w:rsid w:val="00FB5540"/>
    <w:rsid w:val="00FB793C"/>
    <w:rsid w:val="00FB79C7"/>
    <w:rsid w:val="00FC0173"/>
    <w:rsid w:val="00FC0692"/>
    <w:rsid w:val="00FC6784"/>
    <w:rsid w:val="00FD15D5"/>
    <w:rsid w:val="00FD167F"/>
    <w:rsid w:val="00FD24B6"/>
    <w:rsid w:val="00FD7E88"/>
    <w:rsid w:val="00FE0C0D"/>
    <w:rsid w:val="00FE7A8D"/>
    <w:rsid w:val="00FE7E31"/>
    <w:rsid w:val="00FF245C"/>
    <w:rsid w:val="00FF4D99"/>
    <w:rsid w:val="00FF4E90"/>
    <w:rsid w:val="00FF5DFB"/>
    <w:rsid w:val="00FF6C64"/>
    <w:rsid w:val="01272ACA"/>
    <w:rsid w:val="013D9616"/>
    <w:rsid w:val="0153579F"/>
    <w:rsid w:val="01E9D20C"/>
    <w:rsid w:val="021D06EC"/>
    <w:rsid w:val="02C4A0BC"/>
    <w:rsid w:val="02D8DDE8"/>
    <w:rsid w:val="02E572B4"/>
    <w:rsid w:val="02E78105"/>
    <w:rsid w:val="03100BB8"/>
    <w:rsid w:val="031B8CF5"/>
    <w:rsid w:val="03518ADD"/>
    <w:rsid w:val="03553743"/>
    <w:rsid w:val="0381AD55"/>
    <w:rsid w:val="03B867BA"/>
    <w:rsid w:val="03D8DF2A"/>
    <w:rsid w:val="03E05A22"/>
    <w:rsid w:val="03F5A0D7"/>
    <w:rsid w:val="04001B96"/>
    <w:rsid w:val="044D4134"/>
    <w:rsid w:val="045215F3"/>
    <w:rsid w:val="045EB567"/>
    <w:rsid w:val="04703783"/>
    <w:rsid w:val="048F04CF"/>
    <w:rsid w:val="04A3C6BA"/>
    <w:rsid w:val="04A78AA0"/>
    <w:rsid w:val="04A8C89C"/>
    <w:rsid w:val="04D72010"/>
    <w:rsid w:val="04E39758"/>
    <w:rsid w:val="04ED40D0"/>
    <w:rsid w:val="0506E317"/>
    <w:rsid w:val="0519E4DF"/>
    <w:rsid w:val="053B77AA"/>
    <w:rsid w:val="05492203"/>
    <w:rsid w:val="05507F46"/>
    <w:rsid w:val="055301FD"/>
    <w:rsid w:val="057157F8"/>
    <w:rsid w:val="05FCCE96"/>
    <w:rsid w:val="062256A9"/>
    <w:rsid w:val="063F33B3"/>
    <w:rsid w:val="06A2A108"/>
    <w:rsid w:val="06F66543"/>
    <w:rsid w:val="07C1A7A7"/>
    <w:rsid w:val="07DE2C1C"/>
    <w:rsid w:val="07E9CAD3"/>
    <w:rsid w:val="080E185C"/>
    <w:rsid w:val="083F4D63"/>
    <w:rsid w:val="089A03C5"/>
    <w:rsid w:val="08A91F32"/>
    <w:rsid w:val="08F7D557"/>
    <w:rsid w:val="08FABB11"/>
    <w:rsid w:val="08FAF54A"/>
    <w:rsid w:val="09478DE2"/>
    <w:rsid w:val="095CBC8E"/>
    <w:rsid w:val="098A87D5"/>
    <w:rsid w:val="099BBDBB"/>
    <w:rsid w:val="09A711BA"/>
    <w:rsid w:val="09C72C16"/>
    <w:rsid w:val="09CD4264"/>
    <w:rsid w:val="09DEA3FF"/>
    <w:rsid w:val="0A423FB0"/>
    <w:rsid w:val="0A668313"/>
    <w:rsid w:val="0ADA1665"/>
    <w:rsid w:val="0B299AAF"/>
    <w:rsid w:val="0B580D4B"/>
    <w:rsid w:val="0BE09100"/>
    <w:rsid w:val="0C7A230E"/>
    <w:rsid w:val="0C9B3DD5"/>
    <w:rsid w:val="0CD6538A"/>
    <w:rsid w:val="0CDA53BD"/>
    <w:rsid w:val="0CED37D0"/>
    <w:rsid w:val="0D35A962"/>
    <w:rsid w:val="0D5BFCE4"/>
    <w:rsid w:val="0D5BFD01"/>
    <w:rsid w:val="0DCC6DDD"/>
    <w:rsid w:val="0DF5588E"/>
    <w:rsid w:val="0E2FE31A"/>
    <w:rsid w:val="0E8EB659"/>
    <w:rsid w:val="0EBC3EAD"/>
    <w:rsid w:val="0EF784F7"/>
    <w:rsid w:val="0F23C6BC"/>
    <w:rsid w:val="0F30EDB2"/>
    <w:rsid w:val="0F85CFE7"/>
    <w:rsid w:val="0FA3288E"/>
    <w:rsid w:val="0FBA5CA4"/>
    <w:rsid w:val="0FFCEA6F"/>
    <w:rsid w:val="108695CB"/>
    <w:rsid w:val="109BB348"/>
    <w:rsid w:val="10BB593E"/>
    <w:rsid w:val="10CE22AD"/>
    <w:rsid w:val="10E7D79F"/>
    <w:rsid w:val="10F8D028"/>
    <w:rsid w:val="111A7063"/>
    <w:rsid w:val="116D11F5"/>
    <w:rsid w:val="117F3F51"/>
    <w:rsid w:val="11A25898"/>
    <w:rsid w:val="11C0D9F0"/>
    <w:rsid w:val="120280EE"/>
    <w:rsid w:val="12320D87"/>
    <w:rsid w:val="123E7D75"/>
    <w:rsid w:val="12424019"/>
    <w:rsid w:val="1259AB3F"/>
    <w:rsid w:val="126FE5A7"/>
    <w:rsid w:val="1283092B"/>
    <w:rsid w:val="12CF53EE"/>
    <w:rsid w:val="12D52D60"/>
    <w:rsid w:val="12F4F36C"/>
    <w:rsid w:val="1307F461"/>
    <w:rsid w:val="13140284"/>
    <w:rsid w:val="13955399"/>
    <w:rsid w:val="1399D569"/>
    <w:rsid w:val="13A2A5D4"/>
    <w:rsid w:val="13A75503"/>
    <w:rsid w:val="13AEC2F7"/>
    <w:rsid w:val="13B56E7D"/>
    <w:rsid w:val="13B7E7B3"/>
    <w:rsid w:val="13C33622"/>
    <w:rsid w:val="13E73363"/>
    <w:rsid w:val="142E6F1B"/>
    <w:rsid w:val="1444D3D4"/>
    <w:rsid w:val="14821408"/>
    <w:rsid w:val="1487E9F3"/>
    <w:rsid w:val="149279F9"/>
    <w:rsid w:val="14BFE3CE"/>
    <w:rsid w:val="14C59BF0"/>
    <w:rsid w:val="157E0D07"/>
    <w:rsid w:val="15BEDFDC"/>
    <w:rsid w:val="164AD2E0"/>
    <w:rsid w:val="16D90994"/>
    <w:rsid w:val="16FBCABD"/>
    <w:rsid w:val="170A97D3"/>
    <w:rsid w:val="17231EF6"/>
    <w:rsid w:val="172DD0BF"/>
    <w:rsid w:val="174E4335"/>
    <w:rsid w:val="1781D1A3"/>
    <w:rsid w:val="179AD692"/>
    <w:rsid w:val="179CE6AB"/>
    <w:rsid w:val="17C15C95"/>
    <w:rsid w:val="17DADF71"/>
    <w:rsid w:val="17E4779B"/>
    <w:rsid w:val="17FCE8C7"/>
    <w:rsid w:val="17FD3CB2"/>
    <w:rsid w:val="18101DAF"/>
    <w:rsid w:val="18219C68"/>
    <w:rsid w:val="186756AA"/>
    <w:rsid w:val="188237AA"/>
    <w:rsid w:val="188DFD1D"/>
    <w:rsid w:val="18DF597D"/>
    <w:rsid w:val="18E773FC"/>
    <w:rsid w:val="18FFDF12"/>
    <w:rsid w:val="191CF241"/>
    <w:rsid w:val="19219F6C"/>
    <w:rsid w:val="196BD530"/>
    <w:rsid w:val="19C44E1D"/>
    <w:rsid w:val="1A5CE474"/>
    <w:rsid w:val="1A6EC5D4"/>
    <w:rsid w:val="1A70195D"/>
    <w:rsid w:val="1A7F1311"/>
    <w:rsid w:val="1A7F6E36"/>
    <w:rsid w:val="1ABF6D8A"/>
    <w:rsid w:val="1AEBD1EF"/>
    <w:rsid w:val="1B1B74A8"/>
    <w:rsid w:val="1B7780F6"/>
    <w:rsid w:val="1B863C5B"/>
    <w:rsid w:val="1BA4CAC0"/>
    <w:rsid w:val="1BBB13D0"/>
    <w:rsid w:val="1BE7E3A9"/>
    <w:rsid w:val="1BF7E387"/>
    <w:rsid w:val="1BFC92FB"/>
    <w:rsid w:val="1C8B1E8F"/>
    <w:rsid w:val="1CAA6BA8"/>
    <w:rsid w:val="1CB2D402"/>
    <w:rsid w:val="1CE37DFD"/>
    <w:rsid w:val="1D1952A4"/>
    <w:rsid w:val="1D583DD3"/>
    <w:rsid w:val="1D78D29A"/>
    <w:rsid w:val="1D852B0D"/>
    <w:rsid w:val="1DA7BA1F"/>
    <w:rsid w:val="1DB3218C"/>
    <w:rsid w:val="1DC41CDD"/>
    <w:rsid w:val="1E1D6ABB"/>
    <w:rsid w:val="1E7056E3"/>
    <w:rsid w:val="1E7FC838"/>
    <w:rsid w:val="1EA63C61"/>
    <w:rsid w:val="1EBAEF45"/>
    <w:rsid w:val="1EBE1017"/>
    <w:rsid w:val="1EC88351"/>
    <w:rsid w:val="1ECC376C"/>
    <w:rsid w:val="1EE29791"/>
    <w:rsid w:val="1F3C95C5"/>
    <w:rsid w:val="1F5BBB38"/>
    <w:rsid w:val="1F67BA79"/>
    <w:rsid w:val="1F6D0506"/>
    <w:rsid w:val="1F7C8E82"/>
    <w:rsid w:val="1F848D16"/>
    <w:rsid w:val="1F8E0086"/>
    <w:rsid w:val="1F9BE5C0"/>
    <w:rsid w:val="1F9CC8DA"/>
    <w:rsid w:val="201407C1"/>
    <w:rsid w:val="20553E26"/>
    <w:rsid w:val="208BB49B"/>
    <w:rsid w:val="20ADF075"/>
    <w:rsid w:val="20BC28E0"/>
    <w:rsid w:val="20D737C1"/>
    <w:rsid w:val="20D89FC4"/>
    <w:rsid w:val="2131E1AA"/>
    <w:rsid w:val="21483995"/>
    <w:rsid w:val="2179051F"/>
    <w:rsid w:val="21BF9CE4"/>
    <w:rsid w:val="224FFAC1"/>
    <w:rsid w:val="2266159D"/>
    <w:rsid w:val="228545D6"/>
    <w:rsid w:val="22B36FDC"/>
    <w:rsid w:val="22C2827B"/>
    <w:rsid w:val="22EBC5F9"/>
    <w:rsid w:val="22F27BFA"/>
    <w:rsid w:val="23151C5B"/>
    <w:rsid w:val="2339FAF0"/>
    <w:rsid w:val="235C2FE6"/>
    <w:rsid w:val="2362F028"/>
    <w:rsid w:val="23B5DD19"/>
    <w:rsid w:val="23F2DA18"/>
    <w:rsid w:val="240ED883"/>
    <w:rsid w:val="24135615"/>
    <w:rsid w:val="24DA1B2A"/>
    <w:rsid w:val="25065F5C"/>
    <w:rsid w:val="250ABE96"/>
    <w:rsid w:val="251A1581"/>
    <w:rsid w:val="25726BE4"/>
    <w:rsid w:val="25A992B8"/>
    <w:rsid w:val="25D174C0"/>
    <w:rsid w:val="2602EE7D"/>
    <w:rsid w:val="2604588E"/>
    <w:rsid w:val="2604EE0C"/>
    <w:rsid w:val="2616B329"/>
    <w:rsid w:val="2679B4D9"/>
    <w:rsid w:val="26CAEFD4"/>
    <w:rsid w:val="26DDD475"/>
    <w:rsid w:val="274E9C65"/>
    <w:rsid w:val="27D7916E"/>
    <w:rsid w:val="27E1A465"/>
    <w:rsid w:val="27E25B06"/>
    <w:rsid w:val="27FA4A22"/>
    <w:rsid w:val="27FDB798"/>
    <w:rsid w:val="2861EFA7"/>
    <w:rsid w:val="288F69D9"/>
    <w:rsid w:val="289E2A31"/>
    <w:rsid w:val="28CD0505"/>
    <w:rsid w:val="29344760"/>
    <w:rsid w:val="293D7B0D"/>
    <w:rsid w:val="2983B09F"/>
    <w:rsid w:val="29B39017"/>
    <w:rsid w:val="29B7EFED"/>
    <w:rsid w:val="29BA8589"/>
    <w:rsid w:val="2A115D80"/>
    <w:rsid w:val="2A25ECBE"/>
    <w:rsid w:val="2A610B70"/>
    <w:rsid w:val="2A65FAB2"/>
    <w:rsid w:val="2A67185C"/>
    <w:rsid w:val="2A883391"/>
    <w:rsid w:val="2AA99771"/>
    <w:rsid w:val="2AAEF5E5"/>
    <w:rsid w:val="2B1A0342"/>
    <w:rsid w:val="2BEB7E45"/>
    <w:rsid w:val="2C9A62EB"/>
    <w:rsid w:val="2CD596C8"/>
    <w:rsid w:val="2CE8320A"/>
    <w:rsid w:val="2D15D07B"/>
    <w:rsid w:val="2DA8FE51"/>
    <w:rsid w:val="2DCB22D8"/>
    <w:rsid w:val="2E20EEB5"/>
    <w:rsid w:val="2E3D4E33"/>
    <w:rsid w:val="2E4278D8"/>
    <w:rsid w:val="2E5CD7DC"/>
    <w:rsid w:val="2E720049"/>
    <w:rsid w:val="2E988035"/>
    <w:rsid w:val="2EF1A813"/>
    <w:rsid w:val="2EF35862"/>
    <w:rsid w:val="2EF4944A"/>
    <w:rsid w:val="2EFBEFA7"/>
    <w:rsid w:val="2F06BEBC"/>
    <w:rsid w:val="2F180E3F"/>
    <w:rsid w:val="2F4BF5D4"/>
    <w:rsid w:val="2F62B2B2"/>
    <w:rsid w:val="2F829216"/>
    <w:rsid w:val="2FA3DF1C"/>
    <w:rsid w:val="2FCBE1D0"/>
    <w:rsid w:val="300E3436"/>
    <w:rsid w:val="304D713D"/>
    <w:rsid w:val="30EAF2E9"/>
    <w:rsid w:val="30FC6784"/>
    <w:rsid w:val="3116D790"/>
    <w:rsid w:val="311857C0"/>
    <w:rsid w:val="31428421"/>
    <w:rsid w:val="316F250B"/>
    <w:rsid w:val="316F8D59"/>
    <w:rsid w:val="319420A8"/>
    <w:rsid w:val="31B45086"/>
    <w:rsid w:val="31FF9777"/>
    <w:rsid w:val="320D38B2"/>
    <w:rsid w:val="3279F350"/>
    <w:rsid w:val="3281F783"/>
    <w:rsid w:val="32AC897D"/>
    <w:rsid w:val="32CB236C"/>
    <w:rsid w:val="3303F516"/>
    <w:rsid w:val="3312AFCB"/>
    <w:rsid w:val="33422FD6"/>
    <w:rsid w:val="3350DD33"/>
    <w:rsid w:val="336284A7"/>
    <w:rsid w:val="33697909"/>
    <w:rsid w:val="33CCB432"/>
    <w:rsid w:val="33EBB9D0"/>
    <w:rsid w:val="342B2701"/>
    <w:rsid w:val="34A59AA6"/>
    <w:rsid w:val="34CC2264"/>
    <w:rsid w:val="34D7A0F9"/>
    <w:rsid w:val="35949B80"/>
    <w:rsid w:val="35B9B1BC"/>
    <w:rsid w:val="35CAEA83"/>
    <w:rsid w:val="35D417B5"/>
    <w:rsid w:val="35E869BE"/>
    <w:rsid w:val="35EE5FEA"/>
    <w:rsid w:val="360E97C6"/>
    <w:rsid w:val="361D3E7B"/>
    <w:rsid w:val="36456D65"/>
    <w:rsid w:val="3661CA02"/>
    <w:rsid w:val="3668D2BE"/>
    <w:rsid w:val="369CEB59"/>
    <w:rsid w:val="37132A8B"/>
    <w:rsid w:val="37295131"/>
    <w:rsid w:val="372D4630"/>
    <w:rsid w:val="3744C11B"/>
    <w:rsid w:val="374C8C8C"/>
    <w:rsid w:val="376E8308"/>
    <w:rsid w:val="37B41FFC"/>
    <w:rsid w:val="37B75632"/>
    <w:rsid w:val="37BB8436"/>
    <w:rsid w:val="37E98A3B"/>
    <w:rsid w:val="37EE404A"/>
    <w:rsid w:val="37FDA8E1"/>
    <w:rsid w:val="381C4C3E"/>
    <w:rsid w:val="38605DCB"/>
    <w:rsid w:val="386C0BE2"/>
    <w:rsid w:val="38727F4C"/>
    <w:rsid w:val="3882A96D"/>
    <w:rsid w:val="3888448C"/>
    <w:rsid w:val="38E5E1E0"/>
    <w:rsid w:val="38ED483F"/>
    <w:rsid w:val="38F0C727"/>
    <w:rsid w:val="39326781"/>
    <w:rsid w:val="394C0A37"/>
    <w:rsid w:val="3955CA25"/>
    <w:rsid w:val="39AAFB26"/>
    <w:rsid w:val="39B2128D"/>
    <w:rsid w:val="39CC99DE"/>
    <w:rsid w:val="39ED05BE"/>
    <w:rsid w:val="3A10E339"/>
    <w:rsid w:val="3A248A28"/>
    <w:rsid w:val="3A438624"/>
    <w:rsid w:val="3A6E14BF"/>
    <w:rsid w:val="3A832F0A"/>
    <w:rsid w:val="3AA77B3A"/>
    <w:rsid w:val="3AE0F723"/>
    <w:rsid w:val="3AFBF26F"/>
    <w:rsid w:val="3AFCC7DD"/>
    <w:rsid w:val="3B00B85F"/>
    <w:rsid w:val="3B185E46"/>
    <w:rsid w:val="3B2A068D"/>
    <w:rsid w:val="3B3EF9D8"/>
    <w:rsid w:val="3B467F24"/>
    <w:rsid w:val="3B8181A0"/>
    <w:rsid w:val="3B9237A3"/>
    <w:rsid w:val="3BC46CCD"/>
    <w:rsid w:val="3BC5253D"/>
    <w:rsid w:val="3C0599B1"/>
    <w:rsid w:val="3C0C58B5"/>
    <w:rsid w:val="3C128BDD"/>
    <w:rsid w:val="3C166092"/>
    <w:rsid w:val="3C352F7C"/>
    <w:rsid w:val="3C400869"/>
    <w:rsid w:val="3C469405"/>
    <w:rsid w:val="3C4B3700"/>
    <w:rsid w:val="3C5BD335"/>
    <w:rsid w:val="3C8626A7"/>
    <w:rsid w:val="3C937912"/>
    <w:rsid w:val="3CB7A849"/>
    <w:rsid w:val="3CBDF487"/>
    <w:rsid w:val="3CD209AC"/>
    <w:rsid w:val="3CDB6FF8"/>
    <w:rsid w:val="3D0F6E25"/>
    <w:rsid w:val="3D78413B"/>
    <w:rsid w:val="3DA12A53"/>
    <w:rsid w:val="3DA1570F"/>
    <w:rsid w:val="3DA1C19E"/>
    <w:rsid w:val="3DA78E84"/>
    <w:rsid w:val="3DC6013D"/>
    <w:rsid w:val="3DDB81DF"/>
    <w:rsid w:val="3E096DB5"/>
    <w:rsid w:val="3E37C5D1"/>
    <w:rsid w:val="3E6E0EAB"/>
    <w:rsid w:val="3E7AE981"/>
    <w:rsid w:val="3E7BA22B"/>
    <w:rsid w:val="3EBA60C5"/>
    <w:rsid w:val="3EC32A4E"/>
    <w:rsid w:val="3ED650EC"/>
    <w:rsid w:val="3F22BF78"/>
    <w:rsid w:val="3F261B7E"/>
    <w:rsid w:val="3F5F4604"/>
    <w:rsid w:val="3F762B15"/>
    <w:rsid w:val="3F77BF9A"/>
    <w:rsid w:val="3F92724B"/>
    <w:rsid w:val="3F9645B9"/>
    <w:rsid w:val="3FAC7770"/>
    <w:rsid w:val="3FD40173"/>
    <w:rsid w:val="3FFBA1ED"/>
    <w:rsid w:val="401D8957"/>
    <w:rsid w:val="402ACC61"/>
    <w:rsid w:val="402B8150"/>
    <w:rsid w:val="40533A0E"/>
    <w:rsid w:val="40720A60"/>
    <w:rsid w:val="40A3FD4D"/>
    <w:rsid w:val="40FADDCB"/>
    <w:rsid w:val="410D1354"/>
    <w:rsid w:val="416FBE05"/>
    <w:rsid w:val="418007C2"/>
    <w:rsid w:val="4185E934"/>
    <w:rsid w:val="41A1A2A2"/>
    <w:rsid w:val="41B1246E"/>
    <w:rsid w:val="41CE08D3"/>
    <w:rsid w:val="41E0D7AA"/>
    <w:rsid w:val="42271913"/>
    <w:rsid w:val="42301593"/>
    <w:rsid w:val="4264633E"/>
    <w:rsid w:val="4267B8C8"/>
    <w:rsid w:val="429709AC"/>
    <w:rsid w:val="42A2A8A4"/>
    <w:rsid w:val="42B91DBF"/>
    <w:rsid w:val="42CBB0DD"/>
    <w:rsid w:val="42D873DB"/>
    <w:rsid w:val="42F1E1FF"/>
    <w:rsid w:val="42FF71D8"/>
    <w:rsid w:val="435C42E1"/>
    <w:rsid w:val="4379CAE7"/>
    <w:rsid w:val="43A2CEEE"/>
    <w:rsid w:val="43D1C66E"/>
    <w:rsid w:val="43D870E1"/>
    <w:rsid w:val="443542C1"/>
    <w:rsid w:val="4521E174"/>
    <w:rsid w:val="4567E328"/>
    <w:rsid w:val="45824AA2"/>
    <w:rsid w:val="458DD0C4"/>
    <w:rsid w:val="4592B3DF"/>
    <w:rsid w:val="4596C699"/>
    <w:rsid w:val="45B3ACB3"/>
    <w:rsid w:val="45D290D1"/>
    <w:rsid w:val="45D3B7CC"/>
    <w:rsid w:val="45F64C3A"/>
    <w:rsid w:val="45FA9E5B"/>
    <w:rsid w:val="4652591A"/>
    <w:rsid w:val="465C698D"/>
    <w:rsid w:val="46CF3D1C"/>
    <w:rsid w:val="46D94960"/>
    <w:rsid w:val="46DAC411"/>
    <w:rsid w:val="46EF3104"/>
    <w:rsid w:val="46F78390"/>
    <w:rsid w:val="47C51F17"/>
    <w:rsid w:val="47D58A15"/>
    <w:rsid w:val="47EC7BFC"/>
    <w:rsid w:val="48830B12"/>
    <w:rsid w:val="48B97C73"/>
    <w:rsid w:val="48E8C8AA"/>
    <w:rsid w:val="48FA3F3D"/>
    <w:rsid w:val="490CE830"/>
    <w:rsid w:val="495AA299"/>
    <w:rsid w:val="49BCC621"/>
    <w:rsid w:val="49CE60F3"/>
    <w:rsid w:val="49D64B67"/>
    <w:rsid w:val="4A0105D4"/>
    <w:rsid w:val="4A27A192"/>
    <w:rsid w:val="4A595250"/>
    <w:rsid w:val="4A6E6886"/>
    <w:rsid w:val="4AA83573"/>
    <w:rsid w:val="4B05A7C2"/>
    <w:rsid w:val="4B4CE2DF"/>
    <w:rsid w:val="4B7C2B38"/>
    <w:rsid w:val="4BAE3534"/>
    <w:rsid w:val="4BB6F85F"/>
    <w:rsid w:val="4BCB033D"/>
    <w:rsid w:val="4BD7BA7C"/>
    <w:rsid w:val="4C0B0659"/>
    <w:rsid w:val="4CAD394F"/>
    <w:rsid w:val="4CC6A57B"/>
    <w:rsid w:val="4D28FE0F"/>
    <w:rsid w:val="4D49D76F"/>
    <w:rsid w:val="4D5669CA"/>
    <w:rsid w:val="4D5768C6"/>
    <w:rsid w:val="4D5DE24E"/>
    <w:rsid w:val="4DA72D4C"/>
    <w:rsid w:val="4E01C0E8"/>
    <w:rsid w:val="4E23718E"/>
    <w:rsid w:val="4E29F0D3"/>
    <w:rsid w:val="4E5B1929"/>
    <w:rsid w:val="4EE5D5F6"/>
    <w:rsid w:val="4F35E985"/>
    <w:rsid w:val="4F7AEA75"/>
    <w:rsid w:val="4F8B7D47"/>
    <w:rsid w:val="4FB4727F"/>
    <w:rsid w:val="4FBA7323"/>
    <w:rsid w:val="4FC7ABCE"/>
    <w:rsid w:val="5015F0B7"/>
    <w:rsid w:val="501B2A56"/>
    <w:rsid w:val="501D162E"/>
    <w:rsid w:val="50333061"/>
    <w:rsid w:val="505FA11F"/>
    <w:rsid w:val="506BB85B"/>
    <w:rsid w:val="507F16AD"/>
    <w:rsid w:val="50809E5E"/>
    <w:rsid w:val="508AE51D"/>
    <w:rsid w:val="50997462"/>
    <w:rsid w:val="5107726C"/>
    <w:rsid w:val="51228748"/>
    <w:rsid w:val="51712FE5"/>
    <w:rsid w:val="518EE0BA"/>
    <w:rsid w:val="51A6B96A"/>
    <w:rsid w:val="51B6CFCD"/>
    <w:rsid w:val="51C9419F"/>
    <w:rsid w:val="51FE5DE3"/>
    <w:rsid w:val="528A1A9D"/>
    <w:rsid w:val="5294B1E5"/>
    <w:rsid w:val="5296C1B8"/>
    <w:rsid w:val="52AA93AC"/>
    <w:rsid w:val="52C31E09"/>
    <w:rsid w:val="52F316D4"/>
    <w:rsid w:val="52F7D45D"/>
    <w:rsid w:val="5312484F"/>
    <w:rsid w:val="5346AB99"/>
    <w:rsid w:val="53486519"/>
    <w:rsid w:val="538FBC52"/>
    <w:rsid w:val="53B3B55D"/>
    <w:rsid w:val="53BC67C8"/>
    <w:rsid w:val="53BDA69F"/>
    <w:rsid w:val="53C81549"/>
    <w:rsid w:val="53CFAF31"/>
    <w:rsid w:val="54110A31"/>
    <w:rsid w:val="545CEF07"/>
    <w:rsid w:val="5473393D"/>
    <w:rsid w:val="5480A307"/>
    <w:rsid w:val="548A07F2"/>
    <w:rsid w:val="5493ABDC"/>
    <w:rsid w:val="5497D752"/>
    <w:rsid w:val="54AAA9AB"/>
    <w:rsid w:val="54AEE902"/>
    <w:rsid w:val="54B404BC"/>
    <w:rsid w:val="54F09E31"/>
    <w:rsid w:val="54F3B3B1"/>
    <w:rsid w:val="55117D61"/>
    <w:rsid w:val="5515294A"/>
    <w:rsid w:val="5518B815"/>
    <w:rsid w:val="552F0922"/>
    <w:rsid w:val="5550BF11"/>
    <w:rsid w:val="5582CE59"/>
    <w:rsid w:val="558F9CA1"/>
    <w:rsid w:val="55D7BF8B"/>
    <w:rsid w:val="55DBD3FD"/>
    <w:rsid w:val="560A8C21"/>
    <w:rsid w:val="565D0A98"/>
    <w:rsid w:val="56B71F78"/>
    <w:rsid w:val="56B8650A"/>
    <w:rsid w:val="56BC3192"/>
    <w:rsid w:val="56F306A2"/>
    <w:rsid w:val="56F781C1"/>
    <w:rsid w:val="5703AAF6"/>
    <w:rsid w:val="574BD0DD"/>
    <w:rsid w:val="575D1E39"/>
    <w:rsid w:val="5767E822"/>
    <w:rsid w:val="578C592D"/>
    <w:rsid w:val="57A055F7"/>
    <w:rsid w:val="57F940B7"/>
    <w:rsid w:val="5845B446"/>
    <w:rsid w:val="586AFAF0"/>
    <w:rsid w:val="58A8C5F2"/>
    <w:rsid w:val="590F7F7F"/>
    <w:rsid w:val="59302BD3"/>
    <w:rsid w:val="593A6743"/>
    <w:rsid w:val="594D6650"/>
    <w:rsid w:val="5951DCD3"/>
    <w:rsid w:val="59918FB1"/>
    <w:rsid w:val="59D59EFB"/>
    <w:rsid w:val="5A1D0712"/>
    <w:rsid w:val="5A523A5B"/>
    <w:rsid w:val="5A608A5B"/>
    <w:rsid w:val="5A66744A"/>
    <w:rsid w:val="5A96224F"/>
    <w:rsid w:val="5B0B73F5"/>
    <w:rsid w:val="5B0D12C9"/>
    <w:rsid w:val="5B397E73"/>
    <w:rsid w:val="5B593D84"/>
    <w:rsid w:val="5B847319"/>
    <w:rsid w:val="5B9F44AC"/>
    <w:rsid w:val="5BA0F6A9"/>
    <w:rsid w:val="5BB1600F"/>
    <w:rsid w:val="5BC983B3"/>
    <w:rsid w:val="5BDB4F69"/>
    <w:rsid w:val="5C115707"/>
    <w:rsid w:val="5C4B46A5"/>
    <w:rsid w:val="5C5E65F6"/>
    <w:rsid w:val="5CA4D9BF"/>
    <w:rsid w:val="5CEE802A"/>
    <w:rsid w:val="5CEFE119"/>
    <w:rsid w:val="5D035CF7"/>
    <w:rsid w:val="5D263436"/>
    <w:rsid w:val="5D281F81"/>
    <w:rsid w:val="5D52BBFF"/>
    <w:rsid w:val="5D6BA436"/>
    <w:rsid w:val="5D89F36F"/>
    <w:rsid w:val="5DCC82A5"/>
    <w:rsid w:val="5DCF1250"/>
    <w:rsid w:val="5E2DA0B4"/>
    <w:rsid w:val="5E41E5A6"/>
    <w:rsid w:val="5E5F2343"/>
    <w:rsid w:val="5E6D480F"/>
    <w:rsid w:val="5EC8F2F4"/>
    <w:rsid w:val="5ECCE367"/>
    <w:rsid w:val="5EE37B55"/>
    <w:rsid w:val="5F049932"/>
    <w:rsid w:val="5F391DAA"/>
    <w:rsid w:val="5F43F1B7"/>
    <w:rsid w:val="5F75E413"/>
    <w:rsid w:val="5FBD6BF9"/>
    <w:rsid w:val="5FF21CEC"/>
    <w:rsid w:val="5FFA394F"/>
    <w:rsid w:val="601DEA50"/>
    <w:rsid w:val="605AAFD6"/>
    <w:rsid w:val="60CC9A88"/>
    <w:rsid w:val="60DC5B20"/>
    <w:rsid w:val="60EF9E12"/>
    <w:rsid w:val="61180EF7"/>
    <w:rsid w:val="613D680B"/>
    <w:rsid w:val="61498A47"/>
    <w:rsid w:val="6149ADDC"/>
    <w:rsid w:val="6158ABFB"/>
    <w:rsid w:val="61A348A9"/>
    <w:rsid w:val="61DE3C6B"/>
    <w:rsid w:val="6234652E"/>
    <w:rsid w:val="6246B582"/>
    <w:rsid w:val="62543E6A"/>
    <w:rsid w:val="62E2E6B0"/>
    <w:rsid w:val="63A0548A"/>
    <w:rsid w:val="63B69A24"/>
    <w:rsid w:val="63D38235"/>
    <w:rsid w:val="640B4F8C"/>
    <w:rsid w:val="640F7932"/>
    <w:rsid w:val="641AA3AB"/>
    <w:rsid w:val="6459591B"/>
    <w:rsid w:val="6461161F"/>
    <w:rsid w:val="646FBE22"/>
    <w:rsid w:val="649B589E"/>
    <w:rsid w:val="64A4EF0C"/>
    <w:rsid w:val="64F19F73"/>
    <w:rsid w:val="653058CE"/>
    <w:rsid w:val="654D7903"/>
    <w:rsid w:val="65609B09"/>
    <w:rsid w:val="6588585B"/>
    <w:rsid w:val="658E11AE"/>
    <w:rsid w:val="65B1F4B1"/>
    <w:rsid w:val="65D43402"/>
    <w:rsid w:val="663D50C0"/>
    <w:rsid w:val="6667D3B2"/>
    <w:rsid w:val="6678A394"/>
    <w:rsid w:val="66A2A157"/>
    <w:rsid w:val="66C4845B"/>
    <w:rsid w:val="66C80AE0"/>
    <w:rsid w:val="66D6D9C6"/>
    <w:rsid w:val="66DE9C30"/>
    <w:rsid w:val="66E120D3"/>
    <w:rsid w:val="66ECA1BA"/>
    <w:rsid w:val="671D4307"/>
    <w:rsid w:val="6721B49A"/>
    <w:rsid w:val="674BD734"/>
    <w:rsid w:val="675DB40B"/>
    <w:rsid w:val="67AF012B"/>
    <w:rsid w:val="67C28E9D"/>
    <w:rsid w:val="67C87DDE"/>
    <w:rsid w:val="67EB45C7"/>
    <w:rsid w:val="68295D99"/>
    <w:rsid w:val="684FB340"/>
    <w:rsid w:val="68604C76"/>
    <w:rsid w:val="68647A7B"/>
    <w:rsid w:val="68741998"/>
    <w:rsid w:val="6890553A"/>
    <w:rsid w:val="68AB6D72"/>
    <w:rsid w:val="68BDB48D"/>
    <w:rsid w:val="68ECDA54"/>
    <w:rsid w:val="692937D9"/>
    <w:rsid w:val="694AE698"/>
    <w:rsid w:val="69DC8E22"/>
    <w:rsid w:val="6A16FA9B"/>
    <w:rsid w:val="6A4D0352"/>
    <w:rsid w:val="6ACC7A83"/>
    <w:rsid w:val="6AE0DAC5"/>
    <w:rsid w:val="6B4AAB26"/>
    <w:rsid w:val="6BC603F9"/>
    <w:rsid w:val="6BF9DAA1"/>
    <w:rsid w:val="6C655870"/>
    <w:rsid w:val="6C758F29"/>
    <w:rsid w:val="6C85D981"/>
    <w:rsid w:val="6C88D61D"/>
    <w:rsid w:val="6C9BEF01"/>
    <w:rsid w:val="6CBABC9E"/>
    <w:rsid w:val="6CC142D5"/>
    <w:rsid w:val="6CC5B35C"/>
    <w:rsid w:val="6CE5198F"/>
    <w:rsid w:val="6D43DA3C"/>
    <w:rsid w:val="6D4F2456"/>
    <w:rsid w:val="6D708761"/>
    <w:rsid w:val="6DA13C04"/>
    <w:rsid w:val="6DAB1E6D"/>
    <w:rsid w:val="6DC694AD"/>
    <w:rsid w:val="6DC96916"/>
    <w:rsid w:val="6DDA1218"/>
    <w:rsid w:val="6DDE4C3F"/>
    <w:rsid w:val="6DE95FE8"/>
    <w:rsid w:val="6E49C2F2"/>
    <w:rsid w:val="6E4A4BE9"/>
    <w:rsid w:val="6EBE9B70"/>
    <w:rsid w:val="6EE694D3"/>
    <w:rsid w:val="6F20CBC5"/>
    <w:rsid w:val="6F2A6DB6"/>
    <w:rsid w:val="6F383C87"/>
    <w:rsid w:val="6F39C01C"/>
    <w:rsid w:val="6F460B35"/>
    <w:rsid w:val="6F5357CD"/>
    <w:rsid w:val="6F6861C6"/>
    <w:rsid w:val="6F76B2C8"/>
    <w:rsid w:val="6FC328AB"/>
    <w:rsid w:val="6FE3B229"/>
    <w:rsid w:val="7045D07B"/>
    <w:rsid w:val="7047ADAA"/>
    <w:rsid w:val="709C6DF0"/>
    <w:rsid w:val="70E9DC65"/>
    <w:rsid w:val="70F21A6D"/>
    <w:rsid w:val="7138FB9A"/>
    <w:rsid w:val="714E14A7"/>
    <w:rsid w:val="71AEF978"/>
    <w:rsid w:val="71F5B25D"/>
    <w:rsid w:val="724183CE"/>
    <w:rsid w:val="7272A15A"/>
    <w:rsid w:val="72B737E6"/>
    <w:rsid w:val="72E8C16B"/>
    <w:rsid w:val="73272516"/>
    <w:rsid w:val="73B7CDB6"/>
    <w:rsid w:val="7403D5D2"/>
    <w:rsid w:val="742AD152"/>
    <w:rsid w:val="744B9821"/>
    <w:rsid w:val="746239E3"/>
    <w:rsid w:val="7485B569"/>
    <w:rsid w:val="74C05D98"/>
    <w:rsid w:val="74CC5F11"/>
    <w:rsid w:val="74CF492B"/>
    <w:rsid w:val="74E96A67"/>
    <w:rsid w:val="74F5A81C"/>
    <w:rsid w:val="7502F9D2"/>
    <w:rsid w:val="753A0B5A"/>
    <w:rsid w:val="75449C15"/>
    <w:rsid w:val="7598D2FA"/>
    <w:rsid w:val="75DCAF45"/>
    <w:rsid w:val="7646E0DF"/>
    <w:rsid w:val="764D1951"/>
    <w:rsid w:val="76607C99"/>
    <w:rsid w:val="766DB747"/>
    <w:rsid w:val="76A10E6D"/>
    <w:rsid w:val="76DBE285"/>
    <w:rsid w:val="76EA0D2A"/>
    <w:rsid w:val="76F71518"/>
    <w:rsid w:val="771844B5"/>
    <w:rsid w:val="7723353E"/>
    <w:rsid w:val="776EBAB7"/>
    <w:rsid w:val="77A4F634"/>
    <w:rsid w:val="77D42CEB"/>
    <w:rsid w:val="77D454CA"/>
    <w:rsid w:val="77DF526B"/>
    <w:rsid w:val="77E68F2E"/>
    <w:rsid w:val="781BF1E8"/>
    <w:rsid w:val="784018E6"/>
    <w:rsid w:val="78B6C0E5"/>
    <w:rsid w:val="78C0ED97"/>
    <w:rsid w:val="78F8B9F5"/>
    <w:rsid w:val="7905A6D2"/>
    <w:rsid w:val="791DF147"/>
    <w:rsid w:val="79339669"/>
    <w:rsid w:val="7953489C"/>
    <w:rsid w:val="798D08D7"/>
    <w:rsid w:val="79DB0CE0"/>
    <w:rsid w:val="7A197BDF"/>
    <w:rsid w:val="7A5C4AC1"/>
    <w:rsid w:val="7AD10D49"/>
    <w:rsid w:val="7ADD9582"/>
    <w:rsid w:val="7AF4CE1D"/>
    <w:rsid w:val="7B2C7CEA"/>
    <w:rsid w:val="7B4B1735"/>
    <w:rsid w:val="7B8D95E8"/>
    <w:rsid w:val="7B94ECF5"/>
    <w:rsid w:val="7BC93588"/>
    <w:rsid w:val="7C22EFA6"/>
    <w:rsid w:val="7C66685D"/>
    <w:rsid w:val="7C7A8802"/>
    <w:rsid w:val="7C92D58E"/>
    <w:rsid w:val="7C9C78BA"/>
    <w:rsid w:val="7CBDB9EE"/>
    <w:rsid w:val="7D00163B"/>
    <w:rsid w:val="7D038C21"/>
    <w:rsid w:val="7D1ABBB2"/>
    <w:rsid w:val="7D1BD30C"/>
    <w:rsid w:val="7D36826F"/>
    <w:rsid w:val="7D654820"/>
    <w:rsid w:val="7D69E191"/>
    <w:rsid w:val="7D7E8E25"/>
    <w:rsid w:val="7DD2794F"/>
    <w:rsid w:val="7DE3C346"/>
    <w:rsid w:val="7DE78C79"/>
    <w:rsid w:val="7E42A25E"/>
    <w:rsid w:val="7EB9A77E"/>
    <w:rsid w:val="7EDC1B6D"/>
    <w:rsid w:val="7F03CFC3"/>
    <w:rsid w:val="7F43AF82"/>
    <w:rsid w:val="7FC4A31B"/>
    <w:rsid w:val="7FC787EA"/>
    <w:rsid w:val="7FCAD65E"/>
    <w:rsid w:val="7FCF0E9B"/>
    <w:rsid w:val="7FD82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5CB3"/>
  <w15:docId w15:val="{D2CFA665-3DD1-48BB-9E03-0FF8D5DAF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0BE9"/>
    <w:pPr>
      <w:spacing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hAnsi="Arial" w:eastAsia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 w:line="276" w:lineRule="auto"/>
      <w:outlineLvl w:val="1"/>
    </w:pPr>
    <w:rPr>
      <w:rFonts w:ascii="Arial" w:hAnsi="Arial" w:eastAsia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hAnsi="Arial" w:eastAsia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hAnsi="Arial" w:eastAsia="Arial" w:cs="Arial"/>
      <w:color w:val="666666"/>
      <w:sz w:val="30"/>
      <w:szCs w:val="30"/>
      <w:lang w:val="en"/>
    </w:rPr>
  </w:style>
  <w:style w:type="table" w:styleId="1" w:customStyle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C1112B"/>
    <w:pPr>
      <w:spacing w:line="276" w:lineRule="auto"/>
      <w:ind w:left="720"/>
      <w:contextualSpacing/>
    </w:pPr>
    <w:rPr>
      <w:rFonts w:ascii="Arial" w:hAnsi="Arial" w:eastAsia="Arial" w:cs="Arial"/>
      <w:sz w:val="22"/>
      <w:szCs w:val="22"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4FD"/>
    <w:rPr>
      <w:rFonts w:eastAsia="Arial"/>
      <w:sz w:val="18"/>
      <w:szCs w:val="18"/>
      <w:lang w:val="en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F04FD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04FD"/>
    <w:pPr>
      <w:tabs>
        <w:tab w:val="center" w:pos="4680"/>
        <w:tab w:val="right" w:pos="9360"/>
      </w:tabs>
    </w:pPr>
    <w:rPr>
      <w:rFonts w:ascii="Arial" w:hAnsi="Arial" w:eastAsia="Arial" w:cs="Arial"/>
      <w:sz w:val="22"/>
      <w:szCs w:val="22"/>
      <w:lang w:val="en"/>
    </w:rPr>
  </w:style>
  <w:style w:type="character" w:styleId="HeaderChar" w:customStyle="1">
    <w:name w:val="Header Char"/>
    <w:basedOn w:val="DefaultParagraphFont"/>
    <w:link w:val="Header"/>
    <w:uiPriority w:val="99"/>
    <w:rsid w:val="008F04FD"/>
  </w:style>
  <w:style w:type="paragraph" w:styleId="Footer">
    <w:name w:val="footer"/>
    <w:basedOn w:val="Normal"/>
    <w:link w:val="FooterChar"/>
    <w:uiPriority w:val="99"/>
    <w:unhideWhenUsed/>
    <w:rsid w:val="008F04FD"/>
    <w:pPr>
      <w:tabs>
        <w:tab w:val="center" w:pos="4680"/>
        <w:tab w:val="right" w:pos="9360"/>
      </w:tabs>
    </w:pPr>
    <w:rPr>
      <w:rFonts w:ascii="Arial" w:hAnsi="Arial" w:eastAsia="Arial" w:cs="Arial"/>
      <w:sz w:val="22"/>
      <w:szCs w:val="22"/>
      <w:lang w:val="en"/>
    </w:rPr>
  </w:style>
  <w:style w:type="character" w:styleId="FooterChar" w:customStyle="1">
    <w:name w:val="Footer Char"/>
    <w:basedOn w:val="DefaultParagraphFont"/>
    <w:link w:val="Footer"/>
    <w:uiPriority w:val="99"/>
    <w:rsid w:val="008F04FD"/>
  </w:style>
  <w:style w:type="table" w:styleId="TableGrid">
    <w:name w:val="Table Grid"/>
    <w:basedOn w:val="TableNormal"/>
    <w:uiPriority w:val="39"/>
    <w:rsid w:val="00570BE9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B1964"/>
  </w:style>
  <w:style w:type="character" w:styleId="Hyperlink">
    <w:name w:val="Hyperlink"/>
    <w:basedOn w:val="DefaultParagraphFont"/>
    <w:uiPriority w:val="99"/>
    <w:unhideWhenUsed/>
    <w:rsid w:val="00A46C22"/>
    <w:rPr>
      <w:color w:val="0563C1"/>
      <w:u w:val="single"/>
    </w:rPr>
  </w:style>
  <w:style w:type="table" w:styleId="PlainTable3">
    <w:name w:val="Plain Table 3"/>
    <w:basedOn w:val="TableNormal"/>
    <w:uiPriority w:val="43"/>
    <w:rsid w:val="005403CF"/>
    <w:pPr>
      <w:spacing w:line="240" w:lineRule="auto"/>
    </w:pPr>
    <w:rPr>
      <w:rFonts w:asciiTheme="minorHAnsi" w:hAnsiTheme="minorHAnsi" w:eastAsiaTheme="minorHAnsi" w:cstheme="minorBidi"/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07B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708B4"/>
    <w:rPr>
      <w:rFonts w:ascii="Calibri" w:hAnsi="Calibri" w:cs="Calibri" w:eastAsiaTheme="minorHAns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E72D6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263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2630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character" w:styleId="normaltextrun" w:customStyle="1">
    <w:name w:val="normaltextrun"/>
    <w:basedOn w:val="DefaultParagraphFont"/>
    <w:rsid w:val="00B456E2"/>
  </w:style>
  <w:style w:type="character" w:styleId="eop" w:customStyle="1">
    <w:name w:val="eop"/>
    <w:basedOn w:val="DefaultParagraphFont"/>
    <w:rsid w:val="00B456E2"/>
  </w:style>
  <w:style w:type="paragraph" w:styleId="paragraph" w:customStyle="1">
    <w:name w:val="paragraph"/>
    <w:basedOn w:val="Normal"/>
    <w:rsid w:val="00F1727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8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5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5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1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96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16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41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68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78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2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81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2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9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01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1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microsoft.com/office/2019/05/relationships/documenttasks" Target="documenttasks/documenttasks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openxmlformats.org/officeDocument/2006/relationships/hyperlink" Target="https://us06web.zoom.us/j/81736871155?pwd=3UhEFH4eSBDkELg0LMHco5dyqbG3te.1" TargetMode="External" Id="R8d2b5d2f165f49bf" /><Relationship Type="http://schemas.openxmlformats.org/officeDocument/2006/relationships/hyperlink" Target="https://survey.alchemer.com/s3/8710399/2026-QSC-Committee-Meeting-Evaluation" TargetMode="External" Id="Rb61e656a63c14137" /><Relationship Type="http://schemas.openxmlformats.org/officeDocument/2006/relationships/image" Target="/media/image3.png" Id="rId111012745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documenttasks/documenttasks1.xml><?xml version="1.0" encoding="utf-8"?>
<t:Tasks xmlns:t="http://schemas.microsoft.com/office/tasks/2019/documenttasks" xmlns:oel="http://schemas.microsoft.com/office/2019/extlst">
  <t:Task id="{D9FAF1F4-0FA4-4CE9-91B9-0C0DE1A07B15}">
    <t:Anchor>
      <t:Comment id="331386424"/>
    </t:Anchor>
    <t:History>
      <t:Event id="{E8274EEB-7084-4CBB-A6D2-542BBFD56C8F}" time="2024-08-25T22:26:45.565Z">
        <t:Attribution userId="S::leah.jones@acgov.org::0daae9dd-2e20-4d89-8c41-9dbc43c2eac3" userProvider="AD" userName="Jones, Leah, Public Health, OOD"/>
        <t:Anchor>
          <t:Comment id="331386424"/>
        </t:Anchor>
        <t:Create/>
      </t:Event>
      <t:Event id="{7BAFF420-04F6-4B6D-B4D6-B47AB0E3D7BC}" time="2024-08-25T22:26:45.565Z">
        <t:Attribution userId="S::leah.jones@acgov.org::0daae9dd-2e20-4d89-8c41-9dbc43c2eac3" userProvider="AD" userName="Jones, Leah, Public Health, OOD"/>
        <t:Anchor>
          <t:Comment id="331386424"/>
        </t:Anchor>
        <t:Assign userId="S::Camisha.Nettles@acgov.org::ff233554-8a83-41cb-ab7c-a21ddb4a9ec0" userProvider="AD" userName="Nettles, Camisha, Public Health, OOD"/>
      </t:Event>
      <t:Event id="{D696B466-FC15-44EC-A213-E719DC413A93}" time="2024-08-25T22:26:45.565Z">
        <t:Attribution userId="S::leah.jones@acgov.org::0daae9dd-2e20-4d89-8c41-9dbc43c2eac3" userProvider="AD" userName="Jones, Leah, Public Health, OOD"/>
        <t:Anchor>
          <t:Comment id="331386424"/>
        </t:Anchor>
        <t:SetTitle title="@Nettles, Camisha, Public Health, OOD confirm with Judy and Megan what they would like to add here from last month's meeting."/>
      </t:Event>
    </t:History>
  </t:Task>
  <t:Task id="{5958644A-0E58-424C-A1BE-F4651C480A18}">
    <t:Anchor>
      <t:Comment id="1608100030"/>
    </t:Anchor>
    <t:History>
      <t:Event id="{9ECDA880-DBBC-485F-9242-339F55456672}" time="2025-04-09T19:46:12.727Z">
        <t:Attribution userId="S::camisha.nettles@acgov.org::ff233554-8a83-41cb-ab7c-a21ddb4a9ec0" userProvider="AD" userName="Nettles, Camisha, Public Health, OOD"/>
        <t:Anchor>
          <t:Comment id="1608100030"/>
        </t:Anchor>
        <t:Create/>
      </t:Event>
      <t:Event id="{6822F758-C54D-4BA1-AAF1-C0FEB6187369}" time="2025-04-09T19:46:12.727Z">
        <t:Attribution userId="S::camisha.nettles@acgov.org::ff233554-8a83-41cb-ab7c-a21ddb4a9ec0" userProvider="AD" userName="Nettles, Camisha, Public Health, OOD"/>
        <t:Anchor>
          <t:Comment id="1608100030"/>
        </t:Anchor>
        <t:Assign userId="S::Leah.Jones@acgov.org::0daae9dd-2e20-4d89-8c41-9dbc43c2eac3" userProvider="AD" userName="Jones, Leah, Public Health, OOD"/>
      </t:Event>
      <t:Event id="{D554C8F4-9B36-441F-A428-CBAA3E45DB98}" time="2025-04-09T19:46:12.727Z">
        <t:Attribution userId="S::camisha.nettles@acgov.org::ff233554-8a83-41cb-ab7c-a21ddb4a9ec0" userProvider="AD" userName="Nettles, Camisha, Public Health, OOD"/>
        <t:Anchor>
          <t:Comment id="1608100030"/>
        </t:Anchor>
        <t:SetTitle title="@Jones, Leah, Public Health, OOD Hi Leah. I've added a QR code to QSC agenda. Thanks for your help!"/>
      </t:Event>
      <t:Event id="{79028EB2-69F2-426C-9F9E-12340134BAFA}" time="2025-04-09T20:05:24.729Z">
        <t:Attribution userId="S::camisha.nettles@acgov.org::ff233554-8a83-41cb-ab7c-a21ddb4a9ec0" userProvider="AD" userName="Nettles, Camisha, Public Health, OOD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7b6ba1-cf38-44d5-a819-4f175f8aa7a2">
      <Terms xmlns="http://schemas.microsoft.com/office/infopath/2007/PartnerControls"/>
    </lcf76f155ced4ddcb4097134ff3c332f>
    <TaxCatchAll xmlns="15801e88-b023-4063-b8bd-2d23852634a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278309D1DE84F95D1C42E3CA43FC3" ma:contentTypeVersion="16" ma:contentTypeDescription="Create a new document." ma:contentTypeScope="" ma:versionID="d1bb0bf5f5e369219f367a4774abce48">
  <xsd:schema xmlns:xsd="http://www.w3.org/2001/XMLSchema" xmlns:xs="http://www.w3.org/2001/XMLSchema" xmlns:p="http://schemas.microsoft.com/office/2006/metadata/properties" xmlns:ns2="fa7b6ba1-cf38-44d5-a819-4f175f8aa7a2" xmlns:ns3="15801e88-b023-4063-b8bd-2d23852634aa" targetNamespace="http://schemas.microsoft.com/office/2006/metadata/properties" ma:root="true" ma:fieldsID="e14adadac64005d316bd9369119877e2" ns2:_="" ns3:_="">
    <xsd:import namespace="fa7b6ba1-cf38-44d5-a819-4f175f8aa7a2"/>
    <xsd:import namespace="15801e88-b023-4063-b8bd-2d23852634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b6ba1-cf38-44d5-a819-4f175f8aa7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c8d1cdd-3923-4231-8a1f-65b78c5754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801e88-b023-4063-b8bd-2d23852634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4328a0b-7e25-46fe-94b7-aba862262643}" ma:internalName="TaxCatchAll" ma:showField="CatchAllData" ma:web="15801e88-b023-4063-b8bd-2d23852634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E75E3F-18C9-4A0D-A288-4501A0CC8B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25C2E7-3606-4705-8E7E-74D063A6A3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6E80D4-36EA-42C6-BB6A-65C071EF14E3}">
  <ds:schemaRefs>
    <ds:schemaRef ds:uri="http://schemas.microsoft.com/office/2006/metadata/properties"/>
    <ds:schemaRef ds:uri="http://schemas.microsoft.com/office/infopath/2007/PartnerControls"/>
    <ds:schemaRef ds:uri="fa7b6ba1-cf38-44d5-a819-4f175f8aa7a2"/>
    <ds:schemaRef ds:uri="15801e88-b023-4063-b8bd-2d23852634aa"/>
  </ds:schemaRefs>
</ds:datastoreItem>
</file>

<file path=customXml/itemProps4.xml><?xml version="1.0" encoding="utf-8"?>
<ds:datastoreItem xmlns:ds="http://schemas.openxmlformats.org/officeDocument/2006/customXml" ds:itemID="{F3861E1D-AC9D-4A58-A637-D50F308814F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heodore, Dorothy, Public Health, DCDCP</dc:creator>
  <keywords/>
  <dc:description/>
  <lastModifiedBy>Nettles, Camisha, Public Health, OOD</lastModifiedBy>
  <revision>26</revision>
  <lastPrinted>2023-09-27T16:02:00.0000000Z</lastPrinted>
  <dcterms:created xsi:type="dcterms:W3CDTF">2025-07-01T16:07:00.0000000Z</dcterms:created>
  <dcterms:modified xsi:type="dcterms:W3CDTF">2026-06-10T19:36:42.24096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278309D1DE84F95D1C42E3CA43FC3</vt:lpwstr>
  </property>
  <property fmtid="{D5CDD505-2E9C-101B-9397-08002B2CF9AE}" pid="3" name="GrammarlyDocumentId">
    <vt:lpwstr>752ff1aa29b52cc42c87ea8485a04154397b51d1a4e84aa5b5f3d9edfc96b332</vt:lpwstr>
  </property>
  <property fmtid="{D5CDD505-2E9C-101B-9397-08002B2CF9AE}" pid="4" name="MediaServiceImageTags">
    <vt:lpwstr/>
  </property>
</Properties>
</file>